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59CDD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2BA2D0F" wp14:editId="7B5F5EA7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FBFC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12ECE19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496ABB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346EAE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12AF05E0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F81274F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8CDDFB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0D079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7E7F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92BA06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9B500D0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FECCEED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ACB501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4CD1F4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17A7E8A8" w14:textId="77777777" w:rsidTr="00FF0208">
        <w:trPr>
          <w:jc w:val="center"/>
        </w:trPr>
        <w:tc>
          <w:tcPr>
            <w:tcW w:w="1984" w:type="dxa"/>
          </w:tcPr>
          <w:p w14:paraId="6C36EB1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11E4F56C" w14:textId="430EDD06" w:rsidR="00FF0208" w:rsidRPr="00796194" w:rsidRDefault="0022462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周凡</w:t>
            </w:r>
          </w:p>
        </w:tc>
      </w:tr>
      <w:tr w:rsidR="00FF0208" w:rsidRPr="00796194" w14:paraId="07098B8B" w14:textId="77777777" w:rsidTr="00FF0208">
        <w:trPr>
          <w:jc w:val="center"/>
        </w:trPr>
        <w:tc>
          <w:tcPr>
            <w:tcW w:w="1984" w:type="dxa"/>
          </w:tcPr>
          <w:p w14:paraId="1F95464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CB5018E" w14:textId="611CE47B" w:rsidR="00FF0208" w:rsidRPr="00796194" w:rsidRDefault="0022462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1008</w:t>
            </w:r>
          </w:p>
        </w:tc>
      </w:tr>
      <w:tr w:rsidR="00FF0208" w:rsidRPr="00796194" w14:paraId="7523AF36" w14:textId="77777777" w:rsidTr="00FF0208">
        <w:trPr>
          <w:jc w:val="center"/>
        </w:trPr>
        <w:tc>
          <w:tcPr>
            <w:tcW w:w="1984" w:type="dxa"/>
          </w:tcPr>
          <w:p w14:paraId="143AF6A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3514AC53" w14:textId="7D62365F" w:rsidR="00FF0208" w:rsidRPr="00796194" w:rsidRDefault="0022462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11</w:t>
            </w:r>
          </w:p>
        </w:tc>
      </w:tr>
      <w:tr w:rsidR="00FF0208" w:rsidRPr="00796194" w14:paraId="404F0BBD" w14:textId="77777777" w:rsidTr="00FF0208">
        <w:trPr>
          <w:jc w:val="center"/>
        </w:trPr>
        <w:tc>
          <w:tcPr>
            <w:tcW w:w="1984" w:type="dxa"/>
          </w:tcPr>
          <w:p w14:paraId="75059A4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2FBC8B0" w14:textId="202152A4" w:rsidR="00FF0208" w:rsidRPr="00796194" w:rsidRDefault="0061028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224628" w:rsidRPr="0020087C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4</w:t>
              </w:r>
              <w:r w:rsidR="00224628" w:rsidRPr="0020087C">
                <w:rPr>
                  <w:rStyle w:val="aa"/>
                  <w:rFonts w:ascii="Times New Roman" w:eastAsia="宋体" w:hAnsi="Times New Roman" w:cs="Times New Roman"/>
                  <w:sz w:val="28"/>
                </w:rPr>
                <w:t>34696317@qq.com</w:t>
              </w:r>
            </w:hyperlink>
          </w:p>
        </w:tc>
      </w:tr>
      <w:tr w:rsidR="00FF0208" w:rsidRPr="00796194" w14:paraId="4855F7ED" w14:textId="77777777" w:rsidTr="00FF0208">
        <w:trPr>
          <w:jc w:val="center"/>
        </w:trPr>
        <w:tc>
          <w:tcPr>
            <w:tcW w:w="1984" w:type="dxa"/>
          </w:tcPr>
          <w:p w14:paraId="3382189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0F73FC4" w14:textId="14AE100B" w:rsidR="00FF0208" w:rsidRPr="00796194" w:rsidRDefault="0022462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217207114</w:t>
            </w:r>
          </w:p>
        </w:tc>
      </w:tr>
    </w:tbl>
    <w:p w14:paraId="2515220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6C65136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1265E14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67F420D2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1B9C065C" w14:textId="6A9DC888" w:rsidR="00286EF8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7573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3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BACCABE" w14:textId="1DD2B8BC" w:rsidR="00286EF8" w:rsidRDefault="00272D8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4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4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EEAB443" w14:textId="26E7F62C" w:rsidR="00286EF8" w:rsidRDefault="00272D8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5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5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D1254FE" w14:textId="02E787A0" w:rsidR="00286EF8" w:rsidRDefault="00272D87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6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6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53536844" w14:textId="4B816D33" w:rsidR="00286EF8" w:rsidRDefault="00272D8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7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7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1D3EA4B" w14:textId="43C4104B" w:rsidR="00286EF8" w:rsidRDefault="00272D8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8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8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3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79D0272B" w14:textId="5EBD2D27" w:rsidR="00286EF8" w:rsidRDefault="00272D8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79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79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4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17B9A5A" w14:textId="471EEA49" w:rsidR="00286EF8" w:rsidRDefault="00272D8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0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0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4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DDD40BE" w14:textId="2366D24A" w:rsidR="00286EF8" w:rsidRDefault="00272D8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1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1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7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6C098EE4" w14:textId="265809F1" w:rsidR="00286EF8" w:rsidRDefault="00272D8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82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>Graph&lt;L&gt;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2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5BBA0D0" w14:textId="4622AE64" w:rsidR="00286EF8" w:rsidRDefault="00272D8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3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3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A151943" w14:textId="6E734BAA" w:rsidR="00286EF8" w:rsidRDefault="0061028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4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4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2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677070B" w14:textId="679C40DE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85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5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3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F55F375" w14:textId="11C95E80" w:rsidR="00286EF8" w:rsidRDefault="0061028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6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6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3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5F69ADC3" w14:textId="026CCE6C" w:rsidR="00286EF8" w:rsidRDefault="0061028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7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286EF8" w:rsidRPr="00BB15EE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7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4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743BFF02" w14:textId="2F795A4C" w:rsidR="00286EF8" w:rsidRDefault="00610282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7588" w:history="1">
            <w:r w:rsidR="00286EF8" w:rsidRPr="00BB15EE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8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4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CB2E284" w14:textId="3DF53B02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89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89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5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5A8C648" w14:textId="411D90E4" w:rsidR="00286EF8" w:rsidRDefault="0061028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0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0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6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6CB9A50" w14:textId="3F2599F2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1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2.1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类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1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6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6BEBC6F3" w14:textId="4C49B16B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2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>3.2.2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类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2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7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F3C5AF4" w14:textId="48BE59CD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3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客户端</w:t>
            </w:r>
            <w:r w:rsidR="00286EF8" w:rsidRPr="00BB15EE">
              <w:rPr>
                <w:rStyle w:val="aa"/>
                <w:rFonts w:ascii="Consolas" w:hAnsi="Consolas"/>
                <w:noProof/>
              </w:rPr>
              <w:t>main()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3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7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597A1416" w14:textId="40EDC2CD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4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4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8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B617AD7" w14:textId="31270B56" w:rsidR="00286EF8" w:rsidRDefault="00610282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5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提交至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Git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仓库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5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19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25B264B2" w14:textId="0F2D5E78" w:rsidR="00286EF8" w:rsidRDefault="0061028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6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6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0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7CDCB4B" w14:textId="7589C983" w:rsidR="00286EF8" w:rsidRDefault="0061028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7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7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0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3CFCD2CA" w14:textId="18D9F9B7" w:rsidR="00286EF8" w:rsidRDefault="00610282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8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8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4A2F615B" w14:textId="1F900776" w:rsidR="00286EF8" w:rsidRDefault="0061028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599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599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16B6AEF6" w14:textId="53DCFC18" w:rsidR="00286EF8" w:rsidRDefault="00610282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7600" w:history="1">
            <w:r w:rsidR="00286EF8" w:rsidRPr="00BB15EE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286EF8" w:rsidRPr="00BB15EE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286EF8">
              <w:rPr>
                <w:noProof/>
                <w:webHidden/>
              </w:rPr>
              <w:tab/>
            </w:r>
            <w:r w:rsidR="00286EF8">
              <w:rPr>
                <w:noProof/>
                <w:webHidden/>
              </w:rPr>
              <w:fldChar w:fldCharType="begin"/>
            </w:r>
            <w:r w:rsidR="00286EF8">
              <w:rPr>
                <w:noProof/>
                <w:webHidden/>
              </w:rPr>
              <w:instrText xml:space="preserve"> PAGEREF _Toc72247600 \h </w:instrText>
            </w:r>
            <w:r w:rsidR="00286EF8">
              <w:rPr>
                <w:noProof/>
                <w:webHidden/>
              </w:rPr>
            </w:r>
            <w:r w:rsidR="00286EF8">
              <w:rPr>
                <w:noProof/>
                <w:webHidden/>
              </w:rPr>
              <w:fldChar w:fldCharType="separate"/>
            </w:r>
            <w:r w:rsidR="00FC7869">
              <w:rPr>
                <w:noProof/>
                <w:webHidden/>
              </w:rPr>
              <w:t>21</w:t>
            </w:r>
            <w:r w:rsidR="00286EF8">
              <w:rPr>
                <w:noProof/>
                <w:webHidden/>
              </w:rPr>
              <w:fldChar w:fldCharType="end"/>
            </w:r>
          </w:hyperlink>
        </w:p>
        <w:p w14:paraId="7962D11B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5EFCEC6C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2806CF91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855A978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7573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329BFCEF" w14:textId="6FF88F2B" w:rsidR="003E3567" w:rsidRPr="003E3567" w:rsidRDefault="003E3567" w:rsidP="003E3567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3E3567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3E3567">
        <w:rPr>
          <w:rFonts w:ascii="Times New Roman" w:eastAsia="宋体" w:hAnsi="Times New Roman" w:cs="Times New Roman"/>
          <w:sz w:val="24"/>
          <w:szCs w:val="24"/>
        </w:rPr>
        <w:t>ADT</w:t>
      </w:r>
      <w:r w:rsidRPr="003E3567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  <w:r w:rsidRPr="003E3567">
        <w:rPr>
          <w:rFonts w:ascii="Times New Roman" w:eastAsia="宋体" w:hAnsi="Times New Roman" w:cs="Times New Roman" w:hint="eastAsia"/>
          <w:sz w:val="24"/>
          <w:szCs w:val="24"/>
        </w:rPr>
        <w:t>编程（</w:t>
      </w:r>
      <w:r w:rsidRPr="003E3567">
        <w:rPr>
          <w:rFonts w:ascii="Times New Roman" w:eastAsia="宋体" w:hAnsi="Times New Roman" w:cs="Times New Roman"/>
          <w:sz w:val="24"/>
          <w:szCs w:val="24"/>
        </w:rPr>
        <w:t>OOP</w:t>
      </w:r>
      <w:r w:rsidRPr="003E3567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3E3567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14:paraId="25433AB6" w14:textId="01114C26" w:rsidR="003E3567" w:rsidRPr="003E3567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3E3567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1F302273" w14:textId="69F63553" w:rsidR="003E3567" w:rsidRPr="003E3567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设计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3E3567">
        <w:rPr>
          <w:rFonts w:ascii="Times New Roman" w:eastAsia="宋体" w:hAnsi="Times New Roman" w:cs="Times New Roman"/>
          <w:sz w:val="24"/>
          <w:szCs w:val="24"/>
        </w:rPr>
        <w:t>规约（</w:t>
      </w:r>
      <w:r w:rsidRPr="003E3567">
        <w:rPr>
          <w:rFonts w:ascii="Times New Roman" w:eastAsia="宋体" w:hAnsi="Times New Roman" w:cs="Times New Roman"/>
          <w:sz w:val="24"/>
          <w:szCs w:val="24"/>
        </w:rPr>
        <w:t>pre-condition</w:t>
      </w:r>
      <w:r w:rsidRPr="003E3567">
        <w:rPr>
          <w:rFonts w:ascii="Times New Roman" w:eastAsia="宋体" w:hAnsi="Times New Roman" w:cs="Times New Roman"/>
          <w:sz w:val="24"/>
          <w:szCs w:val="24"/>
        </w:rPr>
        <w:t>、</w:t>
      </w:r>
      <w:r w:rsidRPr="003E3567">
        <w:rPr>
          <w:rFonts w:ascii="Times New Roman" w:eastAsia="宋体" w:hAnsi="Times New Roman" w:cs="Times New Roman"/>
          <w:sz w:val="24"/>
          <w:szCs w:val="24"/>
        </w:rPr>
        <w:t>post-condition</w:t>
      </w:r>
      <w:r w:rsidRPr="003E3567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14A65073" w14:textId="2273B880" w:rsidR="003E3567" w:rsidRPr="003E3567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根据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3E3567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4B6907DF" w14:textId="59B1A3DC" w:rsidR="003E3567" w:rsidRPr="003E3567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Pr="003E3567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4E220E6C" w14:textId="31EDDF45" w:rsidR="003E3567" w:rsidRPr="003E3567" w:rsidRDefault="003E3567" w:rsidP="003E3567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3E3567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  <w:r w:rsidRPr="003E3567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3E3567">
        <w:rPr>
          <w:rFonts w:ascii="Times New Roman" w:eastAsia="宋体" w:hAnsi="Times New Roman" w:cs="Times New Roman"/>
          <w:sz w:val="24"/>
          <w:szCs w:val="24"/>
        </w:rPr>
        <w:t>representation</w:t>
      </w:r>
      <w:r w:rsidRPr="003E3567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Pr="003E3567">
        <w:rPr>
          <w:rFonts w:ascii="Times New Roman" w:eastAsia="宋体" w:hAnsi="Times New Roman" w:cs="Times New Roman"/>
          <w:sz w:val="24"/>
          <w:szCs w:val="24"/>
        </w:rPr>
        <w:t>rep invariant</w:t>
      </w:r>
      <w:r w:rsidRPr="003E3567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Pr="003E3567">
        <w:rPr>
          <w:rFonts w:ascii="Times New Roman" w:eastAsia="宋体" w:hAnsi="Times New Roman" w:cs="Times New Roman"/>
          <w:sz w:val="24"/>
          <w:szCs w:val="24"/>
        </w:rPr>
        <w:t>abstraction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3E3567">
        <w:rPr>
          <w:rFonts w:ascii="Times New Roman" w:eastAsia="宋体" w:hAnsi="Times New Roman" w:cs="Times New Roman"/>
          <w:sz w:val="24"/>
          <w:szCs w:val="24"/>
        </w:rPr>
        <w:t>function</w:t>
      </w:r>
      <w:r w:rsidRPr="003E3567">
        <w:rPr>
          <w:rFonts w:ascii="Times New Roman" w:eastAsia="宋体" w:hAnsi="Times New Roman" w:cs="Times New Roman"/>
          <w:sz w:val="24"/>
          <w:szCs w:val="24"/>
        </w:rPr>
        <w:t>）使用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Pr="003E3567">
        <w:rPr>
          <w:rFonts w:ascii="Times New Roman" w:eastAsia="宋体" w:hAnsi="Times New Roman" w:cs="Times New Roman"/>
          <w:sz w:val="24"/>
          <w:szCs w:val="24"/>
        </w:rPr>
        <w:t>实现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3E3567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  <w:r w:rsidRPr="003E3567">
        <w:rPr>
          <w:rFonts w:ascii="Times New Roman" w:eastAsia="宋体" w:hAnsi="Times New Roman" w:cs="Times New Roman" w:hint="eastAsia"/>
          <w:sz w:val="24"/>
          <w:szCs w:val="24"/>
        </w:rPr>
        <w:t>示泄露（</w:t>
      </w:r>
      <w:r w:rsidRPr="003E3567">
        <w:rPr>
          <w:rFonts w:ascii="Times New Roman" w:eastAsia="宋体" w:hAnsi="Times New Roman" w:cs="Times New Roman"/>
          <w:sz w:val="24"/>
          <w:szCs w:val="24"/>
        </w:rPr>
        <w:t>rep exposure</w:t>
      </w:r>
      <w:r w:rsidRPr="003E3567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0B90175C" w14:textId="37BF8260" w:rsidR="003E3567" w:rsidRPr="003E3567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测试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3E3567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31DCDAE5" w14:textId="29AAD635" w:rsidR="003E3567" w:rsidRPr="003E3567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使用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3E3567">
        <w:rPr>
          <w:rFonts w:ascii="Times New Roman" w:eastAsia="宋体" w:hAnsi="Times New Roman" w:cs="Times New Roman"/>
          <w:sz w:val="24"/>
          <w:szCs w:val="24"/>
        </w:rPr>
        <w:t>及其实现，为应用问题开发程序；</w:t>
      </w:r>
    </w:p>
    <w:p w14:paraId="7953387B" w14:textId="14A60BF8" w:rsidR="00FF0208" w:rsidRPr="00796194" w:rsidRDefault="003E3567" w:rsidP="003E3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3E3567"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 w:rsidRPr="003E3567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Pr="003E3567">
        <w:rPr>
          <w:rFonts w:ascii="Times New Roman" w:eastAsia="宋体" w:hAnsi="Times New Roman" w:cs="Times New Roman"/>
          <w:sz w:val="24"/>
          <w:szCs w:val="24"/>
        </w:rPr>
        <w:t>并据此设计测试用例</w:t>
      </w:r>
      <w:r w:rsidR="00D06D0D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8AAC95D" w14:textId="7346D1EF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7574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503DB359" w14:textId="78793605" w:rsidR="003536AE" w:rsidRDefault="0078713D" w:rsidP="003536A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E56800">
        <w:rPr>
          <w:rFonts w:ascii="Times New Roman" w:eastAsia="宋体" w:hAnsi="Times New Roman" w:cs="Times New Roman" w:hint="eastAsia"/>
          <w:sz w:val="24"/>
          <w:szCs w:val="24"/>
        </w:rPr>
        <w:t>安装配置</w:t>
      </w:r>
      <w:r w:rsidR="00E56800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E56800">
        <w:rPr>
          <w:rFonts w:ascii="Times New Roman" w:eastAsia="宋体" w:hAnsi="Times New Roman" w:cs="Times New Roman" w:hint="eastAsia"/>
          <w:sz w:val="24"/>
          <w:szCs w:val="24"/>
        </w:rPr>
        <w:t>编译环境、</w:t>
      </w:r>
      <w:r w:rsidR="00E56800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E56800">
        <w:rPr>
          <w:rFonts w:ascii="Times New Roman" w:eastAsia="宋体" w:hAnsi="Times New Roman" w:cs="Times New Roman"/>
          <w:sz w:val="24"/>
          <w:szCs w:val="24"/>
        </w:rPr>
        <w:t>DK</w:t>
      </w:r>
      <w:r w:rsidR="00E56800">
        <w:rPr>
          <w:rFonts w:ascii="Times New Roman" w:eastAsia="宋体" w:hAnsi="Times New Roman" w:cs="Times New Roman" w:hint="eastAsia"/>
          <w:sz w:val="24"/>
          <w:szCs w:val="24"/>
        </w:rPr>
        <w:t>以及</w:t>
      </w:r>
      <w:r w:rsidR="00E56800">
        <w:rPr>
          <w:rFonts w:ascii="Times New Roman" w:eastAsia="宋体" w:hAnsi="Times New Roman" w:cs="Times New Roman"/>
          <w:sz w:val="24"/>
          <w:szCs w:val="24"/>
        </w:rPr>
        <w:t>Git</w:t>
      </w:r>
      <w:r w:rsidR="00E5680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29FD72" w14:textId="68752C6F" w:rsidR="003536AE" w:rsidRDefault="0078713D" w:rsidP="003536A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066C6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B066C6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B066C6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B066C6">
        <w:rPr>
          <w:rFonts w:ascii="Times New Roman" w:eastAsia="宋体" w:hAnsi="Times New Roman" w:cs="Times New Roman" w:hint="eastAsia"/>
          <w:sz w:val="24"/>
          <w:szCs w:val="24"/>
        </w:rPr>
        <w:t>marketplace</w:t>
      </w:r>
      <w:r w:rsidR="00B066C6">
        <w:rPr>
          <w:rFonts w:ascii="Times New Roman" w:eastAsia="宋体" w:hAnsi="Times New Roman" w:cs="Times New Roman" w:hint="eastAsia"/>
          <w:sz w:val="24"/>
          <w:szCs w:val="24"/>
        </w:rPr>
        <w:t>中查找并安装</w:t>
      </w:r>
      <w:proofErr w:type="spellStart"/>
      <w:r w:rsidR="00B066C6">
        <w:rPr>
          <w:rFonts w:ascii="Times New Roman" w:eastAsia="宋体" w:hAnsi="Times New Roman" w:cs="Times New Roman" w:hint="eastAsia"/>
          <w:sz w:val="24"/>
          <w:szCs w:val="24"/>
        </w:rPr>
        <w:t>Ec</w:t>
      </w:r>
      <w:r w:rsidR="00B066C6">
        <w:rPr>
          <w:rFonts w:ascii="Times New Roman" w:eastAsia="宋体" w:hAnsi="Times New Roman" w:cs="Times New Roman"/>
          <w:sz w:val="24"/>
          <w:szCs w:val="24"/>
        </w:rPr>
        <w:t>lEmma</w:t>
      </w:r>
      <w:proofErr w:type="spellEnd"/>
      <w:r w:rsidR="00B066C6">
        <w:rPr>
          <w:rFonts w:ascii="Times New Roman" w:eastAsia="宋体" w:hAnsi="Times New Roman" w:cs="Times New Roman" w:hint="eastAsia"/>
          <w:sz w:val="24"/>
          <w:szCs w:val="24"/>
        </w:rPr>
        <w:t>工具。</w:t>
      </w:r>
    </w:p>
    <w:p w14:paraId="4668275C" w14:textId="6DD17964" w:rsidR="003536AE" w:rsidRPr="003536AE" w:rsidRDefault="003536AE" w:rsidP="003536A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C83AA04" wp14:editId="31C63A44">
            <wp:extent cx="2200284" cy="249936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8248" cy="2508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4246">
        <w:rPr>
          <w:noProof/>
        </w:rPr>
        <w:drawing>
          <wp:inline distT="0" distB="0" distL="0" distR="0" wp14:anchorId="182ADB34" wp14:editId="5AE4FF19">
            <wp:extent cx="2193577" cy="249174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4714" cy="251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1C633" w14:textId="2D56C417" w:rsidR="00227C7F" w:rsidRDefault="0078713D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A9717E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FD5B8F0" w14:textId="20969BD1" w:rsidR="00A9717E" w:rsidRPr="00227C7F" w:rsidRDefault="00A9717E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9717E">
        <w:rPr>
          <w:rFonts w:ascii="Times New Roman" w:eastAsia="宋体" w:hAnsi="Times New Roman" w:cs="Times New Roman"/>
          <w:sz w:val="24"/>
          <w:szCs w:val="24"/>
        </w:rPr>
        <w:t>https://github.com/ComputerScienceHIT/HIT-Lab2-Zz-sev-point.git</w:t>
      </w:r>
    </w:p>
    <w:p w14:paraId="73FD6911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7575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3CD7D5A4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7576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3F2BC042" w14:textId="158A4002" w:rsidR="005D4804" w:rsidRDefault="003E5DB6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建立</w:t>
      </w:r>
      <w:proofErr w:type="spellStart"/>
      <w:r w:rsidRPr="003E5DB6">
        <w:rPr>
          <w:rFonts w:ascii="Times New Roman" w:eastAsia="宋体" w:hAnsi="Times New Roman" w:cs="Times New Roman"/>
          <w:sz w:val="24"/>
          <w:szCs w:val="24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 w:rsidRPr="003E5DB6">
        <w:rPr>
          <w:rFonts w:ascii="Times New Roman" w:eastAsia="宋体" w:hAnsi="Times New Roman" w:cs="Times New Roman"/>
          <w:sz w:val="24"/>
          <w:szCs w:val="24"/>
        </w:rPr>
        <w:t>ConcreteVertic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两个类来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。其中需要实现添加节点、添加边、移除节点、获得节点集合、获得某节点的目标集合、获得某节点的源集合、将图信息转换为字符串这几个功能。</w:t>
      </w:r>
    </w:p>
    <w:p w14:paraId="73C641B3" w14:textId="49266F31" w:rsidR="003E5DB6" w:rsidRPr="005D4804" w:rsidRDefault="003E5DB6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实现了以上两个类的基础上，将其应该与词句当中：根据一句句子构造一个图，并利用这张图对其他句子按照一定条件（目标句子中相邻两单词在图中两者之间正好通过另一个节点可达，则将该节点插入这两个单词中间，若有多个，则选取权值和最大者）进行扩充。</w:t>
      </w:r>
    </w:p>
    <w:p w14:paraId="0C7B68FD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7577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28A1785B" w14:textId="77777777" w:rsidR="00BA4482" w:rsidRDefault="00BA4482" w:rsidP="00BA448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从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获得文件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u</w:t>
      </w:r>
      <w:r>
        <w:rPr>
          <w:rFonts w:ascii="Times New Roman" w:eastAsia="宋体" w:hAnsi="Times New Roman" w:cs="Times New Roman"/>
          <w:sz w:val="24"/>
          <w:szCs w:val="24"/>
        </w:rPr>
        <w:t>r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在本地文件夹内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 bash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lone</w:t>
      </w:r>
      <w:r>
        <w:rPr>
          <w:rFonts w:ascii="Times New Roman" w:eastAsia="宋体" w:hAnsi="Times New Roman" w:cs="Times New Roman" w:hint="eastAsia"/>
          <w:sz w:val="24"/>
          <w:szCs w:val="24"/>
        </w:rPr>
        <w:t>指令获得资料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D5F62A5" w14:textId="3D595F15" w:rsidR="00BA4482" w:rsidRDefault="00157D50" w:rsidP="00BA4482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516076" wp14:editId="1D413C85">
            <wp:extent cx="5274310" cy="10750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469EB" w14:textId="3672EBC8" w:rsidR="00BA28A8" w:rsidRDefault="00BA28A8" w:rsidP="00BA4482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37309F" wp14:editId="2450F358">
            <wp:extent cx="4808637" cy="1600339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C1672" w14:textId="1C02B2AB" w:rsidR="00BA4482" w:rsidRDefault="00BA4482" w:rsidP="00BA448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创建本地仓库，连接自己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u</w:t>
      </w:r>
      <w:r>
        <w:rPr>
          <w:rFonts w:ascii="Times New Roman" w:eastAsia="宋体" w:hAnsi="Times New Roman" w:cs="Times New Roman"/>
          <w:sz w:val="24"/>
          <w:szCs w:val="24"/>
        </w:rPr>
        <w:t>r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1F68291" w14:textId="7892A766" w:rsidR="00346285" w:rsidRDefault="00346285" w:rsidP="00BA4482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6E4733" wp14:editId="4439CDA2">
            <wp:extent cx="5274310" cy="548640"/>
            <wp:effectExtent l="0" t="0" r="254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49709"/>
                    <a:stretch/>
                  </pic:blipFill>
                  <pic:spPr bwMode="auto">
                    <a:xfrm>
                      <a:off x="0" y="0"/>
                      <a:ext cx="5274310" cy="548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2CF54F" w14:textId="5ED0DD5B" w:rsidR="00AF1B9C" w:rsidRPr="005D4804" w:rsidRDefault="00AF1B9C" w:rsidP="00BA4482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C8CA79" wp14:editId="1841A59D">
            <wp:extent cx="5274310" cy="429895"/>
            <wp:effectExtent l="0" t="0" r="2540" b="8255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5A55F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2247578"/>
      <w:r>
        <w:rPr>
          <w:rFonts w:ascii="Times New Roman" w:hAnsi="Times New Roman" w:cs="Times New Roman"/>
          <w:sz w:val="24"/>
        </w:rPr>
        <w:lastRenderedPageBreak/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24513569" w14:textId="4B7485D4" w:rsidR="0078713D" w:rsidRPr="0078713D" w:rsidRDefault="0078713D" w:rsidP="0078713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8713D">
        <w:rPr>
          <w:rFonts w:ascii="Times New Roman" w:eastAsia="宋体" w:hAnsi="Times New Roman" w:cs="Times New Roman"/>
          <w:sz w:val="24"/>
          <w:szCs w:val="24"/>
        </w:rPr>
        <w:t>S</w:t>
      </w:r>
      <w:r w:rsidRPr="0078713D">
        <w:rPr>
          <w:rFonts w:ascii="Times New Roman" w:eastAsia="宋体" w:hAnsi="Times New Roman" w:cs="Times New Roman" w:hint="eastAsia"/>
          <w:sz w:val="24"/>
          <w:szCs w:val="24"/>
        </w:rPr>
        <w:t>tatic</w:t>
      </w:r>
      <w:r w:rsidRPr="0078713D">
        <w:rPr>
          <w:rFonts w:ascii="Times New Roman" w:eastAsia="宋体" w:hAnsi="Times New Roman" w:cs="Times New Roman"/>
          <w:sz w:val="24"/>
          <w:szCs w:val="24"/>
        </w:rPr>
        <w:t xml:space="preserve"> Test</w:t>
      </w:r>
    </w:p>
    <w:p w14:paraId="3F9ED595" w14:textId="17D3A25F" w:rsidR="0078713D" w:rsidRPr="0078713D" w:rsidRDefault="0078713D" w:rsidP="0078713D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C1F60F" wp14:editId="4E0954AC">
            <wp:extent cx="3505504" cy="140982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8CBA3" w14:textId="5146573F" w:rsidR="0078713D" w:rsidRPr="0078713D" w:rsidRDefault="0078713D" w:rsidP="0078713D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In</w:t>
      </w:r>
      <w:r>
        <w:rPr>
          <w:rFonts w:ascii="Times New Roman" w:eastAsia="宋体" w:hAnsi="Times New Roman" w:cs="Times New Roman"/>
          <w:sz w:val="24"/>
          <w:szCs w:val="24"/>
        </w:rPr>
        <w:t>stance Test</w:t>
      </w:r>
    </w:p>
    <w:p w14:paraId="594F0AA9" w14:textId="5EE3E12F" w:rsidR="007B25B5" w:rsidRDefault="0078713D" w:rsidP="0078713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>
        <w:rPr>
          <w:rFonts w:ascii="Times New Roman" w:eastAsia="宋体" w:hAnsi="Times New Roman" w:cs="Times New Roman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每个方法进行逐个测试：</w:t>
      </w:r>
    </w:p>
    <w:p w14:paraId="34B63051" w14:textId="77777777" w:rsidR="0078713D" w:rsidRDefault="0078713D" w:rsidP="0078713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Test</w:t>
      </w:r>
      <w:proofErr w:type="spellEnd"/>
    </w:p>
    <w:p w14:paraId="67429ED7" w14:textId="0E817004" w:rsidR="0078713D" w:rsidRDefault="0078713D" w:rsidP="0078713D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8DC5877" wp14:editId="683AABF0">
            <wp:extent cx="4313294" cy="1120237"/>
            <wp:effectExtent l="0" t="0" r="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2F2BE" w14:textId="3CDEC51D" w:rsidR="0078713D" w:rsidRDefault="0078713D" w:rsidP="0078713D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e</w:t>
      </w:r>
      <w:r>
        <w:rPr>
          <w:rFonts w:ascii="Times New Roman" w:eastAsia="宋体" w:hAnsi="Times New Roman" w:cs="Times New Roman"/>
          <w:sz w:val="24"/>
          <w:szCs w:val="24"/>
        </w:rPr>
        <w:t>tTest</w:t>
      </w:r>
      <w:proofErr w:type="spellEnd"/>
    </w:p>
    <w:p w14:paraId="29FC80C9" w14:textId="58EBD661" w:rsidR="0078713D" w:rsidRDefault="0078713D" w:rsidP="0078713D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8C2173" wp14:editId="1CEC2D4B">
            <wp:extent cx="4572396" cy="891617"/>
            <wp:effectExtent l="0" t="0" r="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6BEE1" w14:textId="425C4A95" w:rsidR="0078713D" w:rsidRDefault="0078713D" w:rsidP="0078713D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r</w:t>
      </w:r>
      <w:r>
        <w:rPr>
          <w:rFonts w:ascii="Times New Roman" w:eastAsia="宋体" w:hAnsi="Times New Roman" w:cs="Times New Roman"/>
          <w:sz w:val="24"/>
          <w:szCs w:val="24"/>
        </w:rPr>
        <w:t>emoveTest</w:t>
      </w:r>
      <w:proofErr w:type="spellEnd"/>
    </w:p>
    <w:p w14:paraId="1F821458" w14:textId="55A6FE08" w:rsidR="0078713D" w:rsidRDefault="0078713D" w:rsidP="0078713D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6C4A82" wp14:editId="17FE7A19">
            <wp:extent cx="2565699" cy="807720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67127" cy="80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04A2" w14:textId="6CE53760" w:rsidR="0078713D" w:rsidRDefault="0078713D" w:rsidP="0078713D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v</w:t>
      </w:r>
      <w:r>
        <w:rPr>
          <w:rFonts w:ascii="Times New Roman" w:eastAsia="宋体" w:hAnsi="Times New Roman" w:cs="Times New Roman"/>
          <w:sz w:val="24"/>
          <w:szCs w:val="24"/>
        </w:rPr>
        <w:t>erticesTest</w:t>
      </w:r>
      <w:proofErr w:type="spellEnd"/>
    </w:p>
    <w:p w14:paraId="48AAD664" w14:textId="59826BE5" w:rsidR="0078713D" w:rsidRDefault="0078713D" w:rsidP="0078713D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721D0F" wp14:editId="63D1C5BA">
            <wp:extent cx="2552921" cy="777307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52921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4D9B4" w14:textId="6EE1402A" w:rsidR="0078713D" w:rsidRDefault="0078713D" w:rsidP="0078713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ourcesTest</w:t>
      </w:r>
      <w:proofErr w:type="spellEnd"/>
    </w:p>
    <w:p w14:paraId="0825869F" w14:textId="09E164BB" w:rsidR="0078713D" w:rsidRDefault="0078713D" w:rsidP="0078713D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E1FE5A" wp14:editId="46E780D0">
            <wp:extent cx="2842506" cy="754445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33C8" w14:textId="6961504A" w:rsidR="0078713D" w:rsidRDefault="0078713D" w:rsidP="0078713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argetsTest</w:t>
      </w:r>
      <w:proofErr w:type="spellEnd"/>
    </w:p>
    <w:p w14:paraId="2D2310FA" w14:textId="235CDA27" w:rsidR="000D12ED" w:rsidRDefault="0078713D" w:rsidP="00DF14E0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359E5C2" wp14:editId="2AD006C4">
            <wp:extent cx="3033023" cy="731583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3023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C49D" w14:textId="4752F263" w:rsidR="0035265B" w:rsidRDefault="0035265B" w:rsidP="0035265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测试结果：</w:t>
      </w:r>
    </w:p>
    <w:p w14:paraId="542991EF" w14:textId="627E0E35" w:rsidR="0035265B" w:rsidRDefault="0035265B" w:rsidP="0035265B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F3E059" wp14:editId="5EF268AF">
            <wp:extent cx="3398815" cy="640135"/>
            <wp:effectExtent l="0" t="0" r="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12649" w14:textId="4BB7519A" w:rsidR="0035265B" w:rsidRPr="005D4804" w:rsidRDefault="0035265B" w:rsidP="0035265B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D2687E" wp14:editId="5BFF5EE5">
            <wp:extent cx="2613887" cy="685859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42F7" w14:textId="1024D393" w:rsidR="00A74C70" w:rsidRPr="00A74C70" w:rsidRDefault="00D77C9B" w:rsidP="00A74C70">
      <w:pPr>
        <w:pStyle w:val="3"/>
        <w:rPr>
          <w:rFonts w:ascii="Consolas" w:hAnsi="Consolas" w:cs="Times New Roman"/>
          <w:sz w:val="24"/>
        </w:rPr>
      </w:pPr>
      <w:bookmarkStart w:id="9" w:name="_Toc72247579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01EA1F17" w14:textId="6FD5732F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72247580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14:paraId="6AB0C889" w14:textId="48C7FE98" w:rsidR="00A74C70" w:rsidRDefault="00A74C70" w:rsidP="00A74C70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1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r w:rsidRPr="00732852">
        <w:rPr>
          <w:rFonts w:ascii="Times New Roman" w:eastAsia="宋体" w:hAnsi="Times New Roman" w:cs="Times New Roman"/>
          <w:sz w:val="24"/>
          <w:szCs w:val="24"/>
        </w:rPr>
        <w:t>Edge</w:t>
      </w:r>
      <w:r w:rsidRPr="00732852">
        <w:rPr>
          <w:rFonts w:ascii="Times New Roman" w:eastAsia="宋体" w:hAnsi="Times New Roman" w:cs="Times New Roman"/>
          <w:sz w:val="24"/>
          <w:szCs w:val="24"/>
        </w:rPr>
        <w:t>类的实现</w:t>
      </w:r>
    </w:p>
    <w:p w14:paraId="3B7EFAD7" w14:textId="01D7F7CD" w:rsidR="00866F90" w:rsidRPr="00732852" w:rsidRDefault="00866F90" w:rsidP="00866F9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4A1B09" wp14:editId="16FBFE84">
            <wp:extent cx="3025402" cy="1668925"/>
            <wp:effectExtent l="0" t="0" r="381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1637A" w14:textId="42AA6C5D" w:rsidR="00A74C70" w:rsidRPr="00732852" w:rsidRDefault="00A74C70" w:rsidP="00A74C70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1</w:t>
      </w:r>
      <w:r w:rsidRPr="00732852">
        <w:rPr>
          <w:rFonts w:ascii="Times New Roman" w:eastAsia="宋体" w:hAnsi="Times New Roman" w:cs="Times New Roman"/>
          <w:sz w:val="24"/>
          <w:szCs w:val="24"/>
        </w:rPr>
        <w:t>）在</w:t>
      </w:r>
      <w:r w:rsidRPr="00732852">
        <w:rPr>
          <w:rFonts w:ascii="Times New Roman" w:eastAsia="宋体" w:hAnsi="Times New Roman" w:cs="Times New Roman"/>
          <w:sz w:val="24"/>
          <w:szCs w:val="24"/>
        </w:rPr>
        <w:t>Edge</w:t>
      </w:r>
      <w:r w:rsidRPr="00732852">
        <w:rPr>
          <w:rFonts w:ascii="Times New Roman" w:eastAsia="宋体" w:hAnsi="Times New Roman" w:cs="Times New Roman"/>
          <w:sz w:val="24"/>
          <w:szCs w:val="24"/>
        </w:rPr>
        <w:t>中申明的三个私有类</w:t>
      </w:r>
      <w:r w:rsidRPr="00732852">
        <w:rPr>
          <w:rFonts w:ascii="Times New Roman" w:eastAsia="宋体" w:hAnsi="Times New Roman" w:cs="Times New Roman"/>
          <w:sz w:val="24"/>
          <w:szCs w:val="24"/>
        </w:rPr>
        <w:t>source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r w:rsidRPr="00732852">
        <w:rPr>
          <w:rFonts w:ascii="Times New Roman" w:eastAsia="宋体" w:hAnsi="Times New Roman" w:cs="Times New Roman"/>
          <w:sz w:val="24"/>
          <w:szCs w:val="24"/>
        </w:rPr>
        <w:t>target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r w:rsidRPr="00732852">
        <w:rPr>
          <w:rFonts w:ascii="Times New Roman" w:eastAsia="宋体" w:hAnsi="Times New Roman" w:cs="Times New Roman"/>
          <w:sz w:val="24"/>
          <w:szCs w:val="24"/>
        </w:rPr>
        <w:t>weight</w:t>
      </w:r>
      <w:r w:rsidRPr="00732852">
        <w:rPr>
          <w:rFonts w:ascii="Times New Roman" w:eastAsia="宋体" w:hAnsi="Times New Roman" w:cs="Times New Roman"/>
          <w:sz w:val="24"/>
          <w:szCs w:val="24"/>
        </w:rPr>
        <w:t>，分别为边的起点、终点、权重。</w:t>
      </w:r>
    </w:p>
    <w:p w14:paraId="35712223" w14:textId="66553078" w:rsidR="00A74C70" w:rsidRPr="00732852" w:rsidRDefault="00A74C70" w:rsidP="00A74C7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B6253E8" wp14:editId="7639AC64">
            <wp:extent cx="2880610" cy="38865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7FB48" w14:textId="336BC378" w:rsidR="00A74C70" w:rsidRPr="00732852" w:rsidRDefault="00A74C70" w:rsidP="00A74C70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2</w:t>
      </w:r>
      <w:r w:rsidRPr="00732852">
        <w:rPr>
          <w:rFonts w:ascii="Times New Roman" w:eastAsia="宋体" w:hAnsi="Times New Roman" w:cs="Times New Roman"/>
          <w:sz w:val="24"/>
          <w:szCs w:val="24"/>
        </w:rPr>
        <w:t>）</w:t>
      </w:r>
      <w:r w:rsidRPr="00732852">
        <w:rPr>
          <w:rFonts w:ascii="Times New Roman" w:eastAsia="宋体" w:hAnsi="Times New Roman" w:cs="Times New Roman"/>
          <w:sz w:val="24"/>
          <w:szCs w:val="24"/>
        </w:rPr>
        <w:t>Edge</w:t>
      </w:r>
      <w:r w:rsidRPr="00732852">
        <w:rPr>
          <w:rFonts w:ascii="Times New Roman" w:eastAsia="宋体" w:hAnsi="Times New Roman" w:cs="Times New Roman"/>
          <w:sz w:val="24"/>
          <w:szCs w:val="24"/>
        </w:rPr>
        <w:t>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74C70" w:rsidRPr="00732852" w14:paraId="7C84B4B4" w14:textId="77777777" w:rsidTr="00A74C70">
        <w:tc>
          <w:tcPr>
            <w:tcW w:w="4148" w:type="dxa"/>
          </w:tcPr>
          <w:p w14:paraId="5E9D4B0C" w14:textId="0202EE54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Edge</w:t>
            </w:r>
          </w:p>
        </w:tc>
        <w:tc>
          <w:tcPr>
            <w:tcW w:w="4148" w:type="dxa"/>
          </w:tcPr>
          <w:p w14:paraId="5354EFEA" w14:textId="2908FBEA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构造方法，初始化起点、终点以及权值</w:t>
            </w:r>
            <w:r w:rsidR="00091F6F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A74C70" w:rsidRPr="00732852" w14:paraId="0C93401B" w14:textId="77777777" w:rsidTr="00A74C70">
        <w:tc>
          <w:tcPr>
            <w:tcW w:w="4148" w:type="dxa"/>
          </w:tcPr>
          <w:p w14:paraId="0A154F49" w14:textId="2B28B23E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checkRep</w:t>
            </w:r>
            <w:proofErr w:type="spellEnd"/>
          </w:p>
        </w:tc>
        <w:tc>
          <w:tcPr>
            <w:tcW w:w="4148" w:type="dxa"/>
          </w:tcPr>
          <w:p w14:paraId="6E8F5A97" w14:textId="433512B9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检查表示不变性，起点终点不为空且权值大于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="00091F6F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A74C70" w:rsidRPr="00732852" w14:paraId="7170235F" w14:textId="77777777" w:rsidTr="00A74C70">
        <w:tc>
          <w:tcPr>
            <w:tcW w:w="4148" w:type="dxa"/>
          </w:tcPr>
          <w:p w14:paraId="080EF8FE" w14:textId="72B9F28E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getSource</w:t>
            </w:r>
            <w:proofErr w:type="spellEnd"/>
          </w:p>
        </w:tc>
        <w:tc>
          <w:tcPr>
            <w:tcW w:w="4148" w:type="dxa"/>
          </w:tcPr>
          <w:p w14:paraId="4172F00E" w14:textId="44A092B4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起点，此处默认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类型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L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为不可变类型</w:t>
            </w:r>
            <w:r w:rsidR="00091F6F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A74C70" w:rsidRPr="00732852" w14:paraId="21C7F386" w14:textId="77777777" w:rsidTr="00A74C70">
        <w:tc>
          <w:tcPr>
            <w:tcW w:w="4148" w:type="dxa"/>
          </w:tcPr>
          <w:p w14:paraId="7609EEFE" w14:textId="208ED810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getTarget</w:t>
            </w:r>
            <w:proofErr w:type="spellEnd"/>
          </w:p>
        </w:tc>
        <w:tc>
          <w:tcPr>
            <w:tcW w:w="4148" w:type="dxa"/>
          </w:tcPr>
          <w:p w14:paraId="76226D4C" w14:textId="57709080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终点，此处默认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类型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L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不可变类型</w:t>
            </w:r>
            <w:r w:rsidR="00091F6F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A74C70" w:rsidRPr="00732852" w14:paraId="31573C69" w14:textId="77777777" w:rsidTr="00A74C70">
        <w:tc>
          <w:tcPr>
            <w:tcW w:w="4148" w:type="dxa"/>
          </w:tcPr>
          <w:p w14:paraId="0ED61959" w14:textId="0535D0C4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getWeight</w:t>
            </w:r>
            <w:proofErr w:type="spellEnd"/>
          </w:p>
        </w:tc>
        <w:tc>
          <w:tcPr>
            <w:tcW w:w="4148" w:type="dxa"/>
          </w:tcPr>
          <w:p w14:paraId="4697319D" w14:textId="67DCB74D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权重</w:t>
            </w:r>
            <w:r w:rsidR="00091F6F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A74C70" w:rsidRPr="00732852" w14:paraId="382CE863" w14:textId="77777777" w:rsidTr="00A74C70">
        <w:tc>
          <w:tcPr>
            <w:tcW w:w="4148" w:type="dxa"/>
          </w:tcPr>
          <w:p w14:paraId="7AB562F4" w14:textId="73BE8EC3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equal</w:t>
            </w:r>
            <w:r w:rsidR="00EF21AE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4148" w:type="dxa"/>
          </w:tcPr>
          <w:p w14:paraId="1BA2308A" w14:textId="06AB238A" w:rsidR="00A74C70" w:rsidRPr="00732852" w:rsidRDefault="00EF21AE" w:rsidP="00A74C70">
            <w:pPr>
              <w:rPr>
                <w:rFonts w:ascii="Times New Roman" w:eastAsia="宋体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此处对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qual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进行重写，使用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stanceof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判断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o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bjec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是否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dg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是则强转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dg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类型，然后</w:t>
            </w:r>
            <w:r w:rsidR="00A74C70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判断</w:t>
            </w:r>
            <w:r w:rsidR="00091F6F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边是否相同，即起点、终点、权重全部相同。</w:t>
            </w:r>
          </w:p>
        </w:tc>
      </w:tr>
      <w:tr w:rsidR="00A74C70" w:rsidRPr="00732852" w14:paraId="71027149" w14:textId="77777777" w:rsidTr="00A74C70">
        <w:tc>
          <w:tcPr>
            <w:tcW w:w="4148" w:type="dxa"/>
          </w:tcPr>
          <w:p w14:paraId="2DDBF808" w14:textId="0C68E3D2" w:rsidR="00A74C70" w:rsidRPr="00732852" w:rsidRDefault="00A74C70" w:rsidP="00A74C7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</w:p>
        </w:tc>
        <w:tc>
          <w:tcPr>
            <w:tcW w:w="4148" w:type="dxa"/>
          </w:tcPr>
          <w:p w14:paraId="6AC70B1E" w14:textId="04669060" w:rsidR="00A74C70" w:rsidRPr="00732852" w:rsidRDefault="00091F6F" w:rsidP="005E066E">
            <w:pPr>
              <w:jc w:val="lef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边的信息以字符串形式返回，形式为：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+”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-&gt;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”+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+”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: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”+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weight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+”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\n”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</w:tbl>
    <w:p w14:paraId="1B078D6B" w14:textId="66542177" w:rsidR="00A74C70" w:rsidRDefault="00737B96" w:rsidP="00A74C70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2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proofErr w:type="spellStart"/>
      <w:r w:rsidRPr="00732852">
        <w:rPr>
          <w:rFonts w:ascii="Times New Roman" w:eastAsia="宋体" w:hAnsi="Times New Roman" w:cs="Times New Roman"/>
          <w:sz w:val="24"/>
          <w:szCs w:val="24"/>
        </w:rPr>
        <w:t>ConcreteEdgeGraph</w:t>
      </w:r>
      <w:proofErr w:type="spellEnd"/>
      <w:r w:rsidRPr="00732852">
        <w:rPr>
          <w:rFonts w:ascii="Times New Roman" w:eastAsia="宋体" w:hAnsi="Times New Roman" w:cs="Times New Roman"/>
          <w:sz w:val="24"/>
          <w:szCs w:val="24"/>
        </w:rPr>
        <w:t>类的实现</w:t>
      </w:r>
    </w:p>
    <w:p w14:paraId="4494B224" w14:textId="160B8ACF" w:rsidR="006400CD" w:rsidRPr="00732852" w:rsidRDefault="006400CD" w:rsidP="006400C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D8EA69" wp14:editId="43A5955C">
            <wp:extent cx="3162574" cy="2149026"/>
            <wp:effectExtent l="0" t="0" r="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214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8906" w14:textId="302E5598" w:rsidR="00737B96" w:rsidRPr="00732852" w:rsidRDefault="00737B96" w:rsidP="00A74C70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1</w:t>
      </w:r>
      <w:r w:rsidRPr="00732852">
        <w:rPr>
          <w:rFonts w:ascii="Times New Roman" w:eastAsia="宋体" w:hAnsi="Times New Roman" w:cs="Times New Roman"/>
          <w:sz w:val="24"/>
          <w:szCs w:val="24"/>
        </w:rPr>
        <w:t>）申明两个</w:t>
      </w:r>
      <w:r w:rsidR="006400CD"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Pr="00732852">
        <w:rPr>
          <w:rFonts w:ascii="Times New Roman" w:eastAsia="宋体" w:hAnsi="Times New Roman" w:cs="Times New Roman"/>
          <w:sz w:val="24"/>
          <w:szCs w:val="24"/>
        </w:rPr>
        <w:t>vertices</w:t>
      </w:r>
      <w:r w:rsidRPr="00732852">
        <w:rPr>
          <w:rFonts w:ascii="Times New Roman" w:eastAsia="宋体" w:hAnsi="Times New Roman" w:cs="Times New Roman"/>
          <w:sz w:val="24"/>
          <w:szCs w:val="24"/>
        </w:rPr>
        <w:t>和</w:t>
      </w:r>
      <w:r w:rsidRPr="00732852">
        <w:rPr>
          <w:rFonts w:ascii="Times New Roman" w:eastAsia="宋体" w:hAnsi="Times New Roman" w:cs="Times New Roman"/>
          <w:sz w:val="24"/>
          <w:szCs w:val="24"/>
        </w:rPr>
        <w:t>edges</w:t>
      </w:r>
      <w:r w:rsidRPr="00732852">
        <w:rPr>
          <w:rFonts w:ascii="Times New Roman" w:eastAsia="宋体" w:hAnsi="Times New Roman" w:cs="Times New Roman"/>
          <w:sz w:val="24"/>
          <w:szCs w:val="24"/>
        </w:rPr>
        <w:t>，分别存储图中所有的点和边。</w:t>
      </w:r>
    </w:p>
    <w:p w14:paraId="32657BA6" w14:textId="13FAC758" w:rsidR="00737B96" w:rsidRPr="00732852" w:rsidRDefault="00737B96" w:rsidP="00737B96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6AAEB7D" wp14:editId="2618FEAB">
            <wp:extent cx="4755292" cy="563929"/>
            <wp:effectExtent l="0" t="0" r="762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56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E2B13" w14:textId="747A84F5" w:rsidR="00737B96" w:rsidRPr="00732852" w:rsidRDefault="00737B96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2</w:t>
      </w:r>
      <w:r w:rsidRPr="00732852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732852">
        <w:rPr>
          <w:rFonts w:ascii="Times New Roman" w:eastAsia="宋体" w:hAnsi="Times New Roman" w:cs="Times New Roman"/>
          <w:sz w:val="24"/>
          <w:szCs w:val="24"/>
        </w:rPr>
        <w:t>ConcreteEdgeGraph</w:t>
      </w:r>
      <w:proofErr w:type="spellEnd"/>
      <w:r w:rsidRPr="00732852">
        <w:rPr>
          <w:rFonts w:ascii="Times New Roman" w:eastAsia="宋体" w:hAnsi="Times New Roman" w:cs="Times New Roman"/>
          <w:sz w:val="24"/>
          <w:szCs w:val="24"/>
        </w:rPr>
        <w:t>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37B96" w:rsidRPr="00732852" w14:paraId="422A5021" w14:textId="77777777" w:rsidTr="00737B96">
        <w:tc>
          <w:tcPr>
            <w:tcW w:w="4148" w:type="dxa"/>
          </w:tcPr>
          <w:p w14:paraId="2BEA79B5" w14:textId="005A331A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ConcreteEdgeGraph</w:t>
            </w:r>
            <w:proofErr w:type="spellEnd"/>
          </w:p>
        </w:tc>
        <w:tc>
          <w:tcPr>
            <w:tcW w:w="4148" w:type="dxa"/>
          </w:tcPr>
          <w:p w14:paraId="5D4BDB56" w14:textId="7DABE66C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构造函数，什么也不执行。</w:t>
            </w:r>
          </w:p>
        </w:tc>
      </w:tr>
      <w:tr w:rsidR="00737B96" w:rsidRPr="00732852" w14:paraId="0FD90B0A" w14:textId="77777777" w:rsidTr="00737B96">
        <w:tc>
          <w:tcPr>
            <w:tcW w:w="4148" w:type="dxa"/>
          </w:tcPr>
          <w:p w14:paraId="6C50CC51" w14:textId="6ADD47AC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checkRep</w:t>
            </w:r>
            <w:proofErr w:type="spellEnd"/>
          </w:p>
        </w:tc>
        <w:tc>
          <w:tcPr>
            <w:tcW w:w="4148" w:type="dxa"/>
          </w:tcPr>
          <w:p w14:paraId="72BB2075" w14:textId="131919C8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检查表示不变性，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edg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中每条边的点都在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中且权值全为正。</w:t>
            </w:r>
          </w:p>
        </w:tc>
      </w:tr>
      <w:tr w:rsidR="00737B96" w:rsidRPr="00732852" w14:paraId="2AA1C8BB" w14:textId="77777777" w:rsidTr="00737B96">
        <w:tc>
          <w:tcPr>
            <w:tcW w:w="4148" w:type="dxa"/>
          </w:tcPr>
          <w:p w14:paraId="14892CB7" w14:textId="0387A153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add</w:t>
            </w:r>
          </w:p>
        </w:tc>
        <w:tc>
          <w:tcPr>
            <w:tcW w:w="4148" w:type="dxa"/>
          </w:tcPr>
          <w:p w14:paraId="6D853727" w14:textId="76005D8C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添加一个点</w:t>
            </w:r>
            <w:r w:rsidR="00AA5C62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到</w:t>
            </w:r>
            <w:r w:rsidR="00AA5C62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="00AA5C62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中</w:t>
            </w:r>
            <w:r w:rsidR="003432F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若传入为空或节点名已经存在，返回</w:t>
            </w:r>
            <w:r w:rsidR="003432F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f</w:t>
            </w:r>
            <w:r w:rsidR="003432F8">
              <w:rPr>
                <w:rFonts w:ascii="Times New Roman" w:eastAsia="宋体" w:hAnsi="Times New Roman" w:cs="Times New Roman"/>
                <w:sz w:val="24"/>
                <w:szCs w:val="24"/>
              </w:rPr>
              <w:t>alse</w:t>
            </w:r>
            <w:r w:rsidR="003432F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否则加入点返回</w:t>
            </w:r>
            <w:r w:rsidR="003432F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rue</w:t>
            </w:r>
            <w:r w:rsidR="003432F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737B96" w:rsidRPr="00732852" w14:paraId="5DB7818D" w14:textId="77777777" w:rsidTr="00737B96">
        <w:tc>
          <w:tcPr>
            <w:tcW w:w="4148" w:type="dxa"/>
          </w:tcPr>
          <w:p w14:paraId="1B9E87A0" w14:textId="107F8588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et</w:t>
            </w:r>
          </w:p>
        </w:tc>
        <w:tc>
          <w:tcPr>
            <w:tcW w:w="4148" w:type="dxa"/>
          </w:tcPr>
          <w:p w14:paraId="2BC5C8DD" w14:textId="6288A9F8" w:rsidR="00737B96" w:rsidRPr="00732852" w:rsidRDefault="00AA5C62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传入参数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weigh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若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weigh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为负，返回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-1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否则，若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或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原本不存在图中，则添加未在图中的点，并添加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到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的边，权值设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weigh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返回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；若两点均存在，但原本不存在边，则添加边，权值设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weigh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返回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；若该边原本就存在，删除该边，重新添加边，并把权值设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weigh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返回原本该边的权值。</w:t>
            </w:r>
          </w:p>
        </w:tc>
      </w:tr>
      <w:tr w:rsidR="00737B96" w:rsidRPr="00732852" w14:paraId="589C897F" w14:textId="77777777" w:rsidTr="00737B96">
        <w:tc>
          <w:tcPr>
            <w:tcW w:w="4148" w:type="dxa"/>
          </w:tcPr>
          <w:p w14:paraId="63F1F20F" w14:textId="3302A635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remove</w:t>
            </w:r>
          </w:p>
        </w:tc>
        <w:tc>
          <w:tcPr>
            <w:tcW w:w="4148" w:type="dxa"/>
          </w:tcPr>
          <w:p w14:paraId="53E0229B" w14:textId="0E3F485A" w:rsidR="00737B96" w:rsidRPr="00732852" w:rsidRDefault="007311EE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移除某一节点以及以该节点为某一端点的所有边。首先判断图中是否存在该点，若不存在，则返回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fals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结束。否则，在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中删除该点，遍历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edg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将以该点作为端点的边删除</w:t>
            </w:r>
            <w:r w:rsidR="00EE56E5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最后返回</w:t>
            </w:r>
            <w:r w:rsidR="00EE56E5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rue</w:t>
            </w:r>
            <w:r w:rsidR="00EE56E5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737B96" w:rsidRPr="00732852" w14:paraId="0C696C5B" w14:textId="77777777" w:rsidTr="00737B96">
        <w:tc>
          <w:tcPr>
            <w:tcW w:w="4148" w:type="dxa"/>
          </w:tcPr>
          <w:p w14:paraId="0853AA47" w14:textId="6082A07F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vertices</w:t>
            </w:r>
          </w:p>
        </w:tc>
        <w:tc>
          <w:tcPr>
            <w:tcW w:w="4148" w:type="dxa"/>
          </w:tcPr>
          <w:p w14:paraId="0CB810CE" w14:textId="0D65CEC4" w:rsidR="00737B96" w:rsidRPr="00732852" w:rsidRDefault="00EE56E5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图中节点的集合。由于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e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属于可变类型，此处采取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defensive copy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的策略，复制一个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再返回之。</w:t>
            </w:r>
          </w:p>
        </w:tc>
      </w:tr>
      <w:tr w:rsidR="00737B96" w:rsidRPr="00732852" w14:paraId="6AECA255" w14:textId="77777777" w:rsidTr="00737B96">
        <w:tc>
          <w:tcPr>
            <w:tcW w:w="4148" w:type="dxa"/>
          </w:tcPr>
          <w:p w14:paraId="436E9768" w14:textId="24816104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ecs</w:t>
            </w:r>
            <w:proofErr w:type="spellEnd"/>
          </w:p>
        </w:tc>
        <w:tc>
          <w:tcPr>
            <w:tcW w:w="4148" w:type="dxa"/>
          </w:tcPr>
          <w:p w14:paraId="04B33B0A" w14:textId="61A34C21" w:rsidR="00737B96" w:rsidRPr="00732852" w:rsidRDefault="00EE56E5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一个节点到整型的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含义是某节点的所有源点</w:t>
            </w:r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以及它们对应边的权值。申明一个</w:t>
            </w:r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然后遍历</w:t>
            </w:r>
            <w:proofErr w:type="spellStart"/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egdes</w:t>
            </w:r>
            <w:proofErr w:type="spellEnd"/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符合要求的节点加入</w:t>
            </w:r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="009B01AD"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即可。</w:t>
            </w:r>
          </w:p>
        </w:tc>
      </w:tr>
      <w:tr w:rsidR="00737B96" w:rsidRPr="00732852" w14:paraId="52501F02" w14:textId="77777777" w:rsidTr="00737B96">
        <w:tc>
          <w:tcPr>
            <w:tcW w:w="4148" w:type="dxa"/>
          </w:tcPr>
          <w:p w14:paraId="78687517" w14:textId="4AAB4529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s</w:t>
            </w:r>
          </w:p>
        </w:tc>
        <w:tc>
          <w:tcPr>
            <w:tcW w:w="4148" w:type="dxa"/>
          </w:tcPr>
          <w:p w14:paraId="5A60E578" w14:textId="6B3651A1" w:rsidR="00737B96" w:rsidRPr="00732852" w:rsidRDefault="009B01AD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一个节点到整型的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含义是某节点的所有目标点以及它们对应边的权值。申明一个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然后遍历</w:t>
            </w: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egdes</w:t>
            </w:r>
            <w:proofErr w:type="spellEnd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符合要求的节点加入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即可。</w:t>
            </w:r>
          </w:p>
        </w:tc>
      </w:tr>
      <w:tr w:rsidR="00737B96" w:rsidRPr="00732852" w14:paraId="27A32715" w14:textId="77777777" w:rsidTr="00737B96">
        <w:tc>
          <w:tcPr>
            <w:tcW w:w="4148" w:type="dxa"/>
          </w:tcPr>
          <w:p w14:paraId="3207D647" w14:textId="2DF0EC20" w:rsidR="00737B96" w:rsidRPr="00732852" w:rsidRDefault="00737B96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</w:p>
        </w:tc>
        <w:tc>
          <w:tcPr>
            <w:tcW w:w="4148" w:type="dxa"/>
          </w:tcPr>
          <w:p w14:paraId="71B42959" w14:textId="4775A778" w:rsidR="00737B96" w:rsidRPr="00732852" w:rsidRDefault="009B01AD" w:rsidP="00737B9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图的信息转化为字符串类型。实现方法为遍历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edg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并逐个调用对应边的</w:t>
            </w: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方法。</w:t>
            </w:r>
          </w:p>
        </w:tc>
      </w:tr>
    </w:tbl>
    <w:p w14:paraId="1B4B9F4C" w14:textId="25C77BDE" w:rsidR="00737B96" w:rsidRPr="00DE5BD9" w:rsidRDefault="00CD5CA9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3</w:t>
      </w:r>
      <w:r w:rsidRPr="00DE5BD9">
        <w:rPr>
          <w:rFonts w:ascii="Times New Roman" w:eastAsia="宋体" w:hAnsi="Times New Roman" w:cs="Times New Roman"/>
          <w:sz w:val="24"/>
          <w:szCs w:val="24"/>
        </w:rPr>
        <w:t>、</w:t>
      </w:r>
      <w:r w:rsidR="00365AE3" w:rsidRPr="00DE5BD9">
        <w:rPr>
          <w:rFonts w:ascii="Times New Roman" w:eastAsia="宋体" w:hAnsi="Times New Roman" w:cs="Times New Roman"/>
          <w:sz w:val="24"/>
          <w:szCs w:val="24"/>
        </w:rPr>
        <w:t>测试</w:t>
      </w:r>
    </w:p>
    <w:p w14:paraId="70E7A89F" w14:textId="69A85BF6" w:rsidR="00365AE3" w:rsidRPr="00DE5BD9" w:rsidRDefault="00365AE3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1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ConcreteEdgeGraph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7ADCDABC" w14:textId="1432A86B" w:rsidR="00365AE3" w:rsidRPr="00DE5BD9" w:rsidRDefault="00365AE3" w:rsidP="00365AE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673DC79" wp14:editId="4DE1E131">
            <wp:extent cx="5274310" cy="255587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8AB3" w14:textId="0494DE38" w:rsidR="00365AE3" w:rsidRPr="00DE5BD9" w:rsidRDefault="00365AE3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2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 w:rsidRPr="00DE5BD9">
        <w:rPr>
          <w:rFonts w:ascii="Times New Roman" w:eastAsia="宋体" w:hAnsi="Times New Roman" w:cs="Times New Roman"/>
          <w:sz w:val="24"/>
          <w:szCs w:val="24"/>
        </w:rPr>
        <w:t>Edge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getSource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18191DC0" w14:textId="43B24CE2" w:rsidR="00365AE3" w:rsidRPr="00DE5BD9" w:rsidRDefault="00365AE3" w:rsidP="00365AE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A3C4E79" wp14:editId="669B3FA9">
            <wp:extent cx="3238781" cy="800169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982" w14:textId="601A0534" w:rsidR="00365AE3" w:rsidRPr="00DE5BD9" w:rsidRDefault="00365AE3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3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 w:rsidRPr="00DE5BD9">
        <w:rPr>
          <w:rFonts w:ascii="Times New Roman" w:eastAsia="宋体" w:hAnsi="Times New Roman" w:cs="Times New Roman"/>
          <w:sz w:val="24"/>
          <w:szCs w:val="24"/>
        </w:rPr>
        <w:t>Edge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getTarget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6A318688" w14:textId="5E97DA64" w:rsidR="00365AE3" w:rsidRPr="00DE5BD9" w:rsidRDefault="00365AE3" w:rsidP="00365AE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2A204F3" wp14:editId="1CA490DB">
            <wp:extent cx="2751058" cy="57155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A039B" w14:textId="34DF60A0" w:rsidR="00365AE3" w:rsidRPr="00DE5BD9" w:rsidRDefault="00365AE3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4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 w:rsidRPr="00DE5BD9">
        <w:rPr>
          <w:rFonts w:ascii="Times New Roman" w:eastAsia="宋体" w:hAnsi="Times New Roman" w:cs="Times New Roman"/>
          <w:sz w:val="24"/>
          <w:szCs w:val="24"/>
        </w:rPr>
        <w:t>Edge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getWeight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29F5F65D" w14:textId="3C29D0A0" w:rsidR="00365AE3" w:rsidRPr="00DE5BD9" w:rsidRDefault="00365AE3" w:rsidP="00365AE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B356550" wp14:editId="3A7C8A13">
            <wp:extent cx="2941575" cy="594412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93C3A" w14:textId="4B0B9D65" w:rsidR="00365AE3" w:rsidRPr="00DE5BD9" w:rsidRDefault="00365AE3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5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 w:rsidRPr="00DE5BD9">
        <w:rPr>
          <w:rFonts w:ascii="Times New Roman" w:eastAsia="宋体" w:hAnsi="Times New Roman" w:cs="Times New Roman"/>
          <w:sz w:val="24"/>
          <w:szCs w:val="24"/>
        </w:rPr>
        <w:t>Edge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r w:rsidRPr="00DE5BD9">
        <w:rPr>
          <w:rFonts w:ascii="Times New Roman" w:eastAsia="宋体" w:hAnsi="Times New Roman" w:cs="Times New Roman"/>
          <w:sz w:val="24"/>
          <w:szCs w:val="24"/>
        </w:rPr>
        <w:t>equal</w:t>
      </w:r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2B35C1EF" w14:textId="51B062C3" w:rsidR="00365AE3" w:rsidRPr="00DE5BD9" w:rsidRDefault="00365AE3" w:rsidP="00365AE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6C9A316" wp14:editId="30827170">
            <wp:extent cx="3650296" cy="723963"/>
            <wp:effectExtent l="0" t="0" r="762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D15E9" w14:textId="1D8DEFA0" w:rsidR="00365AE3" w:rsidRPr="00DE5BD9" w:rsidRDefault="00365AE3" w:rsidP="00737B96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6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 w:rsidRPr="00DE5BD9">
        <w:rPr>
          <w:rFonts w:ascii="Times New Roman" w:eastAsia="宋体" w:hAnsi="Times New Roman" w:cs="Times New Roman"/>
          <w:sz w:val="24"/>
          <w:szCs w:val="24"/>
        </w:rPr>
        <w:t>Edge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4BFDFD2B" w14:textId="4B3C4749" w:rsidR="00365AE3" w:rsidRPr="00DE5BD9" w:rsidRDefault="00365AE3" w:rsidP="00365AE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06A8139" wp14:editId="20EC3CFA">
            <wp:extent cx="4488569" cy="586791"/>
            <wp:effectExtent l="0" t="0" r="762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79BBA" w14:textId="242571B4" w:rsidR="00DE5BD9" w:rsidRPr="00DE5BD9" w:rsidRDefault="00DE5BD9" w:rsidP="00DE5BD9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测试结果：</w:t>
      </w:r>
    </w:p>
    <w:p w14:paraId="4B87BE36" w14:textId="2A1E809A" w:rsidR="00DE5BD9" w:rsidRDefault="00DE5BD9" w:rsidP="00DE5BD9">
      <w:pPr>
        <w:jc w:val="center"/>
      </w:pPr>
      <w:r>
        <w:rPr>
          <w:noProof/>
        </w:rPr>
        <w:drawing>
          <wp:inline distT="0" distB="0" distL="0" distR="0" wp14:anchorId="6CFB1C28" wp14:editId="78740950">
            <wp:extent cx="3490262" cy="2613887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261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859B3" w14:textId="2EB0D024" w:rsidR="00DE5BD9" w:rsidRPr="00A74C70" w:rsidRDefault="00EC0075" w:rsidP="00DE5BD9">
      <w:pPr>
        <w:jc w:val="center"/>
      </w:pPr>
      <w:r>
        <w:rPr>
          <w:noProof/>
        </w:rPr>
        <w:drawing>
          <wp:inline distT="0" distB="0" distL="0" distR="0" wp14:anchorId="502DC2EE" wp14:editId="069BF3BD">
            <wp:extent cx="3375953" cy="525826"/>
            <wp:effectExtent l="0" t="0" r="0" b="762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773A0" w14:textId="70658126" w:rsidR="005664AF" w:rsidRDefault="005664AF" w:rsidP="006A1E88">
      <w:pPr>
        <w:pStyle w:val="4"/>
        <w:rPr>
          <w:rFonts w:ascii="Consolas" w:hAnsi="Consolas" w:cs="Times New Roman"/>
          <w:sz w:val="22"/>
        </w:rPr>
      </w:pPr>
      <w:bookmarkStart w:id="11" w:name="_Toc72247581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</w:p>
    <w:p w14:paraId="574A825A" w14:textId="57F518D9" w:rsidR="006A1E88" w:rsidRDefault="006A1E88" w:rsidP="006A1E88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1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ex</w:t>
      </w:r>
      <w:r w:rsidRPr="00732852">
        <w:rPr>
          <w:rFonts w:ascii="Times New Roman" w:eastAsia="宋体" w:hAnsi="Times New Roman" w:cs="Times New Roman"/>
          <w:sz w:val="24"/>
          <w:szCs w:val="24"/>
        </w:rPr>
        <w:t>类的实现</w:t>
      </w:r>
    </w:p>
    <w:p w14:paraId="70C71818" w14:textId="7F7D788A" w:rsidR="00866F90" w:rsidRPr="00866F90" w:rsidRDefault="00866F90" w:rsidP="00866F9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865446" wp14:editId="3B5BCAEF">
            <wp:extent cx="4099915" cy="172226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799AD" w14:textId="330705C0" w:rsidR="006A1E88" w:rsidRPr="00732852" w:rsidRDefault="006A1E88" w:rsidP="006A1E88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lastRenderedPageBreak/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1</w:t>
      </w:r>
      <w:r w:rsidRPr="00732852">
        <w:rPr>
          <w:rFonts w:ascii="Times New Roman" w:eastAsia="宋体" w:hAnsi="Times New Roman" w:cs="Times New Roman"/>
          <w:sz w:val="24"/>
          <w:szCs w:val="24"/>
        </w:rPr>
        <w:t>）在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732852">
        <w:rPr>
          <w:rFonts w:ascii="Times New Roman" w:eastAsia="宋体" w:hAnsi="Times New Roman" w:cs="Times New Roman"/>
          <w:sz w:val="24"/>
          <w:szCs w:val="24"/>
        </w:rPr>
        <w:t>中申明的三个私有类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am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732852">
        <w:rPr>
          <w:rFonts w:ascii="Times New Roman" w:eastAsia="宋体" w:hAnsi="Times New Roman" w:cs="Times New Roman"/>
          <w:sz w:val="24"/>
          <w:szCs w:val="24"/>
        </w:rPr>
        <w:t>source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r w:rsidRPr="00732852">
        <w:rPr>
          <w:rFonts w:ascii="Times New Roman" w:eastAsia="宋体" w:hAnsi="Times New Roman" w:cs="Times New Roman"/>
          <w:sz w:val="24"/>
          <w:szCs w:val="24"/>
        </w:rPr>
        <w:t>target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 w:rsidRPr="00732852">
        <w:rPr>
          <w:rFonts w:ascii="Times New Roman" w:eastAsia="宋体" w:hAnsi="Times New Roman" w:cs="Times New Roman"/>
          <w:sz w:val="24"/>
          <w:szCs w:val="24"/>
        </w:rPr>
        <w:t>，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点的名字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标志、指向该点的边的起点到边权值的映射的集合、以该点为起点的边的终点到边权值的映射的集合</w:t>
      </w:r>
      <w:r w:rsidRPr="0073285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74F59A9" w14:textId="5C38F536" w:rsidR="006A1E88" w:rsidRPr="00732852" w:rsidRDefault="006A1E88" w:rsidP="006A1E88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240AA9" wp14:editId="51B9BA67">
            <wp:extent cx="3307367" cy="571550"/>
            <wp:effectExtent l="0" t="0" r="762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5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FA419" w14:textId="3B59B52D" w:rsidR="006A1E88" w:rsidRPr="00732852" w:rsidRDefault="006A1E88" w:rsidP="006A1E88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2</w:t>
      </w:r>
      <w:r w:rsidRPr="00732852"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ex</w:t>
      </w:r>
      <w:r w:rsidRPr="00732852">
        <w:rPr>
          <w:rFonts w:ascii="Times New Roman" w:eastAsia="宋体" w:hAnsi="Times New Roman" w:cs="Times New Roman"/>
          <w:sz w:val="24"/>
          <w:szCs w:val="24"/>
        </w:rPr>
        <w:t>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922"/>
        <w:gridCol w:w="5374"/>
      </w:tblGrid>
      <w:tr w:rsidR="006A1E88" w:rsidRPr="00732852" w14:paraId="010B426D" w14:textId="77777777" w:rsidTr="00072537">
        <w:tc>
          <w:tcPr>
            <w:tcW w:w="4148" w:type="dxa"/>
          </w:tcPr>
          <w:p w14:paraId="40B74F04" w14:textId="179C8B72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rtex</w:t>
            </w:r>
          </w:p>
        </w:tc>
        <w:tc>
          <w:tcPr>
            <w:tcW w:w="4148" w:type="dxa"/>
          </w:tcPr>
          <w:p w14:paraId="535F1090" w14:textId="0AD4FE7E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构造方法，初始化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点的名字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标志，新建两个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p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来初始化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urce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rget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6A1E88" w:rsidRPr="00732852" w14:paraId="6E16D16B" w14:textId="77777777" w:rsidTr="00072537">
        <w:tc>
          <w:tcPr>
            <w:tcW w:w="4148" w:type="dxa"/>
          </w:tcPr>
          <w:p w14:paraId="28000878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checkRep</w:t>
            </w:r>
            <w:proofErr w:type="spellEnd"/>
          </w:p>
        </w:tc>
        <w:tc>
          <w:tcPr>
            <w:tcW w:w="4148" w:type="dxa"/>
          </w:tcPr>
          <w:p w14:paraId="2451B844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检查表示不变性，起点终点不为空且权值大于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0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72496B" w:rsidRPr="00732852" w14:paraId="73045CC5" w14:textId="77777777" w:rsidTr="00072537">
        <w:tc>
          <w:tcPr>
            <w:tcW w:w="4148" w:type="dxa"/>
          </w:tcPr>
          <w:p w14:paraId="7356AAA5" w14:textId="72EE04FC" w:rsidR="0072496B" w:rsidRPr="00732852" w:rsidRDefault="0072496B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ame</w:t>
            </w:r>
            <w:proofErr w:type="spellEnd"/>
          </w:p>
        </w:tc>
        <w:tc>
          <w:tcPr>
            <w:tcW w:w="4148" w:type="dxa"/>
          </w:tcPr>
          <w:p w14:paraId="5EDD8356" w14:textId="53A348CD" w:rsidR="0072496B" w:rsidRPr="00732852" w:rsidRDefault="0072496B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点的名字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标签</w:t>
            </w:r>
            <w:r w:rsidR="00B765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6A1E88" w:rsidRPr="00732852" w14:paraId="689119FE" w14:textId="77777777" w:rsidTr="00072537">
        <w:tc>
          <w:tcPr>
            <w:tcW w:w="4148" w:type="dxa"/>
          </w:tcPr>
          <w:p w14:paraId="7C6CEDB7" w14:textId="39042EF9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getSource</w:t>
            </w:r>
            <w:r w:rsidR="0072496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4148" w:type="dxa"/>
          </w:tcPr>
          <w:p w14:paraId="79E88707" w14:textId="5962BF5B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</w:t>
            </w:r>
            <w:r w:rsidR="00B765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该点为终点的边的起点集合到边权值的映射集合，并采取</w:t>
            </w:r>
            <w:r w:rsidR="00B765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d</w:t>
            </w:r>
            <w:r w:rsidR="00B76582">
              <w:rPr>
                <w:rFonts w:ascii="Times New Roman" w:eastAsia="宋体" w:hAnsi="Times New Roman" w:cs="Times New Roman"/>
                <w:sz w:val="24"/>
                <w:szCs w:val="24"/>
              </w:rPr>
              <w:t>efensive copy</w:t>
            </w:r>
            <w:r w:rsidR="00B7658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6A1E88" w:rsidRPr="00732852" w14:paraId="1334BA4F" w14:textId="77777777" w:rsidTr="00072537">
        <w:tc>
          <w:tcPr>
            <w:tcW w:w="4148" w:type="dxa"/>
          </w:tcPr>
          <w:p w14:paraId="219F0842" w14:textId="708ACA1D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getTarget</w:t>
            </w:r>
            <w:r w:rsidR="0072496B">
              <w:rPr>
                <w:rFonts w:ascii="Times New Roman" w:eastAsia="宋体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4148" w:type="dxa"/>
          </w:tcPr>
          <w:p w14:paraId="6D0C7D6D" w14:textId="7ED9EA5B" w:rsidR="006A1E88" w:rsidRPr="00732852" w:rsidRDefault="00B76582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以该点为起点的边的终点集合到边权值的映射集合，并采取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d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fensive copy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6A1E88" w:rsidRPr="00732852" w14:paraId="729FBB53" w14:textId="77777777" w:rsidTr="00072537">
        <w:tc>
          <w:tcPr>
            <w:tcW w:w="4148" w:type="dxa"/>
          </w:tcPr>
          <w:p w14:paraId="68DC17FA" w14:textId="612E5391" w:rsidR="006A1E88" w:rsidRPr="00732852" w:rsidRDefault="0072496B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dd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proofErr w:type="spellEnd"/>
          </w:p>
        </w:tc>
        <w:tc>
          <w:tcPr>
            <w:tcW w:w="4148" w:type="dxa"/>
          </w:tcPr>
          <w:p w14:paraId="5E90C343" w14:textId="00D74B0C" w:rsidR="006A1E88" w:rsidRPr="00732852" w:rsidRDefault="00C40F5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传入参数为节点名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权重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负，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退出；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则调用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mov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从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urce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溢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，返回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mov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即原本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到该点边的权值；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正，使用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p.pu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添加，并将其返回值返回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为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null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时返回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6A1E88" w:rsidRPr="00732852" w14:paraId="530A73FA" w14:textId="77777777" w:rsidTr="00072537">
        <w:tc>
          <w:tcPr>
            <w:tcW w:w="4148" w:type="dxa"/>
          </w:tcPr>
          <w:p w14:paraId="74E2651F" w14:textId="568C588F" w:rsidR="006A1E88" w:rsidRPr="00732852" w:rsidRDefault="0072496B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dd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proofErr w:type="spellEnd"/>
          </w:p>
        </w:tc>
        <w:tc>
          <w:tcPr>
            <w:tcW w:w="4148" w:type="dxa"/>
          </w:tcPr>
          <w:p w14:paraId="2C4E4DC6" w14:textId="571584C9" w:rsidR="006A1E88" w:rsidRPr="00732852" w:rsidRDefault="00C40F5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传入参数为节点名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权重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负，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退出；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则调用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mov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从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urce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溢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项，返回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move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即原本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到该点边的权值；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为正，使用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ap.put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添加，并将其返回值返回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为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null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时返回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 w:rsidR="00863362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C40F58" w:rsidRPr="00732852" w14:paraId="05B03844" w14:textId="77777777" w:rsidTr="00072537">
        <w:tc>
          <w:tcPr>
            <w:tcW w:w="4148" w:type="dxa"/>
          </w:tcPr>
          <w:p w14:paraId="16EF3E0E" w14:textId="453D2A4B" w:rsidR="00C40F58" w:rsidRDefault="00C40F5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emov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proofErr w:type="spellEnd"/>
          </w:p>
        </w:tc>
        <w:tc>
          <w:tcPr>
            <w:tcW w:w="4148" w:type="dxa"/>
          </w:tcPr>
          <w:p w14:paraId="732C4DC3" w14:textId="58C13C28" w:rsidR="00C40F58" w:rsidRDefault="00FF5EE3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使用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ap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mov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方法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目标点移除，返回该方法返回值（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n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ull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时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。</w:t>
            </w:r>
          </w:p>
        </w:tc>
      </w:tr>
      <w:tr w:rsidR="00C40F58" w:rsidRPr="00732852" w14:paraId="57C6EFC0" w14:textId="77777777" w:rsidTr="00072537">
        <w:tc>
          <w:tcPr>
            <w:tcW w:w="4148" w:type="dxa"/>
          </w:tcPr>
          <w:p w14:paraId="0C761C76" w14:textId="6A5B223B" w:rsidR="00C40F58" w:rsidRDefault="00C40F5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remov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proofErr w:type="spellEnd"/>
          </w:p>
        </w:tc>
        <w:tc>
          <w:tcPr>
            <w:tcW w:w="4148" w:type="dxa"/>
          </w:tcPr>
          <w:p w14:paraId="2A2E92EA" w14:textId="7CB298F5" w:rsidR="00C40F58" w:rsidRDefault="00FF5EE3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使用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ap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remov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方法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s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目标点移除，返回该方法返回值（为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n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ull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时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）。</w:t>
            </w:r>
          </w:p>
        </w:tc>
      </w:tr>
      <w:tr w:rsidR="006A1E88" w:rsidRPr="00732852" w14:paraId="05DD8041" w14:textId="77777777" w:rsidTr="00072537">
        <w:tc>
          <w:tcPr>
            <w:tcW w:w="4148" w:type="dxa"/>
          </w:tcPr>
          <w:p w14:paraId="53102FDC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</w:p>
        </w:tc>
        <w:tc>
          <w:tcPr>
            <w:tcW w:w="4148" w:type="dxa"/>
          </w:tcPr>
          <w:p w14:paraId="2F08F64C" w14:textId="2C617538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边的信息以字符串形式返回，形式为：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name+”\</w:t>
            </w:r>
            <w:proofErr w:type="spellStart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nsource</w:t>
            </w:r>
            <w:proofErr w:type="spellEnd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:\</w:t>
            </w:r>
            <w:proofErr w:type="spellStart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n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”</w:t>
            </w:r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+sources</w:t>
            </w:r>
            <w:proofErr w:type="spellEnd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+”\</w:t>
            </w:r>
            <w:proofErr w:type="spellStart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ntargets</w:t>
            </w:r>
            <w:proofErr w:type="spellEnd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\</w:t>
            </w:r>
            <w:proofErr w:type="spellStart"/>
            <w:r w:rsidR="005E066E">
              <w:rPr>
                <w:rFonts w:ascii="Times New Roman" w:eastAsia="宋体" w:hAnsi="Times New Roman" w:cs="Times New Roman"/>
                <w:sz w:val="24"/>
                <w:szCs w:val="24"/>
              </w:rPr>
              <w:t>n”+targets</w:t>
            </w:r>
            <w:proofErr w:type="spellEnd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</w:tbl>
    <w:p w14:paraId="1D8DEB66" w14:textId="1054B3C7" w:rsidR="006A1E88" w:rsidRDefault="006A1E88" w:rsidP="006A1E88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2</w:t>
      </w:r>
      <w:r w:rsidRPr="00732852">
        <w:rPr>
          <w:rFonts w:ascii="Times New Roman" w:eastAsia="宋体" w:hAnsi="Times New Roman" w:cs="Times New Roman"/>
          <w:sz w:val="24"/>
          <w:szCs w:val="24"/>
        </w:rPr>
        <w:t>、</w:t>
      </w:r>
      <w:proofErr w:type="spellStart"/>
      <w:r w:rsidRPr="00732852">
        <w:rPr>
          <w:rFonts w:ascii="Times New Roman" w:eastAsia="宋体" w:hAnsi="Times New Roman" w:cs="Times New Roman"/>
          <w:sz w:val="24"/>
          <w:szCs w:val="24"/>
        </w:rPr>
        <w:t>Concrete</w:t>
      </w:r>
      <w:r w:rsidR="003048C5">
        <w:rPr>
          <w:rFonts w:ascii="Times New Roman" w:eastAsia="宋体" w:hAnsi="Times New Roman" w:cs="Times New Roman"/>
          <w:sz w:val="24"/>
          <w:szCs w:val="24"/>
        </w:rPr>
        <w:t>Vertices</w:t>
      </w:r>
      <w:r w:rsidRPr="00732852">
        <w:rPr>
          <w:rFonts w:ascii="Times New Roman" w:eastAsia="宋体" w:hAnsi="Times New Roman" w:cs="Times New Roman"/>
          <w:sz w:val="24"/>
          <w:szCs w:val="24"/>
        </w:rPr>
        <w:t>Graph</w:t>
      </w:r>
      <w:proofErr w:type="spellEnd"/>
      <w:r w:rsidRPr="00732852">
        <w:rPr>
          <w:rFonts w:ascii="Times New Roman" w:eastAsia="宋体" w:hAnsi="Times New Roman" w:cs="Times New Roman"/>
          <w:sz w:val="24"/>
          <w:szCs w:val="24"/>
        </w:rPr>
        <w:t>类的实现</w:t>
      </w:r>
    </w:p>
    <w:p w14:paraId="1C818CC5" w14:textId="5532D7A2" w:rsidR="001045D0" w:rsidRPr="00732852" w:rsidRDefault="001045D0" w:rsidP="001045D0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87444F" wp14:editId="52545819">
            <wp:extent cx="4038950" cy="1813717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181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C5ADB" w14:textId="75A6A374" w:rsidR="006A1E88" w:rsidRPr="00732852" w:rsidRDefault="006A1E88" w:rsidP="006A1E88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lastRenderedPageBreak/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1</w:t>
      </w:r>
      <w:r w:rsidRPr="00732852">
        <w:rPr>
          <w:rFonts w:ascii="Times New Roman" w:eastAsia="宋体" w:hAnsi="Times New Roman" w:cs="Times New Roman"/>
          <w:sz w:val="24"/>
          <w:szCs w:val="24"/>
        </w:rPr>
        <w:t>）申明</w:t>
      </w:r>
      <w:r w:rsidR="00F97F44">
        <w:rPr>
          <w:rFonts w:ascii="Times New Roman" w:eastAsia="宋体" w:hAnsi="Times New Roman" w:cs="Times New Roman" w:hint="eastAsia"/>
          <w:sz w:val="24"/>
          <w:szCs w:val="24"/>
        </w:rPr>
        <w:t>一</w:t>
      </w:r>
      <w:r w:rsidRPr="00732852">
        <w:rPr>
          <w:rFonts w:ascii="Times New Roman" w:eastAsia="宋体" w:hAnsi="Times New Roman" w:cs="Times New Roman"/>
          <w:sz w:val="24"/>
          <w:szCs w:val="24"/>
        </w:rPr>
        <w:t>个</w:t>
      </w:r>
      <w:r w:rsidR="00F97F44"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Pr="00732852">
        <w:rPr>
          <w:rFonts w:ascii="Times New Roman" w:eastAsia="宋体" w:hAnsi="Times New Roman" w:cs="Times New Roman"/>
          <w:sz w:val="24"/>
          <w:szCs w:val="24"/>
        </w:rPr>
        <w:t>vertices</w:t>
      </w:r>
      <w:r w:rsidRPr="00732852">
        <w:rPr>
          <w:rFonts w:ascii="Times New Roman" w:eastAsia="宋体" w:hAnsi="Times New Roman" w:cs="Times New Roman"/>
          <w:sz w:val="24"/>
          <w:szCs w:val="24"/>
        </w:rPr>
        <w:t>图中所有的点。</w:t>
      </w:r>
    </w:p>
    <w:p w14:paraId="6B86633D" w14:textId="08CBF1CF" w:rsidR="006A1E88" w:rsidRPr="00732852" w:rsidRDefault="00ED3D1F" w:rsidP="006A1E88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08357E" wp14:editId="3CF8EB74">
            <wp:extent cx="5067739" cy="327688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19A4" w14:textId="77777777" w:rsidR="006A1E88" w:rsidRPr="00732852" w:rsidRDefault="006A1E88" w:rsidP="006A1E88">
      <w:pPr>
        <w:rPr>
          <w:rFonts w:ascii="Times New Roman" w:eastAsia="宋体" w:hAnsi="Times New Roman" w:cs="Times New Roman"/>
          <w:sz w:val="24"/>
          <w:szCs w:val="24"/>
        </w:rPr>
      </w:pPr>
      <w:r w:rsidRPr="00732852">
        <w:rPr>
          <w:rFonts w:ascii="Times New Roman" w:eastAsia="宋体" w:hAnsi="Times New Roman" w:cs="Times New Roman"/>
          <w:sz w:val="24"/>
          <w:szCs w:val="24"/>
        </w:rPr>
        <w:t>（</w:t>
      </w:r>
      <w:r w:rsidRPr="00732852">
        <w:rPr>
          <w:rFonts w:ascii="Times New Roman" w:eastAsia="宋体" w:hAnsi="Times New Roman" w:cs="Times New Roman"/>
          <w:sz w:val="24"/>
          <w:szCs w:val="24"/>
        </w:rPr>
        <w:t>2</w:t>
      </w:r>
      <w:r w:rsidRPr="00732852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732852">
        <w:rPr>
          <w:rFonts w:ascii="Times New Roman" w:eastAsia="宋体" w:hAnsi="Times New Roman" w:cs="Times New Roman"/>
          <w:sz w:val="24"/>
          <w:szCs w:val="24"/>
        </w:rPr>
        <w:t>ConcreteEdgeGraph</w:t>
      </w:r>
      <w:proofErr w:type="spellEnd"/>
      <w:r w:rsidRPr="00732852">
        <w:rPr>
          <w:rFonts w:ascii="Times New Roman" w:eastAsia="宋体" w:hAnsi="Times New Roman" w:cs="Times New Roman"/>
          <w:sz w:val="24"/>
          <w:szCs w:val="24"/>
        </w:rPr>
        <w:t>的方法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A1E88" w:rsidRPr="00732852" w14:paraId="6D5C37C0" w14:textId="77777777" w:rsidTr="00072537">
        <w:tc>
          <w:tcPr>
            <w:tcW w:w="4148" w:type="dxa"/>
          </w:tcPr>
          <w:p w14:paraId="3BD6736F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ConcreteEdgeGraph</w:t>
            </w:r>
            <w:proofErr w:type="spellEnd"/>
          </w:p>
        </w:tc>
        <w:tc>
          <w:tcPr>
            <w:tcW w:w="4148" w:type="dxa"/>
          </w:tcPr>
          <w:p w14:paraId="2D172E69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构造函数，什么也不执行。</w:t>
            </w:r>
          </w:p>
        </w:tc>
      </w:tr>
      <w:tr w:rsidR="006A1E88" w:rsidRPr="00732852" w14:paraId="0A8F00C7" w14:textId="77777777" w:rsidTr="00072537">
        <w:tc>
          <w:tcPr>
            <w:tcW w:w="4148" w:type="dxa"/>
          </w:tcPr>
          <w:p w14:paraId="05D3B724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checkRep</w:t>
            </w:r>
            <w:proofErr w:type="spellEnd"/>
          </w:p>
        </w:tc>
        <w:tc>
          <w:tcPr>
            <w:tcW w:w="4148" w:type="dxa"/>
          </w:tcPr>
          <w:p w14:paraId="26259342" w14:textId="401A8FC3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检查表示不变性，</w:t>
            </w:r>
            <w:r w:rsidR="004215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</w:t>
            </w:r>
            <w:r w:rsidR="004215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</w:t>
            </w:r>
            <w:r w:rsidR="004215D8">
              <w:rPr>
                <w:rFonts w:ascii="Times New Roman" w:eastAsia="宋体" w:hAnsi="Times New Roman" w:cs="Times New Roman"/>
                <w:sz w:val="24"/>
                <w:szCs w:val="24"/>
              </w:rPr>
              <w:t>ertices</w:t>
            </w:r>
            <w:r w:rsidR="004215D8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是否有重复的点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6A1E88" w:rsidRPr="00732852" w14:paraId="519C8A27" w14:textId="77777777" w:rsidTr="00072537">
        <w:tc>
          <w:tcPr>
            <w:tcW w:w="4148" w:type="dxa"/>
          </w:tcPr>
          <w:p w14:paraId="2B1D95CE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add</w:t>
            </w:r>
          </w:p>
        </w:tc>
        <w:tc>
          <w:tcPr>
            <w:tcW w:w="4148" w:type="dxa"/>
          </w:tcPr>
          <w:p w14:paraId="2908CC90" w14:textId="6D02A3B1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添加一个点到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中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若待加入节点名为空或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</w:t>
            </w:r>
            <w:r w:rsidR="00D82D0D">
              <w:rPr>
                <w:rFonts w:ascii="Times New Roman" w:eastAsia="宋体" w:hAnsi="Times New Roman" w:cs="Times New Roman"/>
                <w:sz w:val="24"/>
                <w:szCs w:val="24"/>
              </w:rPr>
              <w:t>ertices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已经存在节点名与待加入节点重复，返回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f</w:t>
            </w:r>
            <w:r w:rsidR="00D82D0D">
              <w:rPr>
                <w:rFonts w:ascii="Times New Roman" w:eastAsia="宋体" w:hAnsi="Times New Roman" w:cs="Times New Roman"/>
                <w:sz w:val="24"/>
                <w:szCs w:val="24"/>
              </w:rPr>
              <w:t>alse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否则加入节点并返回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D82D0D">
              <w:rPr>
                <w:rFonts w:ascii="Times New Roman" w:eastAsia="宋体" w:hAnsi="Times New Roman" w:cs="Times New Roman"/>
                <w:sz w:val="24"/>
                <w:szCs w:val="24"/>
              </w:rPr>
              <w:t>rue</w:t>
            </w:r>
            <w:r w:rsidR="00D82D0D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。</w:t>
            </w:r>
          </w:p>
        </w:tc>
      </w:tr>
      <w:tr w:rsidR="006A1E88" w:rsidRPr="00732852" w14:paraId="6C4F666F" w14:textId="77777777" w:rsidTr="00072537">
        <w:tc>
          <w:tcPr>
            <w:tcW w:w="4148" w:type="dxa"/>
          </w:tcPr>
          <w:p w14:paraId="7D6CCBD6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et</w:t>
            </w:r>
          </w:p>
        </w:tc>
        <w:tc>
          <w:tcPr>
            <w:tcW w:w="4148" w:type="dxa"/>
          </w:tcPr>
          <w:p w14:paraId="51D4D07F" w14:textId="2CE09D45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传入参数为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ce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、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weight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首先调用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dd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ource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proofErr w:type="spellStart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aregt</w:t>
            </w:r>
            <w:proofErr w:type="spellEnd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加入图的点集中，然后遍历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ertices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调用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rtex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proofErr w:type="spellStart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Target</w:t>
            </w:r>
            <w:proofErr w:type="spellEnd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proofErr w:type="spellStart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ddSource</w:t>
            </w:r>
            <w:proofErr w:type="spellEnd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方法将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arget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别加入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arget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s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urce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</w:t>
            </w:r>
            <w:proofErr w:type="spellStart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egts</w:t>
            </w:r>
            <w:proofErr w:type="spellEnd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，将</w:t>
            </w:r>
            <w:proofErr w:type="spellStart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</w:t>
            </w:r>
            <w:r w:rsidR="00F70419">
              <w:rPr>
                <w:rFonts w:ascii="Times New Roman" w:eastAsia="宋体" w:hAnsi="Times New Roman" w:cs="Times New Roman"/>
                <w:sz w:val="24"/>
                <w:szCs w:val="24"/>
              </w:rPr>
              <w:t>ddSource</w:t>
            </w:r>
            <w:proofErr w:type="spellEnd"/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的返回值返回。</w:t>
            </w:r>
          </w:p>
        </w:tc>
      </w:tr>
      <w:tr w:rsidR="006A1E88" w:rsidRPr="00732852" w14:paraId="31EB8642" w14:textId="77777777" w:rsidTr="00072537">
        <w:tc>
          <w:tcPr>
            <w:tcW w:w="4148" w:type="dxa"/>
          </w:tcPr>
          <w:p w14:paraId="3D19A969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remove</w:t>
            </w:r>
          </w:p>
        </w:tc>
        <w:tc>
          <w:tcPr>
            <w:tcW w:w="4148" w:type="dxa"/>
          </w:tcPr>
          <w:p w14:paraId="1C84E901" w14:textId="05728678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移除某一节点以及以该节点为某一端点的所有边。首先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遍历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</w:t>
            </w:r>
            <w:r w:rsidR="00A272C0">
              <w:rPr>
                <w:rFonts w:ascii="Times New Roman" w:eastAsia="宋体" w:hAnsi="Times New Roman" w:cs="Times New Roman"/>
                <w:sz w:val="24"/>
                <w:szCs w:val="24"/>
              </w:rPr>
              <w:t>ertices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查看是否存在目标节点，不存在返回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f</w:t>
            </w:r>
            <w:r w:rsidR="00A272C0">
              <w:rPr>
                <w:rFonts w:ascii="Times New Roman" w:eastAsia="宋体" w:hAnsi="Times New Roman" w:cs="Times New Roman"/>
                <w:sz w:val="24"/>
                <w:szCs w:val="24"/>
              </w:rPr>
              <w:t>alse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；否则，找到以该点为端点的边的其他端点，分别删除他们的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 w:rsidR="00A272C0">
              <w:rPr>
                <w:rFonts w:ascii="Times New Roman" w:eastAsia="宋体" w:hAnsi="Times New Roman" w:cs="Times New Roman"/>
                <w:sz w:val="24"/>
                <w:szCs w:val="24"/>
              </w:rPr>
              <w:t>ources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和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 w:rsidR="00A272C0">
              <w:rPr>
                <w:rFonts w:ascii="Times New Roman" w:eastAsia="宋体" w:hAnsi="Times New Roman" w:cs="Times New Roman"/>
                <w:sz w:val="24"/>
                <w:szCs w:val="24"/>
              </w:rPr>
              <w:t>argets</w:t>
            </w:r>
            <w:r w:rsidR="00A272C0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该点对应的项。</w:t>
            </w:r>
          </w:p>
        </w:tc>
      </w:tr>
      <w:tr w:rsidR="006A1E88" w:rsidRPr="00732852" w14:paraId="3096B1E0" w14:textId="77777777" w:rsidTr="00072537">
        <w:tc>
          <w:tcPr>
            <w:tcW w:w="4148" w:type="dxa"/>
          </w:tcPr>
          <w:p w14:paraId="338A62FA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</w:p>
        </w:tc>
        <w:tc>
          <w:tcPr>
            <w:tcW w:w="4148" w:type="dxa"/>
          </w:tcPr>
          <w:p w14:paraId="5F03D1DB" w14:textId="2A3A4670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图中节点的集合。</w:t>
            </w:r>
            <w:r w:rsidR="00593BA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</w:t>
            </w:r>
            <w:r w:rsidR="00593BA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</w:t>
            </w:r>
            <w:r w:rsidR="00593BA5">
              <w:rPr>
                <w:rFonts w:ascii="Times New Roman" w:eastAsia="宋体" w:hAnsi="Times New Roman" w:cs="Times New Roman"/>
                <w:sz w:val="24"/>
                <w:szCs w:val="24"/>
              </w:rPr>
              <w:t>ertices</w:t>
            </w:r>
            <w:r w:rsidR="00593BA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转化为</w:t>
            </w:r>
            <w:r w:rsidR="00593BA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et</w:t>
            </w:r>
            <w:r w:rsidR="00593BA5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并返回。</w:t>
            </w:r>
          </w:p>
        </w:tc>
      </w:tr>
      <w:tr w:rsidR="006A1E88" w:rsidRPr="00732852" w14:paraId="359A6A89" w14:textId="77777777" w:rsidTr="00072537">
        <w:tc>
          <w:tcPr>
            <w:tcW w:w="4148" w:type="dxa"/>
          </w:tcPr>
          <w:p w14:paraId="2032A6C2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sourecs</w:t>
            </w:r>
            <w:proofErr w:type="spellEnd"/>
          </w:p>
        </w:tc>
        <w:tc>
          <w:tcPr>
            <w:tcW w:w="4148" w:type="dxa"/>
          </w:tcPr>
          <w:p w14:paraId="523425C9" w14:textId="19FF7AEA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一个节点到整型的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含义是某节点的所有源点以及它们对应边的权值。申明一个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然后遍历</w:t>
            </w:r>
            <w:r w:rsidR="006B046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符合要求的节点加入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即可。</w:t>
            </w:r>
          </w:p>
        </w:tc>
      </w:tr>
      <w:tr w:rsidR="006A1E88" w:rsidRPr="00732852" w14:paraId="32E7FEDF" w14:textId="77777777" w:rsidTr="00072537">
        <w:tc>
          <w:tcPr>
            <w:tcW w:w="4148" w:type="dxa"/>
          </w:tcPr>
          <w:p w14:paraId="7FF5CD6D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argets</w:t>
            </w:r>
          </w:p>
        </w:tc>
        <w:tc>
          <w:tcPr>
            <w:tcW w:w="4148" w:type="dxa"/>
          </w:tcPr>
          <w:p w14:paraId="13D6CFA1" w14:textId="0DD892F1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返回一个节点到整型的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含义是某节点的所有目标点以及它们对应边的权值。申明一个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，然后遍历</w:t>
            </w:r>
            <w:r w:rsidR="006B046B">
              <w:rPr>
                <w:rFonts w:ascii="Times New Roman" w:eastAsia="宋体" w:hAnsi="Times New Roman" w:cs="Times New Roman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符合要求的节点加入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Map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即可。</w:t>
            </w:r>
          </w:p>
        </w:tc>
      </w:tr>
      <w:tr w:rsidR="006A1E88" w:rsidRPr="00732852" w14:paraId="07898088" w14:textId="77777777" w:rsidTr="00072537">
        <w:tc>
          <w:tcPr>
            <w:tcW w:w="4148" w:type="dxa"/>
          </w:tcPr>
          <w:p w14:paraId="09299160" w14:textId="77777777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</w:p>
        </w:tc>
        <w:tc>
          <w:tcPr>
            <w:tcW w:w="4148" w:type="dxa"/>
          </w:tcPr>
          <w:p w14:paraId="1ABAB39E" w14:textId="6154B7E6" w:rsidR="006A1E88" w:rsidRPr="00732852" w:rsidRDefault="006A1E88" w:rsidP="0007253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将图的信息转化为字符串类型。实现方法为遍历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ices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并逐个调用对应</w:t>
            </w:r>
            <w:r w:rsidR="00F70419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点</w:t>
            </w:r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的</w:t>
            </w:r>
            <w:proofErr w:type="spellStart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  <w:r w:rsidRPr="00732852">
              <w:rPr>
                <w:rFonts w:ascii="Times New Roman" w:eastAsia="宋体" w:hAnsi="Times New Roman" w:cs="Times New Roman"/>
                <w:sz w:val="24"/>
                <w:szCs w:val="24"/>
              </w:rPr>
              <w:t>方法。</w:t>
            </w:r>
          </w:p>
        </w:tc>
      </w:tr>
    </w:tbl>
    <w:p w14:paraId="7062957E" w14:textId="77777777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3</w:t>
      </w:r>
      <w:r w:rsidRPr="00DE5BD9">
        <w:rPr>
          <w:rFonts w:ascii="Times New Roman" w:eastAsia="宋体" w:hAnsi="Times New Roman" w:cs="Times New Roman"/>
          <w:sz w:val="24"/>
          <w:szCs w:val="24"/>
        </w:rPr>
        <w:t>、测试</w:t>
      </w:r>
    </w:p>
    <w:p w14:paraId="110E03CE" w14:textId="67CF5AFE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1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Concrete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ices</w:t>
      </w:r>
      <w:r w:rsidRPr="00DE5BD9">
        <w:rPr>
          <w:rFonts w:ascii="Times New Roman" w:eastAsia="宋体" w:hAnsi="Times New Roman" w:cs="Times New Roman"/>
          <w:sz w:val="24"/>
          <w:szCs w:val="24"/>
        </w:rPr>
        <w:t>Graph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61B4A138" w14:textId="280361AF" w:rsidR="003C1AAA" w:rsidRPr="00DE5BD9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C730A5" wp14:editId="08A1FB04">
            <wp:extent cx="4884843" cy="3246401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32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9C1B3" w14:textId="093BED7B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2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ame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4AA8E07F" w14:textId="01490A04" w:rsidR="003C1AAA" w:rsidRPr="00DE5BD9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11E02A" wp14:editId="4AD1AB9C">
            <wp:extent cx="3414056" cy="746825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93443" w14:textId="27AF9847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3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Source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1B16DD29" w14:textId="3112A42F" w:rsidR="003C1AAA" w:rsidRPr="00DE5BD9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3159AB" wp14:editId="0749D09D">
            <wp:extent cx="2651990" cy="602032"/>
            <wp:effectExtent l="0" t="0" r="0" b="762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F3A2C" w14:textId="23B2D641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4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Pr="00DE5BD9">
        <w:rPr>
          <w:rFonts w:ascii="Times New Roman" w:eastAsia="宋体" w:hAnsi="Times New Roman" w:cs="Times New Roman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Target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49D78060" w14:textId="0805C4FF" w:rsidR="003C1AAA" w:rsidRPr="00DE5BD9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6329A6" wp14:editId="5741BC4A">
            <wp:extent cx="2674852" cy="57917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CD45" w14:textId="12B1EE5B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5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addSource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1523CD93" w14:textId="2BFBB6AE" w:rsidR="003C1AAA" w:rsidRPr="00DE5BD9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9BEF66" wp14:editId="633C1E9E">
            <wp:extent cx="3795089" cy="723963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23D79" w14:textId="39BCEAE5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（</w:t>
      </w:r>
      <w:r w:rsidRPr="00DE5BD9">
        <w:rPr>
          <w:rFonts w:ascii="Times New Roman" w:eastAsia="宋体" w:hAnsi="Times New Roman" w:cs="Times New Roman"/>
          <w:sz w:val="24"/>
          <w:szCs w:val="24"/>
        </w:rPr>
        <w:t>6</w:t>
      </w:r>
      <w:r w:rsidRPr="00DE5BD9">
        <w:rPr>
          <w:rFonts w:ascii="Times New Roman" w:eastAsia="宋体" w:hAnsi="Times New Roman" w:cs="Times New Roman"/>
          <w:sz w:val="24"/>
          <w:szCs w:val="24"/>
        </w:rPr>
        <w:t>）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addTarget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1A4CFFDC" w14:textId="33AE8F49" w:rsidR="003C1AAA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B53420" wp14:editId="5B9D9633">
            <wp:extent cx="3810330" cy="762066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BEC8" w14:textId="53D8743D" w:rsidR="003C1AAA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DE5BD9">
        <w:rPr>
          <w:rFonts w:ascii="Times New Roman" w:eastAsia="宋体" w:hAnsi="Times New Roman" w:cs="Times New Roman"/>
          <w:sz w:val="24"/>
          <w:szCs w:val="24"/>
        </w:rPr>
        <w:t>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removeSource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363F0EAD" w14:textId="26E0892D" w:rsidR="003C1AAA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FB3900" wp14:editId="56C66A93">
            <wp:extent cx="3177815" cy="579170"/>
            <wp:effectExtent l="0" t="0" r="381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83FCF" w14:textId="5CAF2C07" w:rsidR="003C1AAA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Pr="00DE5BD9">
        <w:rPr>
          <w:rFonts w:ascii="Times New Roman" w:eastAsia="宋体" w:hAnsi="Times New Roman" w:cs="Times New Roman"/>
          <w:sz w:val="24"/>
          <w:szCs w:val="24"/>
        </w:rPr>
        <w:t>对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="00034125">
        <w:rPr>
          <w:rFonts w:ascii="Times New Roman" w:eastAsia="宋体" w:hAnsi="Times New Roman" w:cs="Times New Roman"/>
          <w:sz w:val="24"/>
          <w:szCs w:val="24"/>
        </w:rPr>
        <w:t>removeTarget</w:t>
      </w:r>
      <w:proofErr w:type="spellEnd"/>
      <w:r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4A286C5A" w14:textId="49D0258F" w:rsidR="003C1AAA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3DAF0C" wp14:editId="46713FDE">
            <wp:extent cx="3093988" cy="594412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A4571" w14:textId="6226ABD1" w:rsidR="003C1AAA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034125" w:rsidRPr="00DE5BD9">
        <w:rPr>
          <w:rFonts w:ascii="Times New Roman" w:eastAsia="宋体" w:hAnsi="Times New Roman" w:cs="Times New Roman"/>
          <w:sz w:val="24"/>
          <w:szCs w:val="24"/>
        </w:rPr>
        <w:t>对</w:t>
      </w:r>
      <w:r w:rsidR="00034125">
        <w:rPr>
          <w:rFonts w:ascii="Times New Roman" w:eastAsia="宋体" w:hAnsi="Times New Roman" w:cs="Times New Roman"/>
          <w:sz w:val="24"/>
          <w:szCs w:val="24"/>
        </w:rPr>
        <w:t>Vertex</w:t>
      </w:r>
      <w:r w:rsidR="00034125" w:rsidRPr="00DE5BD9">
        <w:rPr>
          <w:rFonts w:ascii="Times New Roman" w:eastAsia="宋体" w:hAnsi="Times New Roman" w:cs="Times New Roman"/>
          <w:sz w:val="24"/>
          <w:szCs w:val="24"/>
        </w:rPr>
        <w:t>类</w:t>
      </w:r>
      <w:proofErr w:type="spellStart"/>
      <w:r w:rsidR="00034125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="00034125" w:rsidRPr="00DE5BD9">
        <w:rPr>
          <w:rFonts w:ascii="Times New Roman" w:eastAsia="宋体" w:hAnsi="Times New Roman" w:cs="Times New Roman"/>
          <w:sz w:val="24"/>
          <w:szCs w:val="24"/>
        </w:rPr>
        <w:t>方法的测试</w:t>
      </w:r>
    </w:p>
    <w:p w14:paraId="718B5B75" w14:textId="28D80C91" w:rsidR="003C1AAA" w:rsidRPr="00DE5BD9" w:rsidRDefault="003C1AAA" w:rsidP="003C1AAA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638AB8" wp14:editId="65CD9559">
            <wp:extent cx="3322608" cy="617273"/>
            <wp:effectExtent l="0" t="0" r="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0578B" w14:textId="77777777" w:rsidR="003C1AAA" w:rsidRPr="00DE5BD9" w:rsidRDefault="003C1AAA" w:rsidP="003C1AAA">
      <w:pPr>
        <w:rPr>
          <w:rFonts w:ascii="Times New Roman" w:eastAsia="宋体" w:hAnsi="Times New Roman" w:cs="Times New Roman"/>
          <w:sz w:val="24"/>
          <w:szCs w:val="24"/>
        </w:rPr>
      </w:pPr>
      <w:r w:rsidRPr="00DE5BD9">
        <w:rPr>
          <w:rFonts w:ascii="Times New Roman" w:eastAsia="宋体" w:hAnsi="Times New Roman" w:cs="Times New Roman"/>
          <w:sz w:val="24"/>
          <w:szCs w:val="24"/>
        </w:rPr>
        <w:t>测试结果：</w:t>
      </w:r>
    </w:p>
    <w:p w14:paraId="032B20F4" w14:textId="035FEF3F" w:rsidR="003C1AAA" w:rsidRDefault="006F12A3" w:rsidP="003C1AAA">
      <w:pPr>
        <w:jc w:val="center"/>
      </w:pPr>
      <w:r>
        <w:rPr>
          <w:noProof/>
        </w:rPr>
        <w:drawing>
          <wp:inline distT="0" distB="0" distL="0" distR="0" wp14:anchorId="1269E9CE" wp14:editId="19134E6A">
            <wp:extent cx="3337560" cy="3116580"/>
            <wp:effectExtent l="0" t="0" r="0" b="762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b="5977"/>
                    <a:stretch/>
                  </pic:blipFill>
                  <pic:spPr bwMode="auto">
                    <a:xfrm>
                      <a:off x="0" y="0"/>
                      <a:ext cx="3337849" cy="311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BDF9F" w14:textId="71499CE1" w:rsidR="003C1AAA" w:rsidRPr="00A74C70" w:rsidRDefault="00EC0075" w:rsidP="003C1AAA">
      <w:pPr>
        <w:jc w:val="center"/>
      </w:pPr>
      <w:r>
        <w:rPr>
          <w:noProof/>
        </w:rPr>
        <w:drawing>
          <wp:inline distT="0" distB="0" distL="0" distR="0" wp14:anchorId="30145987" wp14:editId="17BB5834">
            <wp:extent cx="3375953" cy="563929"/>
            <wp:effectExtent l="0" t="0" r="0" b="762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563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88412" w14:textId="77777777" w:rsidR="006A1E88" w:rsidRPr="006A1E88" w:rsidRDefault="006A1E88" w:rsidP="006A1E88"/>
    <w:p w14:paraId="51DB80CD" w14:textId="7533FE52" w:rsidR="005664AF" w:rsidRDefault="005664AF" w:rsidP="005664AF">
      <w:pPr>
        <w:pStyle w:val="3"/>
        <w:rPr>
          <w:rFonts w:ascii="Consolas" w:hAnsi="Consolas" w:cs="Times New Roman"/>
          <w:sz w:val="24"/>
        </w:rPr>
      </w:pPr>
      <w:bookmarkStart w:id="12" w:name="_Toc72247582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6CE9218F" w14:textId="2E2ADFCC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7583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315946A4" w14:textId="77777777" w:rsidR="00890C24" w:rsidRDefault="00890C24" w:rsidP="00890C24">
      <w:pPr>
        <w:rPr>
          <w:rFonts w:ascii="Times New Roman" w:hAnsi="Times New Roman" w:cs="Times New Roman"/>
          <w:sz w:val="24"/>
          <w:szCs w:val="32"/>
        </w:rPr>
      </w:pPr>
      <w:r w:rsidRPr="008B1933">
        <w:rPr>
          <w:rFonts w:ascii="Times New Roman" w:hAnsi="Times New Roman" w:cs="Times New Roman" w:hint="eastAsia"/>
          <w:sz w:val="24"/>
          <w:szCs w:val="32"/>
        </w:rPr>
        <w:t>使用泛型编程实现即可，即将</w:t>
      </w:r>
      <w:r w:rsidRPr="008B1933">
        <w:rPr>
          <w:rFonts w:ascii="Times New Roman" w:hAnsi="Times New Roman" w:cs="Times New Roman" w:hint="eastAsia"/>
          <w:sz w:val="24"/>
          <w:szCs w:val="32"/>
        </w:rPr>
        <w:t>String</w:t>
      </w:r>
      <w:r w:rsidRPr="008B1933">
        <w:rPr>
          <w:rFonts w:ascii="Times New Roman" w:hAnsi="Times New Roman" w:cs="Times New Roman" w:hint="eastAsia"/>
          <w:sz w:val="24"/>
          <w:szCs w:val="32"/>
        </w:rPr>
        <w:t>修改为</w:t>
      </w:r>
      <w:r w:rsidRPr="008B1933">
        <w:rPr>
          <w:rFonts w:ascii="Times New Roman" w:hAnsi="Times New Roman" w:cs="Times New Roman" w:hint="eastAsia"/>
          <w:sz w:val="24"/>
          <w:szCs w:val="32"/>
        </w:rPr>
        <w:t>L</w:t>
      </w:r>
      <w:r w:rsidRPr="008B1933">
        <w:rPr>
          <w:rFonts w:ascii="Times New Roman" w:hAnsi="Times New Roman" w:cs="Times New Roman" w:hint="eastAsia"/>
          <w:sz w:val="24"/>
          <w:szCs w:val="32"/>
        </w:rPr>
        <w:t>。</w:t>
      </w:r>
    </w:p>
    <w:p w14:paraId="48F7E229" w14:textId="77777777" w:rsidR="00890C24" w:rsidRDefault="00890C24" w:rsidP="00890C24">
      <w:pPr>
        <w:jc w:val="center"/>
        <w:rPr>
          <w:rFonts w:ascii="Times New Roman" w:hAnsi="Times New Roman" w:cs="Times New Roman"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31A230B8" wp14:editId="3633D38B">
            <wp:extent cx="4709160" cy="1536458"/>
            <wp:effectExtent l="0" t="0" r="0" b="698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2496" cy="154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C1DE7" w14:textId="77777777" w:rsidR="00890C24" w:rsidRDefault="00890C24" w:rsidP="00890C24">
      <w:pPr>
        <w:jc w:val="center"/>
      </w:pPr>
      <w:r>
        <w:rPr>
          <w:noProof/>
        </w:rPr>
        <w:drawing>
          <wp:inline distT="0" distB="0" distL="0" distR="0" wp14:anchorId="7D474705" wp14:editId="327C8E9E">
            <wp:extent cx="4983912" cy="861135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40D0C" w14:textId="77777777" w:rsidR="00890C24" w:rsidRDefault="00890C24" w:rsidP="00890C24">
      <w:pPr>
        <w:jc w:val="center"/>
      </w:pPr>
      <w:r>
        <w:rPr>
          <w:noProof/>
        </w:rPr>
        <w:drawing>
          <wp:inline distT="0" distB="0" distL="0" distR="0" wp14:anchorId="6F780A5A" wp14:editId="6B321F6B">
            <wp:extent cx="3132091" cy="9221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4EF0" w14:textId="77777777" w:rsidR="00890C24" w:rsidRDefault="00890C24" w:rsidP="00890C24">
      <w:pPr>
        <w:jc w:val="center"/>
      </w:pPr>
      <w:r>
        <w:rPr>
          <w:noProof/>
        </w:rPr>
        <w:drawing>
          <wp:inline distT="0" distB="0" distL="0" distR="0" wp14:anchorId="7CEC4E78" wp14:editId="108B4284">
            <wp:extent cx="5274310" cy="65087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862F6" w14:textId="105D8FCE" w:rsidR="00890C24" w:rsidRPr="00890C24" w:rsidRDefault="00890C24" w:rsidP="003C1AAA">
      <w:pPr>
        <w:jc w:val="center"/>
      </w:pPr>
      <w:r>
        <w:rPr>
          <w:noProof/>
        </w:rPr>
        <w:drawing>
          <wp:inline distT="0" distB="0" distL="0" distR="0" wp14:anchorId="49836B3D" wp14:editId="51B5E038">
            <wp:extent cx="3589331" cy="1066892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94E74" w14:textId="58AB6A30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2247584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14:paraId="43159239" w14:textId="274EEB21" w:rsidR="00A51E41" w:rsidRDefault="00A51E41" w:rsidP="00A51E41">
      <w:pPr>
        <w:rPr>
          <w:rFonts w:ascii="Times New Roman" w:eastAsia="宋体" w:hAnsi="Times New Roman" w:cs="Times New Roman"/>
          <w:sz w:val="24"/>
          <w:szCs w:val="24"/>
        </w:rPr>
      </w:pPr>
      <w:r w:rsidRPr="00A51E41">
        <w:rPr>
          <w:rFonts w:ascii="Times New Roman" w:eastAsia="宋体" w:hAnsi="Times New Roman" w:cs="Times New Roman"/>
          <w:sz w:val="24"/>
          <w:szCs w:val="24"/>
        </w:rPr>
        <w:t>调用一个具体实例即可。</w:t>
      </w:r>
    </w:p>
    <w:p w14:paraId="199F1B18" w14:textId="07DF33DA" w:rsidR="00A51E41" w:rsidRPr="00A51E41" w:rsidRDefault="00A51E41" w:rsidP="00A51E41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D4D44A" wp14:editId="37E0E729">
            <wp:extent cx="4709160" cy="1536458"/>
            <wp:effectExtent l="0" t="0" r="0" b="698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2496" cy="1540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39A5F" w14:textId="77777777"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7585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14:paraId="7B460D5E" w14:textId="1970EE1F" w:rsidR="002E6F7F" w:rsidRDefault="002E6F7F" w:rsidP="004C3D39">
      <w:pPr>
        <w:pStyle w:val="4"/>
        <w:rPr>
          <w:rFonts w:ascii="Consolas" w:hAnsi="Consolas" w:cs="Times New Roman"/>
          <w:sz w:val="22"/>
        </w:rPr>
      </w:pPr>
      <w:bookmarkStart w:id="16" w:name="_Toc72247586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7AFAF94D" w14:textId="6D460038" w:rsidR="00EC0075" w:rsidRDefault="00EC0075" w:rsidP="004C3D39">
      <w:r>
        <w:rPr>
          <w:rFonts w:hint="eastAsia"/>
        </w:rPr>
        <w:t>1、对</w:t>
      </w:r>
      <w:proofErr w:type="spellStart"/>
      <w:r>
        <w:rPr>
          <w:rFonts w:hint="eastAsia"/>
        </w:rPr>
        <w:t>Graph</w:t>
      </w:r>
      <w:r>
        <w:t>Poet</w:t>
      </w:r>
      <w:proofErr w:type="spellEnd"/>
      <w:r>
        <w:rPr>
          <w:rFonts w:hint="eastAsia"/>
        </w:rPr>
        <w:t>类的测试，即对其中的</w:t>
      </w:r>
      <w:proofErr w:type="spellStart"/>
      <w:r>
        <w:t>GraphPoet</w:t>
      </w:r>
      <w:proofErr w:type="spellEnd"/>
      <w:r>
        <w:rPr>
          <w:rFonts w:hint="eastAsia"/>
        </w:rPr>
        <w:t>构造函数以及poem方法进行测试</w:t>
      </w:r>
    </w:p>
    <w:p w14:paraId="1C6BC79F" w14:textId="31835004" w:rsidR="004C3D39" w:rsidRDefault="004C3D39" w:rsidP="00EC0075">
      <w:pPr>
        <w:jc w:val="center"/>
      </w:pPr>
      <w:r>
        <w:rPr>
          <w:noProof/>
        </w:rPr>
        <w:drawing>
          <wp:inline distT="0" distB="0" distL="0" distR="0" wp14:anchorId="2666CA20" wp14:editId="2E0FC8D2">
            <wp:extent cx="5274310" cy="403796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1840B" w14:textId="08BE2A6E" w:rsidR="00EC0075" w:rsidRDefault="00EC0075" w:rsidP="004C3D39">
      <w:r>
        <w:rPr>
          <w:rFonts w:hint="eastAsia"/>
        </w:rPr>
        <w:t>2、对</w:t>
      </w:r>
      <w:proofErr w:type="spellStart"/>
      <w:r>
        <w:rPr>
          <w:rFonts w:hint="eastAsia"/>
        </w:rPr>
        <w:t>Graph</w:t>
      </w:r>
      <w:r>
        <w:t>Poet</w:t>
      </w:r>
      <w:proofErr w:type="spellEnd"/>
      <w:r>
        <w:rPr>
          <w:rFonts w:hint="eastAsia"/>
        </w:rPr>
        <w:t>类中</w:t>
      </w:r>
      <w:proofErr w:type="spellStart"/>
      <w:r>
        <w:rPr>
          <w:rFonts w:hint="eastAsia"/>
        </w:rPr>
        <w:t>to</w:t>
      </w:r>
      <w:r>
        <w:t>String</w:t>
      </w:r>
      <w:proofErr w:type="spellEnd"/>
      <w:r>
        <w:rPr>
          <w:rFonts w:hint="eastAsia"/>
        </w:rPr>
        <w:t>方法进行测试</w:t>
      </w:r>
    </w:p>
    <w:p w14:paraId="1438FA22" w14:textId="026E78DC" w:rsidR="004C3D39" w:rsidRDefault="004C3D39" w:rsidP="00EC0075">
      <w:pPr>
        <w:jc w:val="center"/>
      </w:pPr>
      <w:r>
        <w:rPr>
          <w:noProof/>
        </w:rPr>
        <w:drawing>
          <wp:inline distT="0" distB="0" distL="0" distR="0" wp14:anchorId="7022C7F7" wp14:editId="1D564431">
            <wp:extent cx="5274310" cy="1324610"/>
            <wp:effectExtent l="0" t="0" r="2540" b="889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3A8E" w14:textId="3E583DE8" w:rsidR="00EC0075" w:rsidRDefault="00EC0075" w:rsidP="00EC0075">
      <w:r>
        <w:rPr>
          <w:rFonts w:hint="eastAsia"/>
        </w:rPr>
        <w:t>3、测试结果</w:t>
      </w:r>
    </w:p>
    <w:p w14:paraId="5A4BB510" w14:textId="665896BB" w:rsidR="00EC0075" w:rsidRDefault="00EC0075" w:rsidP="00EC0075">
      <w:pPr>
        <w:jc w:val="center"/>
      </w:pPr>
      <w:r>
        <w:rPr>
          <w:noProof/>
        </w:rPr>
        <w:drawing>
          <wp:inline distT="0" distB="0" distL="0" distR="0" wp14:anchorId="6B4FE45E" wp14:editId="72F8ED1F">
            <wp:extent cx="3154953" cy="807790"/>
            <wp:effectExtent l="0" t="0" r="762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8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B62DD" w14:textId="7D46E591" w:rsidR="00EC0075" w:rsidRPr="004C3D39" w:rsidRDefault="00EC0075" w:rsidP="00EC0075">
      <w:pPr>
        <w:jc w:val="center"/>
      </w:pPr>
      <w:r>
        <w:rPr>
          <w:noProof/>
        </w:rPr>
        <w:drawing>
          <wp:inline distT="0" distB="0" distL="0" distR="0" wp14:anchorId="23E1D3E7" wp14:editId="298B11DF">
            <wp:extent cx="3345470" cy="198137"/>
            <wp:effectExtent l="0" t="0" r="762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45470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BCDB4" w14:textId="1FBA6893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2247587"/>
      <w:r w:rsidRPr="002E6F7F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14:paraId="4D4A86C6" w14:textId="3260C517" w:rsidR="00BF7F0B" w:rsidRPr="002B0638" w:rsidRDefault="00627E87" w:rsidP="00BF7F0B">
      <w:pPr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sz w:val="24"/>
          <w:szCs w:val="24"/>
        </w:rPr>
        <w:t>（</w:t>
      </w:r>
      <w:r w:rsidRPr="002B0638">
        <w:rPr>
          <w:rFonts w:ascii="Times New Roman" w:eastAsia="宋体" w:hAnsi="Times New Roman" w:cs="Times New Roman"/>
          <w:sz w:val="24"/>
          <w:szCs w:val="24"/>
        </w:rPr>
        <w:t>1</w:t>
      </w:r>
      <w:r w:rsidRPr="002B0638">
        <w:rPr>
          <w:rFonts w:ascii="Times New Roman" w:eastAsia="宋体" w:hAnsi="Times New Roman" w:cs="Times New Roman"/>
          <w:sz w:val="24"/>
          <w:szCs w:val="24"/>
        </w:rPr>
        <w:t>）</w:t>
      </w:r>
      <w:r w:rsidRPr="002B0638">
        <w:rPr>
          <w:rFonts w:ascii="Times New Roman" w:eastAsia="宋体" w:hAnsi="Times New Roman" w:cs="Times New Roman"/>
          <w:sz w:val="24"/>
          <w:szCs w:val="24"/>
        </w:rPr>
        <w:t>AF,RI</w:t>
      </w:r>
      <w:r w:rsidRPr="002B0638">
        <w:rPr>
          <w:rFonts w:ascii="Times New Roman" w:eastAsia="宋体" w:hAnsi="Times New Roman" w:cs="Times New Roman"/>
          <w:sz w:val="24"/>
          <w:szCs w:val="24"/>
        </w:rPr>
        <w:t>和</w:t>
      </w:r>
      <w:r w:rsidRPr="002B0638">
        <w:rPr>
          <w:rFonts w:ascii="Times New Roman" w:eastAsia="宋体" w:hAnsi="Times New Roman" w:cs="Times New Roman"/>
          <w:sz w:val="24"/>
          <w:szCs w:val="24"/>
        </w:rPr>
        <w:t>Safety from rep exposure</w:t>
      </w:r>
    </w:p>
    <w:p w14:paraId="4575CD03" w14:textId="65ADCB9F" w:rsidR="00627E87" w:rsidRPr="002B0638" w:rsidRDefault="00627E87" w:rsidP="00627E8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212DC20" wp14:editId="78936E3F">
            <wp:extent cx="3330229" cy="1242168"/>
            <wp:effectExtent l="0" t="0" r="381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98A6C" w14:textId="668FABAE" w:rsidR="00627E87" w:rsidRPr="002B0638" w:rsidRDefault="00627E87" w:rsidP="00627E87">
      <w:pPr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sz w:val="24"/>
          <w:szCs w:val="24"/>
        </w:rPr>
        <w:t>（</w:t>
      </w:r>
      <w:r w:rsidRPr="002B0638">
        <w:rPr>
          <w:rFonts w:ascii="Times New Roman" w:eastAsia="宋体" w:hAnsi="Times New Roman" w:cs="Times New Roman"/>
          <w:sz w:val="24"/>
          <w:szCs w:val="24"/>
        </w:rPr>
        <w:t>2</w:t>
      </w:r>
      <w:r w:rsidRPr="002B0638">
        <w:rPr>
          <w:rFonts w:ascii="Times New Roman" w:eastAsia="宋体" w:hAnsi="Times New Roman" w:cs="Times New Roman"/>
          <w:sz w:val="24"/>
          <w:szCs w:val="24"/>
        </w:rPr>
        <w:t>）如图定义一个私有</w:t>
      </w:r>
      <w:r w:rsidRPr="002B0638">
        <w:rPr>
          <w:rFonts w:ascii="Times New Roman" w:eastAsia="宋体" w:hAnsi="Times New Roman" w:cs="Times New Roman"/>
          <w:sz w:val="24"/>
          <w:szCs w:val="24"/>
        </w:rPr>
        <w:t>Graph&lt;String&gt;</w:t>
      </w:r>
      <w:r w:rsidRPr="002B0638">
        <w:rPr>
          <w:rFonts w:ascii="Times New Roman" w:eastAsia="宋体" w:hAnsi="Times New Roman" w:cs="Times New Roman"/>
          <w:sz w:val="24"/>
          <w:szCs w:val="24"/>
        </w:rPr>
        <w:t>类</w:t>
      </w:r>
    </w:p>
    <w:p w14:paraId="1CE9B116" w14:textId="5EC25088" w:rsidR="00627E87" w:rsidRPr="002B0638" w:rsidRDefault="00627E87" w:rsidP="00627E8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D046B24" wp14:editId="2D8F3C31">
            <wp:extent cx="4336156" cy="266723"/>
            <wp:effectExtent l="0" t="0" r="762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336156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85A74" w14:textId="63DDC1F5" w:rsidR="000703D0" w:rsidRPr="002B0638" w:rsidRDefault="000703D0" w:rsidP="000703D0">
      <w:pPr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sz w:val="24"/>
          <w:szCs w:val="24"/>
        </w:rPr>
        <w:t>（</w:t>
      </w:r>
      <w:r w:rsidRPr="002B0638">
        <w:rPr>
          <w:rFonts w:ascii="Times New Roman" w:eastAsia="宋体" w:hAnsi="Times New Roman" w:cs="Times New Roman"/>
          <w:sz w:val="24"/>
          <w:szCs w:val="24"/>
        </w:rPr>
        <w:t>3</w:t>
      </w:r>
      <w:r w:rsidRPr="002B0638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2B0638">
        <w:rPr>
          <w:rFonts w:ascii="Times New Roman" w:eastAsia="宋体" w:hAnsi="Times New Roman" w:cs="Times New Roman"/>
          <w:sz w:val="24"/>
          <w:szCs w:val="24"/>
        </w:rPr>
        <w:t>GraphPoet</w:t>
      </w:r>
      <w:proofErr w:type="spellEnd"/>
      <w:r w:rsidRPr="002B0638">
        <w:rPr>
          <w:rFonts w:ascii="Times New Roman" w:eastAsia="宋体" w:hAnsi="Times New Roman" w:cs="Times New Roman"/>
          <w:sz w:val="24"/>
          <w:szCs w:val="24"/>
        </w:rPr>
        <w:t>类中方法的实现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703D0" w:rsidRPr="002B0638" w14:paraId="06936FAF" w14:textId="77777777" w:rsidTr="000703D0">
        <w:tc>
          <w:tcPr>
            <w:tcW w:w="4148" w:type="dxa"/>
          </w:tcPr>
          <w:p w14:paraId="16575E01" w14:textId="312C9A7C" w:rsidR="000703D0" w:rsidRPr="002B0638" w:rsidRDefault="000703D0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GraphPoet</w:t>
            </w:r>
            <w:proofErr w:type="spellEnd"/>
          </w:p>
        </w:tc>
        <w:tc>
          <w:tcPr>
            <w:tcW w:w="4148" w:type="dxa"/>
          </w:tcPr>
          <w:p w14:paraId="30BE10B3" w14:textId="683D208D" w:rsidR="000703D0" w:rsidRPr="002B0638" w:rsidRDefault="00904AC7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构造函数，一行一行地读入，并存储在</w:t>
            </w:r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List</w:t>
            </w:r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当中，每次取相邻的两个单词构成一条边加入图中。</w:t>
            </w:r>
          </w:p>
        </w:tc>
      </w:tr>
      <w:tr w:rsidR="000703D0" w:rsidRPr="002B0638" w14:paraId="3F1EF840" w14:textId="77777777" w:rsidTr="000703D0">
        <w:tc>
          <w:tcPr>
            <w:tcW w:w="4148" w:type="dxa"/>
          </w:tcPr>
          <w:p w14:paraId="61303914" w14:textId="0EF56157" w:rsidR="000703D0" w:rsidRPr="002B0638" w:rsidRDefault="000703D0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checkRep</w:t>
            </w:r>
            <w:proofErr w:type="spellEnd"/>
          </w:p>
        </w:tc>
        <w:tc>
          <w:tcPr>
            <w:tcW w:w="4148" w:type="dxa"/>
          </w:tcPr>
          <w:p w14:paraId="120AB06D" w14:textId="18B16FBE" w:rsidR="000703D0" w:rsidRPr="002B0638" w:rsidRDefault="005333BB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检查表示不变性</w:t>
            </w:r>
          </w:p>
        </w:tc>
      </w:tr>
      <w:tr w:rsidR="000703D0" w:rsidRPr="002B0638" w14:paraId="4EC07EBD" w14:textId="77777777" w:rsidTr="000703D0">
        <w:tc>
          <w:tcPr>
            <w:tcW w:w="4148" w:type="dxa"/>
          </w:tcPr>
          <w:p w14:paraId="22268100" w14:textId="3DDB5393" w:rsidR="000703D0" w:rsidRPr="002B0638" w:rsidRDefault="000703D0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poem</w:t>
            </w:r>
          </w:p>
        </w:tc>
        <w:tc>
          <w:tcPr>
            <w:tcW w:w="4148" w:type="dxa"/>
          </w:tcPr>
          <w:p w14:paraId="3A2F96FF" w14:textId="6B2A1667" w:rsidR="000703D0" w:rsidRPr="002B0638" w:rsidRDefault="008F7222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传入需要扩充的字符串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npu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，通过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pli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其转化为字符串数组按顺序存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Lis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当中，申明一个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tring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Builder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用于存储输出。每次取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Lis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第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个单词加入输出当中，然后在图中查找是否有以它为源且以第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+1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个单词为目标的节点，有则取对应两边权值和最大者加入输出。最后再加入最后一个单词。</w:t>
            </w:r>
          </w:p>
        </w:tc>
      </w:tr>
      <w:tr w:rsidR="000703D0" w:rsidRPr="002B0638" w14:paraId="41338967" w14:textId="77777777" w:rsidTr="000703D0">
        <w:tc>
          <w:tcPr>
            <w:tcW w:w="4148" w:type="dxa"/>
          </w:tcPr>
          <w:p w14:paraId="49CB0B26" w14:textId="78E517BA" w:rsidR="000703D0" w:rsidRPr="002B0638" w:rsidRDefault="000703D0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2B0638">
              <w:rPr>
                <w:rFonts w:ascii="Times New Roman" w:eastAsia="宋体" w:hAnsi="Times New Roman" w:cs="Times New Roman"/>
                <w:sz w:val="24"/>
                <w:szCs w:val="24"/>
              </w:rPr>
              <w:t>toString</w:t>
            </w:r>
            <w:proofErr w:type="spellEnd"/>
          </w:p>
        </w:tc>
        <w:tc>
          <w:tcPr>
            <w:tcW w:w="4148" w:type="dxa"/>
          </w:tcPr>
          <w:p w14:paraId="0D779FA1" w14:textId="77212C4C" w:rsidR="000703D0" w:rsidRPr="002B0638" w:rsidRDefault="008F7222" w:rsidP="000703D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调用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graph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的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oString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方法</w:t>
            </w:r>
          </w:p>
        </w:tc>
      </w:tr>
    </w:tbl>
    <w:p w14:paraId="4D66BDA7" w14:textId="77777777" w:rsidR="000703D0" w:rsidRPr="002B0638" w:rsidRDefault="000703D0" w:rsidP="000703D0">
      <w:pPr>
        <w:rPr>
          <w:rFonts w:ascii="Times New Roman" w:eastAsia="宋体" w:hAnsi="Times New Roman" w:cs="Times New Roman"/>
        </w:rPr>
      </w:pPr>
    </w:p>
    <w:p w14:paraId="2D8F444A" w14:textId="3F213CB0" w:rsidR="002E6F7F" w:rsidRPr="002B0638" w:rsidRDefault="002E6F7F" w:rsidP="002E6F7F">
      <w:pPr>
        <w:pStyle w:val="4"/>
        <w:rPr>
          <w:rFonts w:ascii="Times New Roman" w:eastAsia="宋体" w:hAnsi="Times New Roman" w:cs="Times New Roman"/>
          <w:sz w:val="22"/>
        </w:rPr>
      </w:pPr>
      <w:bookmarkStart w:id="18" w:name="_Toc72247588"/>
      <w:r w:rsidRPr="002B0638">
        <w:rPr>
          <w:rFonts w:ascii="Times New Roman" w:eastAsia="宋体" w:hAnsi="Times New Roman" w:cs="Times New Roman"/>
          <w:sz w:val="22"/>
        </w:rPr>
        <w:t>Graph poetry slam</w:t>
      </w:r>
      <w:bookmarkEnd w:id="18"/>
    </w:p>
    <w:p w14:paraId="7ADD3CE1" w14:textId="796942BB" w:rsidR="00862B09" w:rsidRPr="002B0638" w:rsidRDefault="00862B09" w:rsidP="00BF7F0B">
      <w:pPr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sz w:val="24"/>
          <w:szCs w:val="24"/>
        </w:rPr>
        <w:t>在</w:t>
      </w:r>
      <w:r w:rsidRPr="002B0638">
        <w:rPr>
          <w:rFonts w:ascii="Times New Roman" w:eastAsia="宋体" w:hAnsi="Times New Roman" w:cs="Times New Roman"/>
          <w:sz w:val="24"/>
          <w:szCs w:val="24"/>
        </w:rPr>
        <w:t>main</w:t>
      </w:r>
      <w:r w:rsidRPr="002B0638">
        <w:rPr>
          <w:rFonts w:ascii="Times New Roman" w:eastAsia="宋体" w:hAnsi="Times New Roman" w:cs="Times New Roman"/>
          <w:sz w:val="24"/>
          <w:szCs w:val="24"/>
        </w:rPr>
        <w:t>函数中添加一行输出</w:t>
      </w:r>
      <w:proofErr w:type="spellStart"/>
      <w:r w:rsidRPr="002B0638">
        <w:rPr>
          <w:rFonts w:ascii="Times New Roman" w:eastAsia="宋体" w:hAnsi="Times New Roman" w:cs="Times New Roman"/>
          <w:sz w:val="24"/>
          <w:szCs w:val="24"/>
        </w:rPr>
        <w:t>nimoy</w:t>
      </w:r>
      <w:proofErr w:type="spellEnd"/>
      <w:r w:rsidRPr="002B0638">
        <w:rPr>
          <w:rFonts w:ascii="Times New Roman" w:eastAsia="宋体" w:hAnsi="Times New Roman" w:cs="Times New Roman"/>
          <w:sz w:val="24"/>
          <w:szCs w:val="24"/>
        </w:rPr>
        <w:t>的</w:t>
      </w:r>
      <w:proofErr w:type="spellStart"/>
      <w:r w:rsidRPr="002B0638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Pr="002B0638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49986DE" w14:textId="55DF8424" w:rsidR="00862B09" w:rsidRPr="002B0638" w:rsidRDefault="00862B09" w:rsidP="00AD5CAF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62F9A17" wp14:editId="0AF4369B">
            <wp:extent cx="5274310" cy="824230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75B52" w14:textId="674FF930" w:rsidR="00862B09" w:rsidRPr="002B0638" w:rsidRDefault="00862B09" w:rsidP="00BF7F0B">
      <w:pPr>
        <w:rPr>
          <w:rFonts w:ascii="Times New Roman" w:eastAsia="宋体" w:hAnsi="Times New Roman" w:cs="Times New Roman"/>
          <w:sz w:val="24"/>
          <w:szCs w:val="24"/>
        </w:rPr>
      </w:pPr>
      <w:r w:rsidRPr="002B0638">
        <w:rPr>
          <w:rFonts w:ascii="Times New Roman" w:eastAsia="宋体" w:hAnsi="Times New Roman" w:cs="Times New Roman"/>
          <w:sz w:val="24"/>
          <w:szCs w:val="24"/>
        </w:rPr>
        <w:t>运行结果如下</w:t>
      </w:r>
      <w:r w:rsidR="002B0638" w:rsidRPr="002B0638"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2B3FEC5F" w14:textId="184A833E" w:rsidR="00862B09" w:rsidRPr="00BF7F0B" w:rsidRDefault="002B0638" w:rsidP="00DD32F2">
      <w:r>
        <w:rPr>
          <w:noProof/>
        </w:rPr>
        <w:lastRenderedPageBreak/>
        <w:drawing>
          <wp:inline distT="0" distB="0" distL="0" distR="0" wp14:anchorId="414F54A9" wp14:editId="7667F858">
            <wp:extent cx="1543601" cy="2255520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552752" cy="226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92D0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72247589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14:paraId="447C1DCA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072537">
        <w:fldChar w:fldCharType="begin"/>
      </w:r>
      <w:r w:rsidR="00072537">
        <w:instrText xml:space="preserve"> HYPERLINK "http://web.mit.edu/6.031/www/sp17/psets/ps2/" \l "before_youre_done" </w:instrText>
      </w:r>
      <w:r w:rsidR="00072537"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07253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688F9B55" w14:textId="0E0F98AC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0760B94F" w14:textId="12321B65" w:rsidR="00D45698" w:rsidRDefault="00D45698" w:rsidP="00D45698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7CCF26" wp14:editId="48DE460C">
            <wp:extent cx="5274310" cy="274320"/>
            <wp:effectExtent l="0" t="0" r="254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1ADC9" w14:textId="07CF1AE5" w:rsidR="00D45698" w:rsidRDefault="00D45698" w:rsidP="00D45698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1E51CE" wp14:editId="26F7B45D">
            <wp:extent cx="5274310" cy="313055"/>
            <wp:effectExtent l="0" t="0" r="254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78521" w14:textId="1557109D" w:rsidR="00D45698" w:rsidRPr="00D45698" w:rsidRDefault="00D45698" w:rsidP="00D45698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250F02" wp14:editId="02E7884F">
            <wp:extent cx="5274310" cy="290195"/>
            <wp:effectExtent l="0" t="0" r="2540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698C1" w14:textId="5064D312" w:rsidR="003F7977" w:rsidRDefault="002B4154" w:rsidP="003F797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47024403" w14:textId="2C11484B" w:rsidR="003F7977" w:rsidRPr="005D4804" w:rsidRDefault="003F7977" w:rsidP="003F7977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0F338C" wp14:editId="18395495">
            <wp:extent cx="2895851" cy="3520745"/>
            <wp:effectExtent l="0" t="0" r="0" b="381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9170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72247590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0"/>
    </w:p>
    <w:p w14:paraId="381D29D7" w14:textId="66747475" w:rsidR="000E3103" w:rsidRPr="00D00F82" w:rsidRDefault="00EF5A9F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00F82">
        <w:rPr>
          <w:rFonts w:ascii="Times New Roman" w:eastAsia="宋体" w:hAnsi="Times New Roman" w:cs="Times New Roman"/>
          <w:sz w:val="24"/>
          <w:szCs w:val="24"/>
        </w:rPr>
        <w:t>该实验要求我们使用</w:t>
      </w:r>
      <w:r w:rsidRPr="00D00F82">
        <w:rPr>
          <w:rFonts w:ascii="Times New Roman" w:eastAsia="宋体" w:hAnsi="Times New Roman" w:cs="Times New Roman"/>
          <w:sz w:val="24"/>
          <w:szCs w:val="24"/>
        </w:rPr>
        <w:t>Poetic Walks</w:t>
      </w:r>
      <w:r w:rsidRPr="00D00F82">
        <w:rPr>
          <w:rFonts w:ascii="Times New Roman" w:eastAsia="宋体" w:hAnsi="Times New Roman" w:cs="Times New Roman"/>
          <w:sz w:val="24"/>
          <w:szCs w:val="24"/>
        </w:rPr>
        <w:t>中定义的</w:t>
      </w:r>
      <w:r w:rsidRPr="00D00F82">
        <w:rPr>
          <w:rFonts w:ascii="Times New Roman" w:eastAsia="宋体" w:hAnsi="Times New Roman" w:cs="Times New Roman"/>
          <w:sz w:val="24"/>
          <w:szCs w:val="24"/>
        </w:rPr>
        <w:t>Graph&lt;L&gt;</w:t>
      </w:r>
      <w:r w:rsidRPr="00D00F82">
        <w:rPr>
          <w:rFonts w:ascii="Times New Roman" w:eastAsia="宋体" w:hAnsi="Times New Roman" w:cs="Times New Roman"/>
          <w:sz w:val="24"/>
          <w:szCs w:val="24"/>
        </w:rPr>
        <w:t>接口重新实现</w:t>
      </w:r>
      <w:r w:rsidRPr="00D00F82">
        <w:rPr>
          <w:rFonts w:ascii="Times New Roman" w:eastAsia="宋体" w:hAnsi="Times New Roman" w:cs="Times New Roman"/>
          <w:sz w:val="24"/>
          <w:szCs w:val="24"/>
        </w:rPr>
        <w:t>Lab1</w:t>
      </w:r>
      <w:r w:rsidRPr="00D00F82">
        <w:rPr>
          <w:rFonts w:ascii="Times New Roman" w:eastAsia="宋体" w:hAnsi="Times New Roman" w:cs="Times New Roman"/>
          <w:sz w:val="24"/>
          <w:szCs w:val="24"/>
        </w:rPr>
        <w:t>中的</w:t>
      </w:r>
      <w:proofErr w:type="spellStart"/>
      <w:r w:rsidRPr="00D00F82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D00F82">
        <w:rPr>
          <w:rFonts w:ascii="Times New Roman" w:eastAsia="宋体" w:hAnsi="Times New Roman" w:cs="Times New Roman"/>
          <w:sz w:val="24"/>
          <w:szCs w:val="24"/>
        </w:rPr>
        <w:t>类，并且尽可能使用</w:t>
      </w:r>
      <w:r w:rsidRPr="00D00F82">
        <w:rPr>
          <w:rFonts w:ascii="Times New Roman" w:eastAsia="宋体" w:hAnsi="Times New Roman" w:cs="Times New Roman"/>
          <w:sz w:val="24"/>
          <w:szCs w:val="24"/>
        </w:rPr>
        <w:t>Graph&lt;L&gt;</w:t>
      </w:r>
      <w:r w:rsidRPr="00D00F82">
        <w:rPr>
          <w:rFonts w:ascii="Times New Roman" w:eastAsia="宋体" w:hAnsi="Times New Roman" w:cs="Times New Roman"/>
          <w:sz w:val="24"/>
          <w:szCs w:val="24"/>
        </w:rPr>
        <w:t>中的方法来实现</w:t>
      </w:r>
      <w:proofErr w:type="spellStart"/>
      <w:r w:rsidRPr="00D00F82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D00F82">
        <w:rPr>
          <w:rFonts w:ascii="Times New Roman" w:eastAsia="宋体" w:hAnsi="Times New Roman" w:cs="Times New Roman"/>
          <w:sz w:val="24"/>
          <w:szCs w:val="24"/>
        </w:rPr>
        <w:t>类中要求实现的方法</w:t>
      </w:r>
      <w:r w:rsidR="000E3103" w:rsidRPr="00D00F8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1DAE0C4" w14:textId="77777777" w:rsidR="005F3A96" w:rsidRPr="00D00F82" w:rsidRDefault="00BC0808" w:rsidP="00BC0808">
      <w:pPr>
        <w:pStyle w:val="3"/>
        <w:rPr>
          <w:rFonts w:ascii="Times New Roman" w:eastAsia="宋体" w:hAnsi="Times New Roman" w:cs="Times New Roman"/>
          <w:sz w:val="24"/>
          <w:szCs w:val="24"/>
        </w:rPr>
      </w:pPr>
      <w:bookmarkStart w:id="21" w:name="_Toc72247591"/>
      <w:proofErr w:type="spellStart"/>
      <w:r w:rsidRPr="00D00F82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D00F82">
        <w:rPr>
          <w:rFonts w:ascii="Times New Roman" w:eastAsia="宋体" w:hAnsi="Times New Roman" w:cs="Times New Roman"/>
          <w:sz w:val="24"/>
          <w:szCs w:val="24"/>
        </w:rPr>
        <w:t>类</w:t>
      </w:r>
      <w:bookmarkEnd w:id="21"/>
    </w:p>
    <w:p w14:paraId="54ED99DE" w14:textId="267A6F9F" w:rsidR="000E3103" w:rsidRPr="00D00F82" w:rsidRDefault="00D41877" w:rsidP="00D41877">
      <w:pPr>
        <w:rPr>
          <w:rFonts w:ascii="Times New Roman" w:eastAsia="宋体" w:hAnsi="Times New Roman" w:cs="Times New Roman"/>
          <w:sz w:val="24"/>
          <w:szCs w:val="24"/>
        </w:rPr>
      </w:pPr>
      <w:r w:rsidRPr="00D00F82">
        <w:rPr>
          <w:rFonts w:ascii="Times New Roman" w:eastAsia="宋体" w:hAnsi="Times New Roman" w:cs="Times New Roman"/>
          <w:sz w:val="24"/>
          <w:szCs w:val="24"/>
        </w:rPr>
        <w:t>（</w:t>
      </w:r>
      <w:r w:rsidRPr="00D00F82">
        <w:rPr>
          <w:rFonts w:ascii="Times New Roman" w:eastAsia="宋体" w:hAnsi="Times New Roman" w:cs="Times New Roman"/>
          <w:sz w:val="24"/>
          <w:szCs w:val="24"/>
        </w:rPr>
        <w:t>1</w:t>
      </w:r>
      <w:r w:rsidRPr="00D00F82">
        <w:rPr>
          <w:rFonts w:ascii="Times New Roman" w:eastAsia="宋体" w:hAnsi="Times New Roman" w:cs="Times New Roman"/>
          <w:sz w:val="24"/>
          <w:szCs w:val="24"/>
        </w:rPr>
        <w:t>）这里采取</w:t>
      </w:r>
      <w:proofErr w:type="spellStart"/>
      <w:r w:rsidRPr="00D00F82">
        <w:rPr>
          <w:rFonts w:ascii="Times New Roman" w:eastAsia="宋体" w:hAnsi="Times New Roman" w:cs="Times New Roman"/>
          <w:sz w:val="24"/>
          <w:szCs w:val="24"/>
        </w:rPr>
        <w:t>ConcreteEdgeGraph</w:t>
      </w:r>
      <w:proofErr w:type="spellEnd"/>
      <w:r w:rsidRPr="00D00F82">
        <w:rPr>
          <w:rFonts w:ascii="Times New Roman" w:eastAsia="宋体" w:hAnsi="Times New Roman" w:cs="Times New Roman"/>
          <w:sz w:val="24"/>
          <w:szCs w:val="24"/>
        </w:rPr>
        <w:t>类来实现，声明一个私有类</w:t>
      </w:r>
      <w:r w:rsidRPr="00D00F82">
        <w:rPr>
          <w:rFonts w:ascii="Times New Roman" w:eastAsia="宋体" w:hAnsi="Times New Roman" w:cs="Times New Roman"/>
          <w:sz w:val="24"/>
          <w:szCs w:val="24"/>
        </w:rPr>
        <w:t>graph</w:t>
      </w:r>
      <w:r w:rsidRPr="00D00F82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2665319" w14:textId="01EEC44C" w:rsidR="00D41877" w:rsidRPr="00D00F82" w:rsidRDefault="00D41877" w:rsidP="00D4187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00F82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9E244BB" wp14:editId="7873AD9F">
            <wp:extent cx="4069433" cy="335309"/>
            <wp:effectExtent l="0" t="0" r="7620" b="762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06943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D45B1" w14:textId="30CF21D1" w:rsidR="00D41877" w:rsidRPr="00D00F82" w:rsidRDefault="00D41877" w:rsidP="00D41877">
      <w:pPr>
        <w:rPr>
          <w:rFonts w:ascii="Times New Roman" w:eastAsia="宋体" w:hAnsi="Times New Roman" w:cs="Times New Roman"/>
          <w:sz w:val="24"/>
          <w:szCs w:val="24"/>
        </w:rPr>
      </w:pPr>
      <w:r w:rsidRPr="00D00F82">
        <w:rPr>
          <w:rFonts w:ascii="Times New Roman" w:eastAsia="宋体" w:hAnsi="Times New Roman" w:cs="Times New Roman"/>
          <w:sz w:val="24"/>
          <w:szCs w:val="24"/>
        </w:rPr>
        <w:t>（</w:t>
      </w:r>
      <w:r w:rsidRPr="00D00F82">
        <w:rPr>
          <w:rFonts w:ascii="Times New Roman" w:eastAsia="宋体" w:hAnsi="Times New Roman" w:cs="Times New Roman"/>
          <w:sz w:val="24"/>
          <w:szCs w:val="24"/>
        </w:rPr>
        <w:t>2</w:t>
      </w:r>
      <w:r w:rsidRPr="00D00F82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="00403199" w:rsidRPr="00D00F82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="00403199" w:rsidRPr="00D00F82">
        <w:rPr>
          <w:rFonts w:ascii="Times New Roman" w:eastAsia="宋体" w:hAnsi="Times New Roman" w:cs="Times New Roman"/>
          <w:sz w:val="24"/>
          <w:szCs w:val="24"/>
        </w:rPr>
        <w:t>方法实现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607"/>
        <w:gridCol w:w="6689"/>
      </w:tblGrid>
      <w:tr w:rsidR="00403199" w:rsidRPr="00D00F82" w14:paraId="00E8421F" w14:textId="77777777" w:rsidTr="00403199">
        <w:tc>
          <w:tcPr>
            <w:tcW w:w="4148" w:type="dxa"/>
          </w:tcPr>
          <w:p w14:paraId="797A8530" w14:textId="50A7372B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FriendshipGraph</w:t>
            </w:r>
            <w:proofErr w:type="spellEnd"/>
          </w:p>
        </w:tc>
        <w:tc>
          <w:tcPr>
            <w:tcW w:w="4148" w:type="dxa"/>
          </w:tcPr>
          <w:p w14:paraId="6C548110" w14:textId="181DEBDC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构造函数，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new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一个</w:t>
            </w: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ConcreteEdgeGraph</w:t>
            </w:r>
            <w:proofErr w:type="spellEnd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给私有类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raph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403199" w:rsidRPr="00D00F82" w14:paraId="02105D9B" w14:textId="77777777" w:rsidTr="00403199">
        <w:tc>
          <w:tcPr>
            <w:tcW w:w="4148" w:type="dxa"/>
          </w:tcPr>
          <w:p w14:paraId="693D43C0" w14:textId="02BD70BF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addVertex</w:t>
            </w:r>
            <w:proofErr w:type="spellEnd"/>
          </w:p>
        </w:tc>
        <w:tc>
          <w:tcPr>
            <w:tcW w:w="4148" w:type="dxa"/>
          </w:tcPr>
          <w:p w14:paraId="6E5D0832" w14:textId="4B988E47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调用</w:t>
            </w: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raph.add</w:t>
            </w:r>
            <w:proofErr w:type="spellEnd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实现，并将该方法返回值返回。</w:t>
            </w:r>
          </w:p>
        </w:tc>
      </w:tr>
      <w:tr w:rsidR="00403199" w:rsidRPr="00D00F82" w14:paraId="529EEE7F" w14:textId="77777777" w:rsidTr="00403199">
        <w:tc>
          <w:tcPr>
            <w:tcW w:w="4148" w:type="dxa"/>
          </w:tcPr>
          <w:p w14:paraId="48E3A51A" w14:textId="18D2F6F3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addEdge</w:t>
            </w:r>
            <w:proofErr w:type="spellEnd"/>
          </w:p>
        </w:tc>
        <w:tc>
          <w:tcPr>
            <w:tcW w:w="4148" w:type="dxa"/>
          </w:tcPr>
          <w:p w14:paraId="6041AD37" w14:textId="43E9C26A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调用</w:t>
            </w: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raph.set</w:t>
            </w:r>
            <w:proofErr w:type="spellEnd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实现。</w:t>
            </w:r>
          </w:p>
        </w:tc>
      </w:tr>
      <w:tr w:rsidR="00403199" w:rsidRPr="00D00F82" w14:paraId="0E44496B" w14:textId="77777777" w:rsidTr="00403199">
        <w:tc>
          <w:tcPr>
            <w:tcW w:w="4148" w:type="dxa"/>
          </w:tcPr>
          <w:p w14:paraId="36305DF9" w14:textId="4B462204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etDistance</w:t>
            </w:r>
            <w:proofErr w:type="spellEnd"/>
          </w:p>
        </w:tc>
        <w:tc>
          <w:tcPr>
            <w:tcW w:w="4148" w:type="dxa"/>
          </w:tcPr>
          <w:p w14:paraId="584E6BDE" w14:textId="750759B6" w:rsidR="00403199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与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Lab1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中一样采取广度优先的策略进行搜索，不同的是搜索中对某个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Person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朋友的查找不使用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Person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本身的私有类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Friends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，而是使用</w:t>
            </w: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raph.targets</w:t>
            </w:r>
            <w:proofErr w:type="spellEnd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方法。最后返回距离值，若两人不可达，则返回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-1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  <w:r w:rsidR="00DB5B5A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具体实现如下：</w:t>
            </w:r>
          </w:p>
          <w:p w14:paraId="7891D925" w14:textId="3099DD78" w:rsidR="00DB5B5A" w:rsidRPr="00D00F82" w:rsidRDefault="00DB5B5A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9D21BAA" wp14:editId="2C7BFEC8">
                  <wp:extent cx="4808637" cy="3741744"/>
                  <wp:effectExtent l="0" t="0" r="0" b="0"/>
                  <wp:docPr id="63" name="图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8637" cy="3741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3199" w:rsidRPr="00D00F82" w14:paraId="5CE051DB" w14:textId="77777777" w:rsidTr="00403199">
        <w:tc>
          <w:tcPr>
            <w:tcW w:w="4148" w:type="dxa"/>
          </w:tcPr>
          <w:p w14:paraId="6CC153C7" w14:textId="4B7C55DD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etGraph</w:t>
            </w:r>
            <w:proofErr w:type="spellEnd"/>
          </w:p>
        </w:tc>
        <w:tc>
          <w:tcPr>
            <w:tcW w:w="4148" w:type="dxa"/>
          </w:tcPr>
          <w:p w14:paraId="4FB7E530" w14:textId="79E1A452" w:rsidR="00403199" w:rsidRPr="00D00F82" w:rsidRDefault="00403199" w:rsidP="00D418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由于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raph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可能会很复杂，这里不使用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defensive copy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，直接返回私有类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graph</w:t>
            </w:r>
            <w:r w:rsidRPr="00D00F82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</w:tbl>
    <w:p w14:paraId="15511B48" w14:textId="77777777" w:rsidR="00403199" w:rsidRPr="000E3103" w:rsidRDefault="00403199" w:rsidP="00D41877"/>
    <w:p w14:paraId="3A34AB3F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2247592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119A6250" w14:textId="7DC58312" w:rsidR="000E3103" w:rsidRDefault="004655CA" w:rsidP="004655C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）由于使用</w:t>
      </w:r>
      <w:proofErr w:type="spellStart"/>
      <w:r w:rsidRPr="00D00F82">
        <w:rPr>
          <w:rFonts w:ascii="Times New Roman" w:eastAsia="宋体" w:hAnsi="Times New Roman" w:cs="Times New Roman"/>
          <w:sz w:val="24"/>
          <w:szCs w:val="24"/>
        </w:rPr>
        <w:t>ConcreteEdge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来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</w:t>
      </w:r>
      <w:r>
        <w:rPr>
          <w:rFonts w:ascii="Times New Roman" w:eastAsia="宋体" w:hAnsi="Times New Roman" w:cs="Times New Roman"/>
          <w:sz w:val="24"/>
          <w:szCs w:val="24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其中的私有类</w:t>
      </w:r>
      <w:r>
        <w:rPr>
          <w:rFonts w:ascii="Times New Roman" w:eastAsia="宋体" w:hAnsi="Times New Roman" w:cs="Times New Roman" w:hint="eastAsia"/>
          <w:sz w:val="24"/>
          <w:szCs w:val="24"/>
        </w:rPr>
        <w:t>edg</w:t>
      </w:r>
      <w:r>
        <w:rPr>
          <w:rFonts w:ascii="Times New Roman" w:eastAsia="宋体" w:hAnsi="Times New Roman" w:cs="Times New Roman"/>
          <w:sz w:val="24"/>
          <w:szCs w:val="24"/>
        </w:rPr>
        <w:t>es</w:t>
      </w:r>
      <w:r>
        <w:rPr>
          <w:rFonts w:ascii="Times New Roman" w:eastAsia="宋体" w:hAnsi="Times New Roman" w:cs="Times New Roman" w:hint="eastAsia"/>
          <w:sz w:val="24"/>
          <w:szCs w:val="24"/>
        </w:rPr>
        <w:t>已经存储了每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所有</w:t>
      </w: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riends</w:t>
      </w:r>
      <w:r>
        <w:rPr>
          <w:rFonts w:ascii="Times New Roman" w:eastAsia="宋体" w:hAnsi="Times New Roman" w:cs="Times New Roman" w:hint="eastAsia"/>
          <w:sz w:val="24"/>
          <w:szCs w:val="24"/>
        </w:rPr>
        <w:t>，所此处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不在申明私有类</w:t>
      </w:r>
      <w:r>
        <w:rPr>
          <w:rFonts w:ascii="Times New Roman" w:eastAsia="宋体" w:hAnsi="Times New Roman" w:cs="Times New Roman" w:hint="eastAsia"/>
          <w:sz w:val="24"/>
          <w:szCs w:val="24"/>
        </w:rPr>
        <w:t>Friends</w:t>
      </w:r>
      <w:r>
        <w:rPr>
          <w:rFonts w:ascii="Times New Roman" w:eastAsia="宋体" w:hAnsi="Times New Roman" w:cs="Times New Roman" w:hint="eastAsia"/>
          <w:sz w:val="24"/>
          <w:szCs w:val="24"/>
        </w:rPr>
        <w:t>存储</w:t>
      </w: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riends</w:t>
      </w:r>
      <w:r>
        <w:rPr>
          <w:rFonts w:ascii="Times New Roman" w:eastAsia="宋体" w:hAnsi="Times New Roman" w:cs="Times New Roman" w:hint="eastAsia"/>
          <w:sz w:val="24"/>
          <w:szCs w:val="24"/>
        </w:rPr>
        <w:t>，只申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am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FFE8353" w14:textId="1D423849" w:rsidR="004655CA" w:rsidRDefault="004655CA" w:rsidP="004655CA">
      <w:pPr>
        <w:jc w:val="center"/>
      </w:pPr>
      <w:r>
        <w:rPr>
          <w:noProof/>
        </w:rPr>
        <w:drawing>
          <wp:inline distT="0" distB="0" distL="0" distR="0" wp14:anchorId="0A0647E5" wp14:editId="2E00CFC8">
            <wp:extent cx="2286198" cy="266723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60DFB" w14:textId="0549CA68" w:rsidR="004655CA" w:rsidRPr="004655CA" w:rsidRDefault="004655CA" w:rsidP="004655CA">
      <w:pPr>
        <w:rPr>
          <w:rFonts w:ascii="Times New Roman" w:eastAsia="宋体" w:hAnsi="Times New Roman" w:cs="Times New Roman"/>
          <w:sz w:val="24"/>
          <w:szCs w:val="24"/>
        </w:rPr>
      </w:pPr>
      <w:r w:rsidRPr="004655CA">
        <w:rPr>
          <w:rFonts w:ascii="Times New Roman" w:eastAsia="宋体" w:hAnsi="Times New Roman" w:cs="Times New Roman"/>
          <w:sz w:val="24"/>
          <w:szCs w:val="24"/>
        </w:rPr>
        <w:t>（</w:t>
      </w:r>
      <w:r w:rsidRPr="004655CA">
        <w:rPr>
          <w:rFonts w:ascii="Times New Roman" w:eastAsia="宋体" w:hAnsi="Times New Roman" w:cs="Times New Roman"/>
          <w:sz w:val="24"/>
          <w:szCs w:val="24"/>
        </w:rPr>
        <w:t>2</w:t>
      </w:r>
      <w:r w:rsidRPr="004655CA">
        <w:rPr>
          <w:rFonts w:ascii="Times New Roman" w:eastAsia="宋体" w:hAnsi="Times New Roman" w:cs="Times New Roman"/>
          <w:sz w:val="24"/>
          <w:szCs w:val="24"/>
        </w:rPr>
        <w:t>）</w:t>
      </w:r>
      <w:r w:rsidRPr="004655CA">
        <w:rPr>
          <w:rFonts w:ascii="Times New Roman" w:eastAsia="宋体" w:hAnsi="Times New Roman" w:cs="Times New Roman"/>
          <w:sz w:val="24"/>
          <w:szCs w:val="24"/>
        </w:rPr>
        <w:t>Person</w:t>
      </w:r>
      <w:r w:rsidRPr="004655CA">
        <w:rPr>
          <w:rFonts w:ascii="Times New Roman" w:eastAsia="宋体" w:hAnsi="Times New Roman" w:cs="Times New Roman"/>
          <w:sz w:val="24"/>
          <w:szCs w:val="24"/>
        </w:rPr>
        <w:t>方法的实现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655CA" w:rsidRPr="004655CA" w14:paraId="0753B800" w14:textId="77777777" w:rsidTr="004655CA">
        <w:tc>
          <w:tcPr>
            <w:tcW w:w="4148" w:type="dxa"/>
          </w:tcPr>
          <w:p w14:paraId="16488E8E" w14:textId="465B16AE" w:rsidR="004655CA" w:rsidRPr="004655CA" w:rsidRDefault="004655CA" w:rsidP="004655C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Person</w:t>
            </w:r>
          </w:p>
        </w:tc>
        <w:tc>
          <w:tcPr>
            <w:tcW w:w="4148" w:type="dxa"/>
          </w:tcPr>
          <w:p w14:paraId="7891AAD5" w14:textId="3A22CA42" w:rsidR="004655CA" w:rsidRPr="004655CA" w:rsidRDefault="004655CA" w:rsidP="004655C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构造函数，将传入参数作为</w:t>
            </w: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Person</w:t>
            </w: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的</w:t>
            </w: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name</w:t>
            </w: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  <w:tr w:rsidR="004655CA" w:rsidRPr="004655CA" w14:paraId="0F37677B" w14:textId="77777777" w:rsidTr="004655CA">
        <w:tc>
          <w:tcPr>
            <w:tcW w:w="4148" w:type="dxa"/>
          </w:tcPr>
          <w:p w14:paraId="31C68CFA" w14:textId="155C6699" w:rsidR="004655CA" w:rsidRPr="004655CA" w:rsidRDefault="004655CA" w:rsidP="004655C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spellStart"/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getName</w:t>
            </w:r>
            <w:proofErr w:type="spellEnd"/>
          </w:p>
        </w:tc>
        <w:tc>
          <w:tcPr>
            <w:tcW w:w="4148" w:type="dxa"/>
          </w:tcPr>
          <w:p w14:paraId="291B1668" w14:textId="263614CD" w:rsidR="004655CA" w:rsidRPr="004655CA" w:rsidRDefault="004655CA" w:rsidP="004655CA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直接返回</w:t>
            </w: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name</w:t>
            </w:r>
            <w:r w:rsidRPr="004655CA">
              <w:rPr>
                <w:rFonts w:ascii="Times New Roman" w:eastAsia="宋体" w:hAnsi="Times New Roman" w:cs="Times New Roman"/>
                <w:sz w:val="24"/>
                <w:szCs w:val="24"/>
              </w:rPr>
              <w:t>。</w:t>
            </w:r>
          </w:p>
        </w:tc>
      </w:tr>
    </w:tbl>
    <w:p w14:paraId="7AE6B212" w14:textId="77777777" w:rsidR="004655CA" w:rsidRPr="000E3103" w:rsidRDefault="004655CA" w:rsidP="004655CA"/>
    <w:p w14:paraId="6ABA430B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7593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</w:p>
    <w:p w14:paraId="06AAEEBE" w14:textId="3021ADE9" w:rsidR="000E3103" w:rsidRDefault="00F76F80" w:rsidP="00F76F8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采用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所给的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</w:t>
      </w:r>
      <w:r w:rsidR="000E3103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719A20F" w14:textId="1EEF9117" w:rsidR="00F76F80" w:rsidRDefault="00F76F80" w:rsidP="00F76F80">
      <w:pPr>
        <w:jc w:val="center"/>
      </w:pPr>
      <w:r>
        <w:rPr>
          <w:noProof/>
        </w:rPr>
        <w:drawing>
          <wp:inline distT="0" distB="0" distL="0" distR="0" wp14:anchorId="128C9AF8" wp14:editId="3721E36D">
            <wp:extent cx="4968671" cy="4130398"/>
            <wp:effectExtent l="0" t="0" r="3810" b="381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4130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DCFC2" w14:textId="2BAC3E6E" w:rsidR="007742AD" w:rsidRPr="007742AD" w:rsidRDefault="007742AD" w:rsidP="007742AD">
      <w:pPr>
        <w:rPr>
          <w:rFonts w:ascii="Times New Roman" w:eastAsia="宋体" w:hAnsi="Times New Roman" w:cs="Times New Roman"/>
          <w:sz w:val="24"/>
          <w:szCs w:val="24"/>
        </w:rPr>
      </w:pPr>
      <w:r w:rsidRPr="007742AD">
        <w:rPr>
          <w:rFonts w:ascii="Times New Roman" w:eastAsia="宋体" w:hAnsi="Times New Roman" w:cs="Times New Roman"/>
          <w:sz w:val="24"/>
          <w:szCs w:val="24"/>
        </w:rPr>
        <w:t>运行结果如下：</w:t>
      </w:r>
    </w:p>
    <w:p w14:paraId="3A38AF5C" w14:textId="4E848F07" w:rsidR="007742AD" w:rsidRPr="000E3103" w:rsidRDefault="007742AD" w:rsidP="007742AD">
      <w:r>
        <w:rPr>
          <w:noProof/>
        </w:rPr>
        <w:drawing>
          <wp:inline distT="0" distB="0" distL="0" distR="0" wp14:anchorId="2D0D2A94" wp14:editId="6D2731ED">
            <wp:extent cx="487722" cy="777307"/>
            <wp:effectExtent l="0" t="0" r="7620" b="381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87722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59828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72247594"/>
      <w:r>
        <w:rPr>
          <w:rFonts w:ascii="Times New Roman" w:hAnsi="Times New Roman" w:cs="Times New Roman" w:hint="eastAsia"/>
          <w:sz w:val="24"/>
        </w:rPr>
        <w:lastRenderedPageBreak/>
        <w:t>测试用例</w:t>
      </w:r>
      <w:bookmarkEnd w:id="24"/>
    </w:p>
    <w:p w14:paraId="13FB2C06" w14:textId="1EA8967E" w:rsidR="000E3103" w:rsidRPr="00173BCE" w:rsidRDefault="004A6A33" w:rsidP="004A6A33">
      <w:pPr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sz w:val="24"/>
          <w:szCs w:val="24"/>
        </w:rPr>
        <w:t>采取与</w:t>
      </w:r>
      <w:r w:rsidRPr="00173BCE">
        <w:rPr>
          <w:rFonts w:ascii="Times New Roman" w:eastAsia="宋体" w:hAnsi="Times New Roman" w:cs="Times New Roman"/>
          <w:sz w:val="24"/>
          <w:szCs w:val="24"/>
        </w:rPr>
        <w:t>Lab1</w:t>
      </w:r>
      <w:r w:rsidRPr="00173BCE">
        <w:rPr>
          <w:rFonts w:ascii="Times New Roman" w:eastAsia="宋体" w:hAnsi="Times New Roman" w:cs="Times New Roman"/>
          <w:sz w:val="24"/>
          <w:szCs w:val="24"/>
        </w:rPr>
        <w:t>相同的测试策略</w:t>
      </w:r>
      <w:r w:rsidR="000E3103" w:rsidRPr="00173BCE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4A22EE6" w14:textId="2348BC3C" w:rsidR="00266C93" w:rsidRPr="00173BCE" w:rsidRDefault="00266C93" w:rsidP="004A6A33">
      <w:pPr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sz w:val="24"/>
          <w:szCs w:val="24"/>
        </w:rPr>
        <w:t>（</w:t>
      </w:r>
      <w:r w:rsidRPr="00173BCE">
        <w:rPr>
          <w:rFonts w:ascii="Times New Roman" w:eastAsia="宋体" w:hAnsi="Times New Roman" w:cs="Times New Roman"/>
          <w:sz w:val="24"/>
          <w:szCs w:val="24"/>
        </w:rPr>
        <w:t>1</w:t>
      </w:r>
      <w:r w:rsidRPr="00173BCE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173BCE">
        <w:rPr>
          <w:rFonts w:ascii="Times New Roman" w:eastAsia="宋体" w:hAnsi="Times New Roman" w:cs="Times New Roman"/>
          <w:sz w:val="24"/>
          <w:szCs w:val="24"/>
        </w:rPr>
        <w:t>addVertexTest</w:t>
      </w:r>
      <w:proofErr w:type="spellEnd"/>
    </w:p>
    <w:p w14:paraId="30A2D651" w14:textId="386A1639" w:rsidR="00266C93" w:rsidRPr="00173BCE" w:rsidRDefault="00266C93" w:rsidP="00266C9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50E8370" wp14:editId="58D52E06">
            <wp:extent cx="2583404" cy="754445"/>
            <wp:effectExtent l="0" t="0" r="7620" b="762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583404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36D09" w14:textId="0056F923" w:rsidR="00266C93" w:rsidRPr="00173BCE" w:rsidRDefault="00266C93" w:rsidP="00266C93">
      <w:pPr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sz w:val="24"/>
          <w:szCs w:val="24"/>
        </w:rPr>
        <w:t>（</w:t>
      </w:r>
      <w:r w:rsidRPr="00173BCE">
        <w:rPr>
          <w:rFonts w:ascii="Times New Roman" w:eastAsia="宋体" w:hAnsi="Times New Roman" w:cs="Times New Roman"/>
          <w:sz w:val="24"/>
          <w:szCs w:val="24"/>
        </w:rPr>
        <w:t>2</w:t>
      </w:r>
      <w:r w:rsidRPr="00173BCE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173BCE">
        <w:rPr>
          <w:rFonts w:ascii="Times New Roman" w:eastAsia="宋体" w:hAnsi="Times New Roman" w:cs="Times New Roman"/>
          <w:sz w:val="24"/>
          <w:szCs w:val="24"/>
        </w:rPr>
        <w:t>addEdgeTestTest</w:t>
      </w:r>
      <w:proofErr w:type="spellEnd"/>
    </w:p>
    <w:p w14:paraId="51D64BAB" w14:textId="23A06791" w:rsidR="00266C93" w:rsidRPr="00173BCE" w:rsidRDefault="00266C93" w:rsidP="00266C9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9FD5BB3" wp14:editId="37B3C6A8">
            <wp:extent cx="4610500" cy="754445"/>
            <wp:effectExtent l="0" t="0" r="0" b="762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F3D3" w14:textId="033F7FAE" w:rsidR="00266C93" w:rsidRPr="00173BCE" w:rsidRDefault="00266C93" w:rsidP="00266C93">
      <w:pPr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sz w:val="24"/>
          <w:szCs w:val="24"/>
        </w:rPr>
        <w:t>（</w:t>
      </w:r>
      <w:r w:rsidRPr="00173BCE">
        <w:rPr>
          <w:rFonts w:ascii="Times New Roman" w:eastAsia="宋体" w:hAnsi="Times New Roman" w:cs="Times New Roman"/>
          <w:sz w:val="24"/>
          <w:szCs w:val="24"/>
        </w:rPr>
        <w:t>3</w:t>
      </w:r>
      <w:r w:rsidRPr="00173BCE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173BCE">
        <w:rPr>
          <w:rFonts w:ascii="Times New Roman" w:eastAsia="宋体" w:hAnsi="Times New Roman" w:cs="Times New Roman"/>
          <w:sz w:val="24"/>
          <w:szCs w:val="24"/>
        </w:rPr>
        <w:t>getDistanceTest</w:t>
      </w:r>
      <w:proofErr w:type="spellEnd"/>
    </w:p>
    <w:p w14:paraId="5FE02613" w14:textId="65F559FE" w:rsidR="00266C93" w:rsidRDefault="00266C93" w:rsidP="00266C9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D7EF109" wp14:editId="39F1CC66">
            <wp:extent cx="4694327" cy="739204"/>
            <wp:effectExtent l="0" t="0" r="0" b="381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408A" w14:textId="25360504" w:rsidR="00585861" w:rsidRDefault="00585861" w:rsidP="00266C9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D55F91" wp14:editId="49C01305">
            <wp:extent cx="4084674" cy="2987299"/>
            <wp:effectExtent l="0" t="0" r="0" b="381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084674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B2353" w14:textId="61084F37" w:rsidR="00585861" w:rsidRPr="00585861" w:rsidRDefault="00585861" w:rsidP="00266C93">
      <w:pPr>
        <w:jc w:val="center"/>
        <w:rPr>
          <w:rFonts w:ascii="Times New Roman" w:eastAsia="宋体" w:hAnsi="Times New Roman" w:cs="Times New Roman"/>
          <w:sz w:val="18"/>
          <w:szCs w:val="18"/>
        </w:rPr>
      </w:pPr>
      <w:r w:rsidRPr="00585861">
        <w:rPr>
          <w:rFonts w:ascii="Times New Roman" w:eastAsia="宋体" w:hAnsi="Times New Roman" w:cs="Times New Roman" w:hint="eastAsia"/>
          <w:sz w:val="18"/>
          <w:szCs w:val="18"/>
        </w:rPr>
        <w:t>测试用例</w:t>
      </w:r>
    </w:p>
    <w:p w14:paraId="6861550F" w14:textId="3135CAA8" w:rsidR="00266C93" w:rsidRPr="00173BCE" w:rsidRDefault="00266C93" w:rsidP="00266C93">
      <w:pPr>
        <w:rPr>
          <w:rFonts w:ascii="Times New Roman" w:eastAsia="宋体" w:hAnsi="Times New Roman" w:cs="Times New Roman"/>
          <w:sz w:val="24"/>
          <w:szCs w:val="24"/>
        </w:rPr>
      </w:pPr>
      <w:r w:rsidRPr="00173BCE">
        <w:rPr>
          <w:rFonts w:ascii="Times New Roman" w:eastAsia="宋体" w:hAnsi="Times New Roman" w:cs="Times New Roman"/>
          <w:sz w:val="24"/>
          <w:szCs w:val="24"/>
        </w:rPr>
        <w:t>（</w:t>
      </w:r>
      <w:r w:rsidRPr="00173BCE">
        <w:rPr>
          <w:rFonts w:ascii="Times New Roman" w:eastAsia="宋体" w:hAnsi="Times New Roman" w:cs="Times New Roman"/>
          <w:sz w:val="24"/>
          <w:szCs w:val="24"/>
        </w:rPr>
        <w:t>4</w:t>
      </w:r>
      <w:r w:rsidRPr="00173BCE">
        <w:rPr>
          <w:rFonts w:ascii="Times New Roman" w:eastAsia="宋体" w:hAnsi="Times New Roman" w:cs="Times New Roman"/>
          <w:sz w:val="24"/>
          <w:szCs w:val="24"/>
        </w:rPr>
        <w:t>）</w:t>
      </w:r>
      <w:proofErr w:type="spellStart"/>
      <w:r w:rsidRPr="00173BCE">
        <w:rPr>
          <w:rFonts w:ascii="Times New Roman" w:eastAsia="宋体" w:hAnsi="Times New Roman" w:cs="Times New Roman"/>
          <w:sz w:val="24"/>
          <w:szCs w:val="24"/>
        </w:rPr>
        <w:t>getGraphTest</w:t>
      </w:r>
      <w:proofErr w:type="spellEnd"/>
      <w:r w:rsidR="00173BCE" w:rsidRPr="00173BCE">
        <w:rPr>
          <w:rFonts w:ascii="Times New Roman" w:eastAsia="宋体" w:hAnsi="Times New Roman" w:cs="Times New Roman"/>
          <w:sz w:val="24"/>
          <w:szCs w:val="24"/>
        </w:rPr>
        <w:t>（使用</w:t>
      </w:r>
      <w:proofErr w:type="spellStart"/>
      <w:r w:rsidR="00173BCE" w:rsidRPr="00173BCE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="00173BCE" w:rsidRPr="00173BCE">
        <w:rPr>
          <w:rFonts w:ascii="Times New Roman" w:eastAsia="宋体" w:hAnsi="Times New Roman" w:cs="Times New Roman"/>
          <w:sz w:val="24"/>
          <w:szCs w:val="24"/>
        </w:rPr>
        <w:t>方法输出图进行比较）</w:t>
      </w:r>
    </w:p>
    <w:p w14:paraId="26D3B247" w14:textId="6C155253" w:rsidR="00266C93" w:rsidRDefault="00266C93" w:rsidP="00266C93">
      <w:pPr>
        <w:jc w:val="center"/>
      </w:pPr>
      <w:r>
        <w:rPr>
          <w:noProof/>
        </w:rPr>
        <w:drawing>
          <wp:inline distT="0" distB="0" distL="0" distR="0" wp14:anchorId="484F3E84" wp14:editId="231E2060">
            <wp:extent cx="3337849" cy="762066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337849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2441" w14:textId="44DEBB2C" w:rsidR="00FA3D82" w:rsidRPr="00E5748E" w:rsidRDefault="00FA3D82" w:rsidP="00FA3D82">
      <w:pPr>
        <w:rPr>
          <w:rFonts w:ascii="Times New Roman" w:eastAsia="宋体" w:hAnsi="Times New Roman" w:cs="Times New Roman"/>
          <w:sz w:val="24"/>
          <w:szCs w:val="24"/>
        </w:rPr>
      </w:pPr>
      <w:r w:rsidRPr="00E5748E">
        <w:rPr>
          <w:rFonts w:ascii="Times New Roman" w:eastAsia="宋体" w:hAnsi="Times New Roman" w:cs="Times New Roman"/>
          <w:sz w:val="24"/>
          <w:szCs w:val="24"/>
        </w:rPr>
        <w:t>（</w:t>
      </w:r>
      <w:r w:rsidRPr="00E5748E">
        <w:rPr>
          <w:rFonts w:ascii="Times New Roman" w:eastAsia="宋体" w:hAnsi="Times New Roman" w:cs="Times New Roman"/>
          <w:sz w:val="24"/>
          <w:szCs w:val="24"/>
        </w:rPr>
        <w:t>5</w:t>
      </w:r>
      <w:r w:rsidRPr="00E5748E">
        <w:rPr>
          <w:rFonts w:ascii="Times New Roman" w:eastAsia="宋体" w:hAnsi="Times New Roman" w:cs="Times New Roman"/>
          <w:sz w:val="24"/>
          <w:szCs w:val="24"/>
        </w:rPr>
        <w:t>）测试结果</w:t>
      </w:r>
    </w:p>
    <w:p w14:paraId="2FBF6445" w14:textId="0AC9E881" w:rsidR="00FA3D82" w:rsidRDefault="00FA3D82" w:rsidP="00FA3D82">
      <w:pPr>
        <w:jc w:val="center"/>
      </w:pPr>
      <w:r>
        <w:rPr>
          <w:noProof/>
        </w:rPr>
        <w:lastRenderedPageBreak/>
        <w:drawing>
          <wp:inline distT="0" distB="0" distL="0" distR="0" wp14:anchorId="0625074B" wp14:editId="55956DC9">
            <wp:extent cx="3170195" cy="929721"/>
            <wp:effectExtent l="0" t="0" r="0" b="381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94519" w14:textId="168FEF82" w:rsidR="00FA3D82" w:rsidRPr="000E3103" w:rsidRDefault="00FA3D82" w:rsidP="00FA3D82">
      <w:pPr>
        <w:jc w:val="center"/>
      </w:pPr>
      <w:r>
        <w:rPr>
          <w:noProof/>
        </w:rPr>
        <w:drawing>
          <wp:inline distT="0" distB="0" distL="0" distR="0" wp14:anchorId="2AE40F7E" wp14:editId="0A331045">
            <wp:extent cx="3071126" cy="876376"/>
            <wp:effectExtent l="0" t="0" r="0" b="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071126" cy="87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48E77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7595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14:paraId="666A2C1E" w14:textId="7777777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122B6048" w14:textId="210AD591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37AFDB11" w14:textId="4E6D8ECF" w:rsidR="00A506E1" w:rsidRPr="000F3497" w:rsidRDefault="00A506E1" w:rsidP="00E30C9F">
      <w:pPr>
        <w:spacing w:line="30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0C7A6F" wp14:editId="65C1C8FE">
            <wp:extent cx="3490262" cy="5098222"/>
            <wp:effectExtent l="0" t="0" r="0" b="762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509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9546B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72247596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6"/>
    </w:p>
    <w:p w14:paraId="0FAE16D4" w14:textId="67AEE6A7" w:rsidR="00D62804" w:rsidRPr="009A4B8F" w:rsidRDefault="00D62804" w:rsidP="009A4B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0AEEE2D" w14:textId="77777777" w:rsidTr="006D1FB9">
        <w:tc>
          <w:tcPr>
            <w:tcW w:w="769" w:type="pct"/>
          </w:tcPr>
          <w:p w14:paraId="24AE739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5394767D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01927A1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6B61C42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37D8687C" w14:textId="77777777" w:rsidTr="006D1FB9">
        <w:tc>
          <w:tcPr>
            <w:tcW w:w="769" w:type="pct"/>
          </w:tcPr>
          <w:p w14:paraId="71F409D7" w14:textId="36BB9F6E" w:rsidR="00796194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5</w:t>
            </w:r>
          </w:p>
        </w:tc>
        <w:tc>
          <w:tcPr>
            <w:tcW w:w="869" w:type="pct"/>
          </w:tcPr>
          <w:p w14:paraId="3A2A609C" w14:textId="1DAF28DB" w:rsidR="00796194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06C922E8" w14:textId="40FA653D" w:rsidR="00796194" w:rsidRPr="00F720F2" w:rsidRDefault="00072537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6D4CD6C6" w14:textId="610AA495" w:rsidR="00224119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796194" w:rsidRPr="00F720F2" w14:paraId="119A45E9" w14:textId="77777777" w:rsidTr="006D1FB9">
        <w:tc>
          <w:tcPr>
            <w:tcW w:w="769" w:type="pct"/>
          </w:tcPr>
          <w:p w14:paraId="042D2EF3" w14:textId="6D26FD25" w:rsidR="00796194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7</w:t>
            </w:r>
          </w:p>
        </w:tc>
        <w:tc>
          <w:tcPr>
            <w:tcW w:w="869" w:type="pct"/>
          </w:tcPr>
          <w:p w14:paraId="546EC1D8" w14:textId="6D6237CD" w:rsidR="00796194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380F63B2" w14:textId="2C2A911D" w:rsidR="00796194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4170708A" w14:textId="780DD1BC" w:rsidR="00796194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736F6" w:rsidRPr="00F720F2" w14:paraId="48C73F1F" w14:textId="77777777" w:rsidTr="006D1FB9">
        <w:tc>
          <w:tcPr>
            <w:tcW w:w="769" w:type="pct"/>
          </w:tcPr>
          <w:p w14:paraId="6678C512" w14:textId="6CD06FA5" w:rsidR="001736F6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8</w:t>
            </w:r>
          </w:p>
        </w:tc>
        <w:tc>
          <w:tcPr>
            <w:tcW w:w="869" w:type="pct"/>
          </w:tcPr>
          <w:p w14:paraId="422D440B" w14:textId="0FA8104C" w:rsidR="001736F6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5D98212D" w14:textId="09F839D5" w:rsidR="001736F6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V</w:t>
            </w:r>
            <w:r>
              <w:rPr>
                <w:rFonts w:ascii="Times New Roman" w:eastAsia="宋体" w:hAnsi="Times New Roman" w:cs="Times New Roman" w:hint="eastAsia"/>
              </w:rPr>
              <w:t>ertices</w:t>
            </w:r>
            <w:r>
              <w:rPr>
                <w:rFonts w:ascii="Times New Roman" w:eastAsia="宋体" w:hAnsi="Times New Roman" w:cs="Times New Roman"/>
              </w:rPr>
              <w:t>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303DAA9E" w14:textId="12CF46F8" w:rsidR="001736F6" w:rsidRPr="00F720F2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072537" w:rsidRPr="00F720F2" w14:paraId="0F6656BC" w14:textId="77777777" w:rsidTr="006D1FB9">
        <w:tc>
          <w:tcPr>
            <w:tcW w:w="769" w:type="pct"/>
          </w:tcPr>
          <w:p w14:paraId="7E0676D7" w14:textId="27DE46D4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8</w:t>
            </w:r>
          </w:p>
        </w:tc>
        <w:tc>
          <w:tcPr>
            <w:tcW w:w="869" w:type="pct"/>
          </w:tcPr>
          <w:p w14:paraId="590A0E11" w14:textId="29B9BBA7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71CA74AB" w14:textId="04CE9807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V</w:t>
            </w:r>
            <w:r>
              <w:rPr>
                <w:rFonts w:ascii="Times New Roman" w:eastAsia="宋体" w:hAnsi="Times New Roman" w:cs="Times New Roman" w:hint="eastAsia"/>
              </w:rPr>
              <w:t>ertices</w:t>
            </w:r>
            <w:r>
              <w:rPr>
                <w:rFonts w:ascii="Times New Roman" w:eastAsia="宋体" w:hAnsi="Times New Roman" w:cs="Times New Roman"/>
              </w:rPr>
              <w:t>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14:paraId="7EEAC3CC" w14:textId="04AAE571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72537" w:rsidRPr="00F720F2" w14:paraId="2F8610A3" w14:textId="77777777" w:rsidTr="006D1FB9">
        <w:tc>
          <w:tcPr>
            <w:tcW w:w="769" w:type="pct"/>
          </w:tcPr>
          <w:p w14:paraId="1C723AA4" w14:textId="49022A45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9</w:t>
            </w:r>
          </w:p>
        </w:tc>
        <w:tc>
          <w:tcPr>
            <w:tcW w:w="869" w:type="pct"/>
          </w:tcPr>
          <w:p w14:paraId="65406DA8" w14:textId="56949204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:</w:t>
            </w:r>
            <w:r>
              <w:rPr>
                <w:rFonts w:ascii="Times New Roman" w:eastAsia="宋体" w:hAnsi="Times New Roman" w:cs="Times New Roman"/>
              </w:rPr>
              <w:t>00-1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73BBBC31" w14:textId="0E716283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测试以及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修改</w:t>
            </w:r>
          </w:p>
        </w:tc>
        <w:tc>
          <w:tcPr>
            <w:tcW w:w="1174" w:type="pct"/>
          </w:tcPr>
          <w:p w14:paraId="042F8ECD" w14:textId="48EF6DFB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072537" w:rsidRPr="00F720F2" w14:paraId="64D7AADF" w14:textId="77777777" w:rsidTr="006D1FB9">
        <w:tc>
          <w:tcPr>
            <w:tcW w:w="769" w:type="pct"/>
          </w:tcPr>
          <w:p w14:paraId="4BBA2B75" w14:textId="7702AE5C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30</w:t>
            </w:r>
          </w:p>
        </w:tc>
        <w:tc>
          <w:tcPr>
            <w:tcW w:w="869" w:type="pct"/>
          </w:tcPr>
          <w:p w14:paraId="4021F8A7" w14:textId="1D0DB6CC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724CEDA4" w14:textId="4CB1AEF7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测试以及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Edge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修改</w:t>
            </w:r>
          </w:p>
        </w:tc>
        <w:tc>
          <w:tcPr>
            <w:tcW w:w="1174" w:type="pct"/>
          </w:tcPr>
          <w:p w14:paraId="0C4597A7" w14:textId="727E37B1" w:rsidR="00072537" w:rsidRDefault="0007253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72537" w:rsidRPr="00F720F2" w14:paraId="345444F5" w14:textId="77777777" w:rsidTr="006D1FB9">
        <w:tc>
          <w:tcPr>
            <w:tcW w:w="769" w:type="pct"/>
          </w:tcPr>
          <w:p w14:paraId="6A787520" w14:textId="03C49B8F" w:rsidR="00072537" w:rsidRDefault="006E1FB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869" w:type="pct"/>
          </w:tcPr>
          <w:p w14:paraId="2A322CC2" w14:textId="52EDDCB7" w:rsidR="00072537" w:rsidRDefault="00072537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:</w:t>
            </w:r>
            <w:r>
              <w:rPr>
                <w:rFonts w:ascii="Times New Roman" w:eastAsia="宋体" w:hAnsi="Times New Roman" w:cs="Times New Roman"/>
              </w:rPr>
              <w:t>00-1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61EBEA0A" w14:textId="2E5AD3F8" w:rsidR="00072537" w:rsidRDefault="00072537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V</w:t>
            </w:r>
            <w:r>
              <w:rPr>
                <w:rFonts w:ascii="Times New Roman" w:eastAsia="宋体" w:hAnsi="Times New Roman" w:cs="Times New Roman" w:hint="eastAsia"/>
              </w:rPr>
              <w:t>ertices</w:t>
            </w:r>
            <w:r>
              <w:rPr>
                <w:rFonts w:ascii="Times New Roman" w:eastAsia="宋体" w:hAnsi="Times New Roman" w:cs="Times New Roman"/>
              </w:rPr>
              <w:t>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测试以及对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oncrete</w:t>
            </w:r>
            <w:r>
              <w:rPr>
                <w:rFonts w:ascii="Times New Roman" w:eastAsia="宋体" w:hAnsi="Times New Roman" w:cs="Times New Roman"/>
              </w:rPr>
              <w:t>VerticesGraph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的修改</w:t>
            </w:r>
          </w:p>
        </w:tc>
        <w:tc>
          <w:tcPr>
            <w:tcW w:w="1174" w:type="pct"/>
          </w:tcPr>
          <w:p w14:paraId="327E5A20" w14:textId="6D8293B4" w:rsidR="00072537" w:rsidRDefault="00072537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72537" w:rsidRPr="00F720F2" w14:paraId="6937CB31" w14:textId="77777777" w:rsidTr="006D1FB9">
        <w:tc>
          <w:tcPr>
            <w:tcW w:w="769" w:type="pct"/>
          </w:tcPr>
          <w:p w14:paraId="5C76247A" w14:textId="0BCBD498" w:rsidR="00072537" w:rsidRDefault="006E1FB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869" w:type="pct"/>
          </w:tcPr>
          <w:p w14:paraId="3B62510F" w14:textId="260034D1" w:rsidR="00072537" w:rsidRDefault="00072537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45CC8623" w14:textId="393030C1" w:rsidR="00072537" w:rsidRDefault="00072537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中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/>
              </w:rPr>
              <w:t>Poe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类及其测试</w:t>
            </w:r>
          </w:p>
        </w:tc>
        <w:tc>
          <w:tcPr>
            <w:tcW w:w="1174" w:type="pct"/>
          </w:tcPr>
          <w:p w14:paraId="5242D6D0" w14:textId="7030C529" w:rsidR="00072537" w:rsidRDefault="00072537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B6CE2" w:rsidRPr="00F720F2" w14:paraId="65AF3255" w14:textId="77777777" w:rsidTr="006D1FB9">
        <w:tc>
          <w:tcPr>
            <w:tcW w:w="769" w:type="pct"/>
          </w:tcPr>
          <w:p w14:paraId="1E90C54B" w14:textId="52C52059" w:rsidR="00CB6CE2" w:rsidRDefault="00CB6CE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2</w:t>
            </w:r>
          </w:p>
        </w:tc>
        <w:tc>
          <w:tcPr>
            <w:tcW w:w="869" w:type="pct"/>
          </w:tcPr>
          <w:p w14:paraId="32ED8FCF" w14:textId="05FD740F" w:rsidR="00CB6CE2" w:rsidRDefault="00CB6CE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5EB2CF90" w14:textId="03BF59C0" w:rsidR="00CB6CE2" w:rsidRDefault="00CB6CE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及其测试</w:t>
            </w:r>
          </w:p>
        </w:tc>
        <w:tc>
          <w:tcPr>
            <w:tcW w:w="1174" w:type="pct"/>
          </w:tcPr>
          <w:p w14:paraId="0CD1BF93" w14:textId="5EE2C7EE" w:rsidR="00CB6CE2" w:rsidRDefault="00CB6CE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1ECD6C4B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7597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38CD11AF" w14:textId="77777777" w:rsidTr="00072537">
        <w:tc>
          <w:tcPr>
            <w:tcW w:w="1693" w:type="pct"/>
          </w:tcPr>
          <w:p w14:paraId="49C03F87" w14:textId="77777777" w:rsidR="00D62804" w:rsidRPr="00F720F2" w:rsidRDefault="00D62804" w:rsidP="0007253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6F52066A" w14:textId="77777777" w:rsidR="00D62804" w:rsidRPr="00F720F2" w:rsidRDefault="00D62804" w:rsidP="0007253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4A625B27" w14:textId="77777777" w:rsidTr="00072537">
        <w:tc>
          <w:tcPr>
            <w:tcW w:w="1693" w:type="pct"/>
          </w:tcPr>
          <w:p w14:paraId="201ED1CB" w14:textId="2290970B" w:rsidR="00D62804" w:rsidRPr="00F720F2" w:rsidRDefault="005E02B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起初做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时对</w:t>
            </w: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F, RI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318A2">
              <w:rPr>
                <w:rFonts w:ascii="Times New Roman" w:hAnsi="Times New Roman" w:cs="Times New Roman"/>
              </w:rPr>
              <w:t>rep</w:t>
            </w:r>
            <w:r>
              <w:rPr>
                <w:rFonts w:ascii="Times New Roman" w:hAnsi="Times New Roman" w:cs="Times New Roman"/>
              </w:rPr>
              <w:t xml:space="preserve"> exposure</w:t>
            </w:r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eckRep</w:t>
            </w:r>
            <w:proofErr w:type="spellEnd"/>
            <w:r>
              <w:rPr>
                <w:rFonts w:ascii="Times New Roman" w:hAnsi="Times New Roman" w:cs="Times New Roman" w:hint="eastAsia"/>
              </w:rPr>
              <w:t>等一些术语比较陌生，在编程时比较困惑，对编程目标不是特别明确。</w:t>
            </w:r>
          </w:p>
        </w:tc>
        <w:tc>
          <w:tcPr>
            <w:tcW w:w="3307" w:type="pct"/>
          </w:tcPr>
          <w:p w14:paraId="59631D28" w14:textId="39FA0185" w:rsidR="00D62804" w:rsidRPr="00F720F2" w:rsidRDefault="005E02B2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后来通过老师的讲解以及自己课下对相关资料的查阅学习，解决了这些困惑。</w:t>
            </w:r>
          </w:p>
        </w:tc>
      </w:tr>
      <w:tr w:rsidR="00D62804" w:rsidRPr="00F720F2" w14:paraId="4E5C2CB8" w14:textId="77777777" w:rsidTr="00072537">
        <w:tc>
          <w:tcPr>
            <w:tcW w:w="1693" w:type="pct"/>
          </w:tcPr>
          <w:p w14:paraId="49BA59A0" w14:textId="7A71A58D" w:rsidR="00D62804" w:rsidRPr="00F720F2" w:rsidRDefault="00352331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Graph</w:t>
            </w:r>
            <w:r>
              <w:rPr>
                <w:rFonts w:ascii="Times New Roman" w:eastAsia="宋体" w:hAnsi="Times New Roman" w:cs="Times New Roman"/>
              </w:rPr>
              <w:t>Poe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时，对题意不太理解，不知道类中的方法需要实现什么。</w:t>
            </w:r>
          </w:p>
        </w:tc>
        <w:tc>
          <w:tcPr>
            <w:tcW w:w="3307" w:type="pct"/>
          </w:tcPr>
          <w:p w14:paraId="0D0D32A2" w14:textId="4C08EA41" w:rsidR="00D62804" w:rsidRPr="00F720F2" w:rsidRDefault="00352331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阅读所给链接以及代码框架中所给的注释最终理解了。</w:t>
            </w:r>
          </w:p>
        </w:tc>
      </w:tr>
      <w:tr w:rsidR="00D62804" w:rsidRPr="00F720F2" w14:paraId="452C8C4B" w14:textId="77777777" w:rsidTr="00072537">
        <w:tc>
          <w:tcPr>
            <w:tcW w:w="1693" w:type="pct"/>
          </w:tcPr>
          <w:p w14:paraId="2CFAA7F4" w14:textId="1F08C488" w:rsidR="00D62804" w:rsidRPr="00F720F2" w:rsidRDefault="00352331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测试代码时，很难将各种特殊情况都全部考虑。</w:t>
            </w:r>
          </w:p>
        </w:tc>
        <w:tc>
          <w:tcPr>
            <w:tcW w:w="3307" w:type="pct"/>
          </w:tcPr>
          <w:p w14:paraId="2709FC9B" w14:textId="17B35D73" w:rsidR="00D62804" w:rsidRPr="00F720F2" w:rsidRDefault="00352331" w:rsidP="0007253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使用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Ec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lEmma</w:t>
            </w:r>
            <w:proofErr w:type="spellEnd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工具查看测试代码的覆盖率，通过查找未覆盖的代码得到为考虑的情况，在将这些情况加入到测试代码中。</w:t>
            </w:r>
          </w:p>
        </w:tc>
      </w:tr>
    </w:tbl>
    <w:p w14:paraId="590EE5BF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7598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2B90BBB0" w14:textId="280921FE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610060"/>
      <w:bookmarkStart w:id="30" w:name="_Toc72247599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  <w:bookmarkEnd w:id="30"/>
    </w:p>
    <w:p w14:paraId="0169E6BE" w14:textId="68D1E6D3" w:rsidR="0088100B" w:rsidRPr="00FB49EB" w:rsidRDefault="0088100B" w:rsidP="00FB49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B49EB">
        <w:rPr>
          <w:rFonts w:ascii="Times New Roman" w:eastAsia="宋体" w:hAnsi="Times New Roman" w:cs="Times New Roman"/>
          <w:sz w:val="24"/>
          <w:szCs w:val="24"/>
        </w:rPr>
        <w:t>对自行设计类、方法以及泛型编程有了更加深刻的认识，对</w:t>
      </w:r>
      <w:r w:rsidRPr="00FB49EB">
        <w:rPr>
          <w:rFonts w:ascii="Times New Roman" w:eastAsia="宋体" w:hAnsi="Times New Roman" w:cs="Times New Roman"/>
          <w:sz w:val="24"/>
          <w:szCs w:val="24"/>
        </w:rPr>
        <w:t xml:space="preserve">AF, RI, rep exposure, </w:t>
      </w:r>
      <w:proofErr w:type="spellStart"/>
      <w:r w:rsidRPr="00FB49EB">
        <w:rPr>
          <w:rFonts w:ascii="Times New Roman" w:eastAsia="宋体" w:hAnsi="Times New Roman" w:cs="Times New Roman"/>
          <w:sz w:val="24"/>
          <w:szCs w:val="24"/>
        </w:rPr>
        <w:t>checkRep</w:t>
      </w:r>
      <w:proofErr w:type="spellEnd"/>
      <w:r w:rsidRPr="00FB49EB">
        <w:rPr>
          <w:rFonts w:ascii="Times New Roman" w:eastAsia="宋体" w:hAnsi="Times New Roman" w:cs="Times New Roman"/>
          <w:sz w:val="24"/>
          <w:szCs w:val="24"/>
        </w:rPr>
        <w:t>等概念也有了一定程度的理解。但是在编程时，有时</w:t>
      </w:r>
      <w:r w:rsidR="00FB49EB" w:rsidRPr="00FB49EB">
        <w:rPr>
          <w:rFonts w:ascii="Times New Roman" w:eastAsia="宋体" w:hAnsi="Times New Roman" w:cs="Times New Roman"/>
          <w:sz w:val="24"/>
          <w:szCs w:val="24"/>
        </w:rPr>
        <w:t>考虑的还是不够全面，对于检查</w:t>
      </w:r>
      <w:r w:rsidR="00FB49EB" w:rsidRPr="00FB49EB">
        <w:rPr>
          <w:rFonts w:ascii="Times New Roman" w:eastAsia="宋体" w:hAnsi="Times New Roman" w:cs="Times New Roman"/>
          <w:sz w:val="24"/>
          <w:szCs w:val="24"/>
        </w:rPr>
        <w:t>RI</w:t>
      </w:r>
      <w:r w:rsidR="00FB49EB" w:rsidRPr="00FB49EB">
        <w:rPr>
          <w:rFonts w:ascii="Times New Roman" w:eastAsia="宋体" w:hAnsi="Times New Roman" w:cs="Times New Roman"/>
          <w:sz w:val="24"/>
          <w:szCs w:val="24"/>
        </w:rPr>
        <w:t>、</w:t>
      </w:r>
      <w:r w:rsidR="00FB49EB" w:rsidRPr="00FB49EB">
        <w:rPr>
          <w:rFonts w:ascii="Times New Roman" w:eastAsia="宋体" w:hAnsi="Times New Roman" w:cs="Times New Roman"/>
          <w:sz w:val="24"/>
          <w:szCs w:val="24"/>
        </w:rPr>
        <w:t>defensive copy</w:t>
      </w:r>
      <w:r w:rsidR="00FB49EB" w:rsidRPr="00FB49EB">
        <w:rPr>
          <w:rFonts w:ascii="Times New Roman" w:eastAsia="宋体" w:hAnsi="Times New Roman" w:cs="Times New Roman"/>
          <w:sz w:val="24"/>
          <w:szCs w:val="24"/>
        </w:rPr>
        <w:t>等操作有时还是会忽略</w:t>
      </w:r>
      <w:r w:rsidR="00FB49EB">
        <w:rPr>
          <w:rFonts w:ascii="Times New Roman" w:eastAsia="宋体" w:hAnsi="Times New Roman" w:cs="Times New Roman" w:hint="eastAsia"/>
          <w:sz w:val="24"/>
          <w:szCs w:val="24"/>
        </w:rPr>
        <w:t>。对于</w:t>
      </w:r>
      <w:r w:rsidR="00FB49EB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FB49EB">
        <w:rPr>
          <w:rFonts w:ascii="Times New Roman" w:eastAsia="宋体" w:hAnsi="Times New Roman" w:cs="Times New Roman" w:hint="eastAsia"/>
          <w:sz w:val="24"/>
          <w:szCs w:val="24"/>
        </w:rPr>
        <w:t>仍然需要多加练习，提高熟练度。</w:t>
      </w:r>
    </w:p>
    <w:p w14:paraId="6A7D069B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0061"/>
      <w:bookmarkStart w:id="32" w:name="_Toc72247600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1"/>
      <w:bookmarkEnd w:id="32"/>
    </w:p>
    <w:p w14:paraId="597366F0" w14:textId="384B7998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42849FB9" w14:textId="6B3D3E37" w:rsidR="00D3050F" w:rsidRDefault="00D3050F" w:rsidP="00D3050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面向应用场景通常是将一个完整的过程分割开来，然后逐个实现；而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则是以一个对象为核心进行展开。在编程思路上有很大的区别。</w:t>
      </w:r>
    </w:p>
    <w:p w14:paraId="3B40DDFA" w14:textId="2788BABE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4370E11E" w14:textId="192BCAF8" w:rsidR="00D3050F" w:rsidRDefault="00D3050F" w:rsidP="00D3050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</w:t>
      </w:r>
      <w:r w:rsidR="009048F4">
        <w:rPr>
          <w:rFonts w:ascii="Times New Roman" w:eastAsia="宋体" w:hAnsi="Times New Roman" w:cs="Times New Roman" w:hint="eastAsia"/>
          <w:sz w:val="24"/>
          <w:szCs w:val="24"/>
        </w:rPr>
        <w:t>具体编程过程中感觉差异不大，不过泛型编程需要考虑到不可使用数组，但它在使用中更加灵活方便。</w:t>
      </w:r>
    </w:p>
    <w:p w14:paraId="4290A307" w14:textId="2F7B8EED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2AF8FD0E" w14:textId="77777777" w:rsidR="00CF545E" w:rsidRDefault="009048F4" w:rsidP="009048F4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</w:t>
      </w:r>
      <w:r w:rsidR="00CF545E">
        <w:rPr>
          <w:rFonts w:ascii="Times New Roman" w:eastAsia="宋体" w:hAnsi="Times New Roman" w:cs="Times New Roman" w:hint="eastAsia"/>
          <w:sz w:val="24"/>
          <w:szCs w:val="24"/>
        </w:rPr>
        <w:t>优势是可以及时更正代码，降低不必要的时间浪费，而且在多人编程中可以实现代码编写和测试用例编写并行，从而进一步提高效率。</w:t>
      </w:r>
    </w:p>
    <w:p w14:paraId="3226F7C2" w14:textId="762600C8" w:rsidR="009048F4" w:rsidRDefault="00CF545E" w:rsidP="009048F4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太适应，因为编写测试用例时可能会出现个别特殊情况未考虑的情况。</w:t>
      </w:r>
    </w:p>
    <w:p w14:paraId="41CB09E7" w14:textId="3C65269E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0F87607B" w14:textId="2FC9E744" w:rsidR="002125FB" w:rsidRDefault="002125FB" w:rsidP="002125F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</w:t>
      </w:r>
      <w:r w:rsidR="004159DC">
        <w:rPr>
          <w:rFonts w:ascii="Times New Roman" w:eastAsia="宋体" w:hAnsi="Times New Roman" w:cs="Times New Roman" w:hint="eastAsia"/>
          <w:sz w:val="24"/>
          <w:szCs w:val="24"/>
        </w:rPr>
        <w:t>提高代码利用率，降低了不必要的重复工作量</w:t>
      </w:r>
      <w:r w:rsidR="00456CDD">
        <w:rPr>
          <w:rFonts w:ascii="Times New Roman" w:eastAsia="宋体" w:hAnsi="Times New Roman" w:cs="Times New Roman" w:hint="eastAsia"/>
          <w:sz w:val="24"/>
          <w:szCs w:val="24"/>
        </w:rPr>
        <w:t>，节省时间又降低成本</w:t>
      </w:r>
      <w:r w:rsidR="004159DC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547ABE6" w14:textId="6FB9DB51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481F946F" w14:textId="0A56277A" w:rsidR="00456CDD" w:rsidRPr="009F732E" w:rsidRDefault="00456CDD" w:rsidP="00456CDD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意义在于为编程</w:t>
      </w:r>
      <w:r w:rsidR="00A03368">
        <w:rPr>
          <w:rFonts w:ascii="Times New Roman" w:eastAsia="宋体" w:hAnsi="Times New Roman" w:cs="Times New Roman" w:hint="eastAsia"/>
          <w:sz w:val="24"/>
          <w:szCs w:val="24"/>
        </w:rPr>
        <w:t>理清思路，同时帮助</w:t>
      </w:r>
      <w:r>
        <w:rPr>
          <w:rFonts w:ascii="Times New Roman" w:eastAsia="宋体" w:hAnsi="Times New Roman" w:cs="Times New Roman" w:hint="eastAsia"/>
          <w:sz w:val="24"/>
          <w:szCs w:val="24"/>
        </w:rPr>
        <w:t>提高</w:t>
      </w:r>
      <w:r w:rsidR="00A03368">
        <w:rPr>
          <w:rFonts w:ascii="Times New Roman" w:eastAsia="宋体" w:hAnsi="Times New Roman" w:cs="Times New Roman" w:hint="eastAsia"/>
          <w:sz w:val="24"/>
          <w:szCs w:val="24"/>
        </w:rPr>
        <w:t>编写出的</w:t>
      </w:r>
      <w:r>
        <w:rPr>
          <w:rFonts w:ascii="Times New Roman" w:eastAsia="宋体" w:hAnsi="Times New Roman" w:cs="Times New Roman" w:hint="eastAsia"/>
          <w:sz w:val="24"/>
          <w:szCs w:val="24"/>
        </w:rPr>
        <w:t>代码的健壮性。以后编程中我会</w:t>
      </w:r>
      <w:r w:rsidR="00A03368">
        <w:rPr>
          <w:rFonts w:ascii="Times New Roman" w:eastAsia="宋体" w:hAnsi="Times New Roman" w:cs="Times New Roman" w:hint="eastAsia"/>
          <w:sz w:val="24"/>
          <w:szCs w:val="24"/>
        </w:rPr>
        <w:t>坚持这么做。</w:t>
      </w:r>
    </w:p>
    <w:p w14:paraId="499A6D3F" w14:textId="3BAEC329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A81CBD8" w14:textId="0463F60C" w:rsidR="008A7FAC" w:rsidRDefault="008A7FAC" w:rsidP="008A7FAC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答：</w:t>
      </w:r>
      <w:r w:rsidR="004916C5">
        <w:rPr>
          <w:rFonts w:ascii="Times New Roman" w:eastAsia="宋体" w:hAnsi="Times New Roman" w:cs="Times New Roman" w:hint="eastAsia"/>
          <w:sz w:val="24"/>
          <w:szCs w:val="24"/>
        </w:rPr>
        <w:t>本实验工作量适中，在理解题目、编写注释上花费了比较多的时间，难度适中，</w:t>
      </w:r>
      <w:proofErr w:type="spellStart"/>
      <w:r w:rsidR="004916C5"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="004916C5">
        <w:rPr>
          <w:rFonts w:ascii="Times New Roman" w:eastAsia="宋体" w:hAnsi="Times New Roman" w:cs="Times New Roman"/>
          <w:sz w:val="24"/>
          <w:szCs w:val="24"/>
        </w:rPr>
        <w:t>eadling</w:t>
      </w:r>
      <w:proofErr w:type="spellEnd"/>
      <w:r w:rsidR="004916C5">
        <w:rPr>
          <w:rFonts w:ascii="Times New Roman" w:eastAsia="宋体" w:hAnsi="Times New Roman" w:cs="Times New Roman" w:hint="eastAsia"/>
          <w:sz w:val="24"/>
          <w:szCs w:val="24"/>
        </w:rPr>
        <w:t>很合适。</w:t>
      </w:r>
    </w:p>
    <w:p w14:paraId="445DE9CC" w14:textId="5560B692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7A48ED55" w14:textId="202449FF" w:rsidR="003351BF" w:rsidRDefault="003351BF" w:rsidP="003351B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体会：该课程帮助我对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有了一个由浅到深的理解，对我的编程能力提高有很大的帮助，同时也让我对软件开发流程有了一个比较清晰的认识。</w:t>
      </w:r>
    </w:p>
    <w:p w14:paraId="61DEFDC4" w14:textId="1B723377" w:rsidR="00FF0208" w:rsidRPr="00F54DBB" w:rsidRDefault="003351BF" w:rsidP="003351B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建议：</w:t>
      </w:r>
      <w:r w:rsidR="00335C34">
        <w:rPr>
          <w:rFonts w:ascii="Times New Roman" w:eastAsia="宋体" w:hAnsi="Times New Roman" w:cs="Times New Roman" w:hint="eastAsia"/>
          <w:sz w:val="24"/>
          <w:szCs w:val="24"/>
        </w:rPr>
        <w:t>希望老师对开设一些习题课，通过一些具体案例的较为详细的分析帮助我们更好地学习和理解。</w:t>
      </w:r>
    </w:p>
    <w:sectPr w:rsidR="00FF0208" w:rsidRPr="00F54DBB" w:rsidSect="00B42EB3">
      <w:footerReference w:type="default" r:id="rId8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7751B" w14:textId="77777777" w:rsidR="00610282" w:rsidRDefault="00610282" w:rsidP="003271FB">
      <w:r>
        <w:separator/>
      </w:r>
    </w:p>
  </w:endnote>
  <w:endnote w:type="continuationSeparator" w:id="0">
    <w:p w14:paraId="42F2965E" w14:textId="77777777" w:rsidR="00610282" w:rsidRDefault="0061028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E7CFF" w14:textId="77777777" w:rsidR="00072537" w:rsidRPr="00B42EB3" w:rsidRDefault="00072537">
    <w:pPr>
      <w:pStyle w:val="a5"/>
      <w:jc w:val="center"/>
      <w:rPr>
        <w:rFonts w:ascii="Times New Roman" w:hAnsi="Times New Roman" w:cs="Times New Roman"/>
        <w:sz w:val="20"/>
      </w:rPr>
    </w:pPr>
  </w:p>
  <w:p w14:paraId="6D1E217E" w14:textId="77777777" w:rsidR="00072537" w:rsidRPr="00B42EB3" w:rsidRDefault="00072537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AF2B16A" w14:textId="77777777" w:rsidR="00072537" w:rsidRPr="00B42EB3" w:rsidRDefault="00072537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7AEE8" w14:textId="77777777" w:rsidR="00610282" w:rsidRDefault="00610282" w:rsidP="003271FB">
      <w:r>
        <w:separator/>
      </w:r>
    </w:p>
  </w:footnote>
  <w:footnote w:type="continuationSeparator" w:id="0">
    <w:p w14:paraId="55CE9307" w14:textId="77777777" w:rsidR="00610282" w:rsidRDefault="0061028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FCE3F" w14:textId="77777777" w:rsidR="00072537" w:rsidRPr="00B6558A" w:rsidRDefault="00072537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03E175F"/>
    <w:multiLevelType w:val="hybridMultilevel"/>
    <w:tmpl w:val="E24AB5DC"/>
    <w:lvl w:ilvl="0" w:tplc="EA2AFA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34125"/>
    <w:rsid w:val="00043D22"/>
    <w:rsid w:val="00044F50"/>
    <w:rsid w:val="000545CF"/>
    <w:rsid w:val="00066045"/>
    <w:rsid w:val="000703D0"/>
    <w:rsid w:val="00071A10"/>
    <w:rsid w:val="00072537"/>
    <w:rsid w:val="00090AD2"/>
    <w:rsid w:val="00090BED"/>
    <w:rsid w:val="00090F60"/>
    <w:rsid w:val="00091F6F"/>
    <w:rsid w:val="000B18AF"/>
    <w:rsid w:val="000B2E25"/>
    <w:rsid w:val="000D12ED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045D0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57D50"/>
    <w:rsid w:val="00162215"/>
    <w:rsid w:val="0016628B"/>
    <w:rsid w:val="00171171"/>
    <w:rsid w:val="001736F6"/>
    <w:rsid w:val="00173BC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25FB"/>
    <w:rsid w:val="00213153"/>
    <w:rsid w:val="00217D66"/>
    <w:rsid w:val="00221B84"/>
    <w:rsid w:val="00221E09"/>
    <w:rsid w:val="00223C30"/>
    <w:rsid w:val="00224119"/>
    <w:rsid w:val="0022429D"/>
    <w:rsid w:val="00224628"/>
    <w:rsid w:val="00227C7F"/>
    <w:rsid w:val="00231415"/>
    <w:rsid w:val="00233061"/>
    <w:rsid w:val="00235C72"/>
    <w:rsid w:val="00244C40"/>
    <w:rsid w:val="002470AA"/>
    <w:rsid w:val="002509CE"/>
    <w:rsid w:val="0025290F"/>
    <w:rsid w:val="00266C93"/>
    <w:rsid w:val="0027110B"/>
    <w:rsid w:val="00272D87"/>
    <w:rsid w:val="002744CA"/>
    <w:rsid w:val="00274DD5"/>
    <w:rsid w:val="00276033"/>
    <w:rsid w:val="00281D1A"/>
    <w:rsid w:val="00282E10"/>
    <w:rsid w:val="002860DF"/>
    <w:rsid w:val="00286EF8"/>
    <w:rsid w:val="0029473E"/>
    <w:rsid w:val="002A5D78"/>
    <w:rsid w:val="002A784D"/>
    <w:rsid w:val="002B0638"/>
    <w:rsid w:val="002B4154"/>
    <w:rsid w:val="002C1128"/>
    <w:rsid w:val="002E6F7F"/>
    <w:rsid w:val="002F0E57"/>
    <w:rsid w:val="002F14B4"/>
    <w:rsid w:val="003048C5"/>
    <w:rsid w:val="00307971"/>
    <w:rsid w:val="00310603"/>
    <w:rsid w:val="00311104"/>
    <w:rsid w:val="00311387"/>
    <w:rsid w:val="003129B2"/>
    <w:rsid w:val="003237BE"/>
    <w:rsid w:val="0032680D"/>
    <w:rsid w:val="003268CC"/>
    <w:rsid w:val="00327081"/>
    <w:rsid w:val="003271FB"/>
    <w:rsid w:val="00333110"/>
    <w:rsid w:val="00334AB7"/>
    <w:rsid w:val="003351BF"/>
    <w:rsid w:val="00335C34"/>
    <w:rsid w:val="0033605A"/>
    <w:rsid w:val="003368FB"/>
    <w:rsid w:val="00341010"/>
    <w:rsid w:val="0034221D"/>
    <w:rsid w:val="003432F8"/>
    <w:rsid w:val="00345BE2"/>
    <w:rsid w:val="00346285"/>
    <w:rsid w:val="00352331"/>
    <w:rsid w:val="0035265B"/>
    <w:rsid w:val="00352861"/>
    <w:rsid w:val="00353226"/>
    <w:rsid w:val="003536AE"/>
    <w:rsid w:val="003540A5"/>
    <w:rsid w:val="00360F42"/>
    <w:rsid w:val="003636B5"/>
    <w:rsid w:val="003657E9"/>
    <w:rsid w:val="00365AE3"/>
    <w:rsid w:val="00380BB0"/>
    <w:rsid w:val="0038342C"/>
    <w:rsid w:val="0038439F"/>
    <w:rsid w:val="0039071B"/>
    <w:rsid w:val="0039793B"/>
    <w:rsid w:val="003A32B5"/>
    <w:rsid w:val="003B4387"/>
    <w:rsid w:val="003C1AAA"/>
    <w:rsid w:val="003C4470"/>
    <w:rsid w:val="003D0393"/>
    <w:rsid w:val="003D0762"/>
    <w:rsid w:val="003D53EF"/>
    <w:rsid w:val="003E3567"/>
    <w:rsid w:val="003E4E7B"/>
    <w:rsid w:val="003E5056"/>
    <w:rsid w:val="003E5DB6"/>
    <w:rsid w:val="003F31AA"/>
    <w:rsid w:val="003F441B"/>
    <w:rsid w:val="003F73E4"/>
    <w:rsid w:val="003F7977"/>
    <w:rsid w:val="00400E20"/>
    <w:rsid w:val="00403199"/>
    <w:rsid w:val="004159DC"/>
    <w:rsid w:val="004159E5"/>
    <w:rsid w:val="004215D8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56CDD"/>
    <w:rsid w:val="00461286"/>
    <w:rsid w:val="0046390D"/>
    <w:rsid w:val="004655CA"/>
    <w:rsid w:val="004662EB"/>
    <w:rsid w:val="004758BF"/>
    <w:rsid w:val="004833E2"/>
    <w:rsid w:val="0049017C"/>
    <w:rsid w:val="004916C5"/>
    <w:rsid w:val="004918C0"/>
    <w:rsid w:val="00492049"/>
    <w:rsid w:val="004A45B4"/>
    <w:rsid w:val="004A6A33"/>
    <w:rsid w:val="004A7219"/>
    <w:rsid w:val="004B2B2D"/>
    <w:rsid w:val="004B6071"/>
    <w:rsid w:val="004C3D39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2A3"/>
    <w:rsid w:val="00532D88"/>
    <w:rsid w:val="005333BB"/>
    <w:rsid w:val="00541003"/>
    <w:rsid w:val="00541946"/>
    <w:rsid w:val="00544109"/>
    <w:rsid w:val="00550D52"/>
    <w:rsid w:val="00556FDB"/>
    <w:rsid w:val="005664AF"/>
    <w:rsid w:val="00585861"/>
    <w:rsid w:val="00593BA5"/>
    <w:rsid w:val="005A1356"/>
    <w:rsid w:val="005A422A"/>
    <w:rsid w:val="005A7BDA"/>
    <w:rsid w:val="005B5575"/>
    <w:rsid w:val="005C0015"/>
    <w:rsid w:val="005C337E"/>
    <w:rsid w:val="005D394A"/>
    <w:rsid w:val="005D4804"/>
    <w:rsid w:val="005E02B2"/>
    <w:rsid w:val="005E066E"/>
    <w:rsid w:val="005E0676"/>
    <w:rsid w:val="005E2728"/>
    <w:rsid w:val="005F1DFC"/>
    <w:rsid w:val="005F25E0"/>
    <w:rsid w:val="005F3A96"/>
    <w:rsid w:val="005F6C87"/>
    <w:rsid w:val="0060564A"/>
    <w:rsid w:val="00610282"/>
    <w:rsid w:val="0061479C"/>
    <w:rsid w:val="00627E87"/>
    <w:rsid w:val="0063322B"/>
    <w:rsid w:val="006400CD"/>
    <w:rsid w:val="00644F99"/>
    <w:rsid w:val="00657CE8"/>
    <w:rsid w:val="00661B2B"/>
    <w:rsid w:val="006710A5"/>
    <w:rsid w:val="006745E3"/>
    <w:rsid w:val="00675BF8"/>
    <w:rsid w:val="006846B7"/>
    <w:rsid w:val="006866C5"/>
    <w:rsid w:val="00687847"/>
    <w:rsid w:val="00691C2D"/>
    <w:rsid w:val="0069461E"/>
    <w:rsid w:val="006A1E88"/>
    <w:rsid w:val="006A42CD"/>
    <w:rsid w:val="006B046B"/>
    <w:rsid w:val="006B2425"/>
    <w:rsid w:val="006C2F58"/>
    <w:rsid w:val="006C788C"/>
    <w:rsid w:val="006D1FB9"/>
    <w:rsid w:val="006E1FB2"/>
    <w:rsid w:val="006E4246"/>
    <w:rsid w:val="006F12A3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496B"/>
    <w:rsid w:val="007311EE"/>
    <w:rsid w:val="00732852"/>
    <w:rsid w:val="00737B96"/>
    <w:rsid w:val="0074144D"/>
    <w:rsid w:val="00753977"/>
    <w:rsid w:val="00757A6A"/>
    <w:rsid w:val="00760E55"/>
    <w:rsid w:val="00761BE1"/>
    <w:rsid w:val="00763E6F"/>
    <w:rsid w:val="00771D59"/>
    <w:rsid w:val="007742AD"/>
    <w:rsid w:val="0077691B"/>
    <w:rsid w:val="00785789"/>
    <w:rsid w:val="0078646D"/>
    <w:rsid w:val="0078713D"/>
    <w:rsid w:val="00796194"/>
    <w:rsid w:val="007A4E1C"/>
    <w:rsid w:val="007A582D"/>
    <w:rsid w:val="007A5856"/>
    <w:rsid w:val="007B1702"/>
    <w:rsid w:val="007B25B5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2B09"/>
    <w:rsid w:val="00863155"/>
    <w:rsid w:val="00863362"/>
    <w:rsid w:val="00866F90"/>
    <w:rsid w:val="00871685"/>
    <w:rsid w:val="00877113"/>
    <w:rsid w:val="00877D10"/>
    <w:rsid w:val="008802D5"/>
    <w:rsid w:val="0088100B"/>
    <w:rsid w:val="00886EE9"/>
    <w:rsid w:val="00887404"/>
    <w:rsid w:val="00890C24"/>
    <w:rsid w:val="00891E34"/>
    <w:rsid w:val="008953ED"/>
    <w:rsid w:val="008A0510"/>
    <w:rsid w:val="008A1927"/>
    <w:rsid w:val="008A7FAC"/>
    <w:rsid w:val="008B1933"/>
    <w:rsid w:val="008B6075"/>
    <w:rsid w:val="008C08C0"/>
    <w:rsid w:val="008C7895"/>
    <w:rsid w:val="008D421E"/>
    <w:rsid w:val="008D4A81"/>
    <w:rsid w:val="008D5FC5"/>
    <w:rsid w:val="008F5894"/>
    <w:rsid w:val="008F70DB"/>
    <w:rsid w:val="008F7222"/>
    <w:rsid w:val="009048F4"/>
    <w:rsid w:val="00904AC7"/>
    <w:rsid w:val="00940957"/>
    <w:rsid w:val="00941834"/>
    <w:rsid w:val="009450C3"/>
    <w:rsid w:val="00951CA5"/>
    <w:rsid w:val="0096531F"/>
    <w:rsid w:val="00993967"/>
    <w:rsid w:val="009A4B8F"/>
    <w:rsid w:val="009B01AD"/>
    <w:rsid w:val="009B60DB"/>
    <w:rsid w:val="009C452D"/>
    <w:rsid w:val="009C5778"/>
    <w:rsid w:val="009D7E77"/>
    <w:rsid w:val="009E4C82"/>
    <w:rsid w:val="009F732E"/>
    <w:rsid w:val="00A021C0"/>
    <w:rsid w:val="00A03368"/>
    <w:rsid w:val="00A06740"/>
    <w:rsid w:val="00A07AE0"/>
    <w:rsid w:val="00A23806"/>
    <w:rsid w:val="00A272C0"/>
    <w:rsid w:val="00A31568"/>
    <w:rsid w:val="00A32235"/>
    <w:rsid w:val="00A353DC"/>
    <w:rsid w:val="00A36B88"/>
    <w:rsid w:val="00A4052A"/>
    <w:rsid w:val="00A41540"/>
    <w:rsid w:val="00A41A90"/>
    <w:rsid w:val="00A44DE8"/>
    <w:rsid w:val="00A506E1"/>
    <w:rsid w:val="00A51E41"/>
    <w:rsid w:val="00A56203"/>
    <w:rsid w:val="00A659BD"/>
    <w:rsid w:val="00A74C70"/>
    <w:rsid w:val="00A900DF"/>
    <w:rsid w:val="00A90FD7"/>
    <w:rsid w:val="00A9717E"/>
    <w:rsid w:val="00AA34E0"/>
    <w:rsid w:val="00AA5529"/>
    <w:rsid w:val="00AA5C62"/>
    <w:rsid w:val="00AB3FA0"/>
    <w:rsid w:val="00AB516B"/>
    <w:rsid w:val="00AC0763"/>
    <w:rsid w:val="00AC523E"/>
    <w:rsid w:val="00AC61A8"/>
    <w:rsid w:val="00AD0F15"/>
    <w:rsid w:val="00AD2920"/>
    <w:rsid w:val="00AD4E86"/>
    <w:rsid w:val="00AD5CAF"/>
    <w:rsid w:val="00AF1B9C"/>
    <w:rsid w:val="00AF65D9"/>
    <w:rsid w:val="00B01E94"/>
    <w:rsid w:val="00B028AC"/>
    <w:rsid w:val="00B0419A"/>
    <w:rsid w:val="00B066C6"/>
    <w:rsid w:val="00B11ED6"/>
    <w:rsid w:val="00B14133"/>
    <w:rsid w:val="00B17645"/>
    <w:rsid w:val="00B2337B"/>
    <w:rsid w:val="00B23873"/>
    <w:rsid w:val="00B24B5F"/>
    <w:rsid w:val="00B42EB3"/>
    <w:rsid w:val="00B55C85"/>
    <w:rsid w:val="00B56BF2"/>
    <w:rsid w:val="00B639B7"/>
    <w:rsid w:val="00B6558A"/>
    <w:rsid w:val="00B75478"/>
    <w:rsid w:val="00B76582"/>
    <w:rsid w:val="00B820C7"/>
    <w:rsid w:val="00B90721"/>
    <w:rsid w:val="00B975D2"/>
    <w:rsid w:val="00BA28A8"/>
    <w:rsid w:val="00BA4482"/>
    <w:rsid w:val="00BA4851"/>
    <w:rsid w:val="00BA5C22"/>
    <w:rsid w:val="00BA631B"/>
    <w:rsid w:val="00BB1623"/>
    <w:rsid w:val="00BC0808"/>
    <w:rsid w:val="00BC1137"/>
    <w:rsid w:val="00BC2546"/>
    <w:rsid w:val="00BC7C6F"/>
    <w:rsid w:val="00BD1E88"/>
    <w:rsid w:val="00BD6D7E"/>
    <w:rsid w:val="00BE297C"/>
    <w:rsid w:val="00BE66FE"/>
    <w:rsid w:val="00BF6F58"/>
    <w:rsid w:val="00BF7F0B"/>
    <w:rsid w:val="00C01896"/>
    <w:rsid w:val="00C1377A"/>
    <w:rsid w:val="00C162ED"/>
    <w:rsid w:val="00C22820"/>
    <w:rsid w:val="00C248CD"/>
    <w:rsid w:val="00C27BC6"/>
    <w:rsid w:val="00C36F5A"/>
    <w:rsid w:val="00C40A63"/>
    <w:rsid w:val="00C40F58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6CE2"/>
    <w:rsid w:val="00CB72AB"/>
    <w:rsid w:val="00CC4DF0"/>
    <w:rsid w:val="00CC7050"/>
    <w:rsid w:val="00CD0905"/>
    <w:rsid w:val="00CD5CA9"/>
    <w:rsid w:val="00CD76A1"/>
    <w:rsid w:val="00CE3A8C"/>
    <w:rsid w:val="00CF36ED"/>
    <w:rsid w:val="00CF545E"/>
    <w:rsid w:val="00CF5A76"/>
    <w:rsid w:val="00D00F82"/>
    <w:rsid w:val="00D031FB"/>
    <w:rsid w:val="00D06D0D"/>
    <w:rsid w:val="00D13652"/>
    <w:rsid w:val="00D14B27"/>
    <w:rsid w:val="00D3050F"/>
    <w:rsid w:val="00D41877"/>
    <w:rsid w:val="00D449A2"/>
    <w:rsid w:val="00D45698"/>
    <w:rsid w:val="00D4699B"/>
    <w:rsid w:val="00D605EE"/>
    <w:rsid w:val="00D62804"/>
    <w:rsid w:val="00D77C9B"/>
    <w:rsid w:val="00D8002E"/>
    <w:rsid w:val="00D82D0D"/>
    <w:rsid w:val="00D83BA2"/>
    <w:rsid w:val="00D84F24"/>
    <w:rsid w:val="00D86DAB"/>
    <w:rsid w:val="00D91BC0"/>
    <w:rsid w:val="00D949B5"/>
    <w:rsid w:val="00DA18F7"/>
    <w:rsid w:val="00DA3169"/>
    <w:rsid w:val="00DB3EE1"/>
    <w:rsid w:val="00DB5B5A"/>
    <w:rsid w:val="00DB682B"/>
    <w:rsid w:val="00DD2324"/>
    <w:rsid w:val="00DD26BA"/>
    <w:rsid w:val="00DD2705"/>
    <w:rsid w:val="00DD32F2"/>
    <w:rsid w:val="00DD40E1"/>
    <w:rsid w:val="00DE5BD9"/>
    <w:rsid w:val="00DE5FDF"/>
    <w:rsid w:val="00DF14E0"/>
    <w:rsid w:val="00DF2EC8"/>
    <w:rsid w:val="00DF511D"/>
    <w:rsid w:val="00DF5241"/>
    <w:rsid w:val="00DF631E"/>
    <w:rsid w:val="00E078B6"/>
    <w:rsid w:val="00E1321C"/>
    <w:rsid w:val="00E234C8"/>
    <w:rsid w:val="00E30C9F"/>
    <w:rsid w:val="00E36ADA"/>
    <w:rsid w:val="00E40C68"/>
    <w:rsid w:val="00E469C5"/>
    <w:rsid w:val="00E50ECA"/>
    <w:rsid w:val="00E5173F"/>
    <w:rsid w:val="00E53B3B"/>
    <w:rsid w:val="00E56800"/>
    <w:rsid w:val="00E5748E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C0075"/>
    <w:rsid w:val="00ED3D1F"/>
    <w:rsid w:val="00EE2F1D"/>
    <w:rsid w:val="00EE56E5"/>
    <w:rsid w:val="00EF1E0C"/>
    <w:rsid w:val="00EF21AE"/>
    <w:rsid w:val="00EF5119"/>
    <w:rsid w:val="00EF5A9F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419"/>
    <w:rsid w:val="00F70BD2"/>
    <w:rsid w:val="00F720F2"/>
    <w:rsid w:val="00F72660"/>
    <w:rsid w:val="00F72FDA"/>
    <w:rsid w:val="00F73437"/>
    <w:rsid w:val="00F76F80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97F44"/>
    <w:rsid w:val="00FA16AA"/>
    <w:rsid w:val="00FA3D82"/>
    <w:rsid w:val="00FB00D6"/>
    <w:rsid w:val="00FB30A1"/>
    <w:rsid w:val="00FB49EB"/>
    <w:rsid w:val="00FB4C32"/>
    <w:rsid w:val="00FC6983"/>
    <w:rsid w:val="00FC7869"/>
    <w:rsid w:val="00FD3642"/>
    <w:rsid w:val="00FD6B0B"/>
    <w:rsid w:val="00FE4AF8"/>
    <w:rsid w:val="00FE517E"/>
    <w:rsid w:val="00FE6F0A"/>
    <w:rsid w:val="00FF0208"/>
    <w:rsid w:val="00FF5EDA"/>
    <w:rsid w:val="00FF5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5811E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2246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footer" Target="footer2.xml"/><Relationship Id="rId16" Type="http://schemas.openxmlformats.org/officeDocument/2006/relationships/image" Target="media/image6.png"/><Relationship Id="rId11" Type="http://schemas.openxmlformats.org/officeDocument/2006/relationships/footer" Target="footer1.xml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eader" Target="head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434696317@qq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61" Type="http://schemas.openxmlformats.org/officeDocument/2006/relationships/image" Target="media/image51.pn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825863-B618-4E6F-9424-C3D280A25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24</Pages>
  <Words>1634</Words>
  <Characters>9315</Characters>
  <Application>Microsoft Office Word</Application>
  <DocSecurity>0</DocSecurity>
  <Lines>77</Lines>
  <Paragraphs>21</Paragraphs>
  <ScaleCrop>false</ScaleCrop>
  <Company>Harbin Institute of Technology</Company>
  <LinksUpToDate>false</LinksUpToDate>
  <CharactersWithSpaces>10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周 凡</cp:lastModifiedBy>
  <cp:revision>189</cp:revision>
  <dcterms:created xsi:type="dcterms:W3CDTF">2018-02-12T03:57:00Z</dcterms:created>
  <dcterms:modified xsi:type="dcterms:W3CDTF">2021-06-04T11:13:00Z</dcterms:modified>
</cp:coreProperties>
</file>